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360D5" w14:textId="6A12207D" w:rsidR="00B82DD9" w:rsidRPr="00AA5922" w:rsidRDefault="00935972" w:rsidP="00B82DD9">
      <w:pPr>
        <w:jc w:val="center"/>
        <w:rPr>
          <w:rFonts w:ascii="BoltonShadowed" w:hAnsi="BoltonShadowed" w:cs="Gisha"/>
          <w:b/>
          <w:sz w:val="72"/>
          <w:szCs w:val="72"/>
        </w:rPr>
      </w:pPr>
      <w:r w:rsidRPr="00AA5922">
        <w:rPr>
          <w:rFonts w:ascii="BoltonShadowed" w:hAnsi="BoltonShadowed" w:cs="Gisha"/>
          <w:b/>
          <w:sz w:val="72"/>
          <w:szCs w:val="72"/>
        </w:rPr>
        <w:t>20</w:t>
      </w:r>
      <w:r w:rsidR="00AD050F" w:rsidRPr="00AA5922">
        <w:rPr>
          <w:rFonts w:ascii="BoltonShadowed" w:hAnsi="BoltonShadowed" w:cs="Gisha"/>
          <w:b/>
          <w:sz w:val="72"/>
          <w:szCs w:val="72"/>
        </w:rPr>
        <w:t>2</w:t>
      </w:r>
      <w:r w:rsidR="00AA5922" w:rsidRPr="00AA5922">
        <w:rPr>
          <w:rFonts w:ascii="BoltonShadowed" w:hAnsi="BoltonShadowed" w:cs="Gisha"/>
          <w:b/>
          <w:sz w:val="72"/>
          <w:szCs w:val="72"/>
        </w:rPr>
        <w:t>2</w:t>
      </w:r>
      <w:r w:rsidR="003211A8" w:rsidRPr="00AA5922">
        <w:rPr>
          <w:rFonts w:ascii="BoltonShadowed" w:hAnsi="BoltonShadowed" w:cs="Gisha"/>
          <w:b/>
          <w:sz w:val="72"/>
          <w:szCs w:val="72"/>
        </w:rPr>
        <w:t xml:space="preserve"> </w:t>
      </w:r>
      <w:r w:rsidR="00414B73" w:rsidRPr="00AA5922">
        <w:rPr>
          <w:rFonts w:ascii="BoltonShadowed" w:hAnsi="BoltonShadowed" w:cs="Gisha"/>
          <w:b/>
          <w:sz w:val="72"/>
          <w:szCs w:val="72"/>
        </w:rPr>
        <w:t>Fear Film Fest</w:t>
      </w:r>
      <w:r w:rsidR="00B82DD9" w:rsidRPr="00AA5922">
        <w:rPr>
          <w:rFonts w:ascii="BoltonShadowed" w:hAnsi="BoltonShadowed" w:cs="Gisha"/>
          <w:b/>
          <w:sz w:val="72"/>
          <w:szCs w:val="72"/>
        </w:rPr>
        <w:t xml:space="preserve"> Brief</w:t>
      </w:r>
    </w:p>
    <w:p w14:paraId="51D6A6CA" w14:textId="77777777" w:rsidR="00562B8C" w:rsidRPr="00A14E7A" w:rsidRDefault="00562B8C" w:rsidP="00B82DD9">
      <w:pPr>
        <w:jc w:val="center"/>
        <w:rPr>
          <w:rFonts w:ascii="Workaholic" w:hAnsi="Workaholic"/>
          <w:b/>
          <w:sz w:val="32"/>
          <w:szCs w:val="32"/>
        </w:rPr>
      </w:pPr>
    </w:p>
    <w:p w14:paraId="32C9844D" w14:textId="77777777" w:rsidR="00562B8C" w:rsidRPr="00422AD5" w:rsidRDefault="00562B8C" w:rsidP="00B82DD9">
      <w:pPr>
        <w:jc w:val="center"/>
        <w:rPr>
          <w:rFonts w:ascii="Aquifer" w:hAnsi="Aquifer"/>
          <w:b/>
          <w:sz w:val="40"/>
          <w:szCs w:val="48"/>
          <w:u w:val="single"/>
        </w:rPr>
      </w:pPr>
      <w:r w:rsidRPr="00422AD5">
        <w:rPr>
          <w:rFonts w:ascii="Aquifer" w:hAnsi="Aquifer"/>
          <w:b/>
          <w:sz w:val="40"/>
          <w:szCs w:val="48"/>
          <w:u w:val="single"/>
        </w:rPr>
        <w:t>Required Items:</w:t>
      </w:r>
    </w:p>
    <w:p w14:paraId="77E54D8B" w14:textId="77777777" w:rsidR="00562B8C" w:rsidRPr="00422AD5" w:rsidRDefault="00562B8C" w:rsidP="00B82DD9">
      <w:pPr>
        <w:jc w:val="center"/>
        <w:rPr>
          <w:rFonts w:ascii="Aquifer" w:hAnsi="Aquifer"/>
          <w:b/>
          <w:sz w:val="40"/>
          <w:szCs w:val="48"/>
          <w:u w:val="single"/>
        </w:rPr>
      </w:pPr>
    </w:p>
    <w:p w14:paraId="08137286" w14:textId="0D3A7DBC" w:rsidR="00AD050F" w:rsidRPr="006F45A9" w:rsidRDefault="00562B8C" w:rsidP="00302B49">
      <w:pPr>
        <w:pStyle w:val="ListParagraph"/>
        <w:numPr>
          <w:ilvl w:val="0"/>
          <w:numId w:val="9"/>
        </w:numPr>
        <w:rPr>
          <w:rFonts w:ascii="Aquifer" w:hAnsi="Aquifer"/>
          <w:sz w:val="36"/>
          <w:szCs w:val="40"/>
        </w:rPr>
      </w:pPr>
      <w:r w:rsidRPr="006F45A9">
        <w:rPr>
          <w:rFonts w:ascii="Aquifer" w:hAnsi="Aquifer"/>
          <w:sz w:val="36"/>
          <w:szCs w:val="40"/>
          <w:u w:val="single"/>
        </w:rPr>
        <w:t>Item</w:t>
      </w:r>
      <w:r w:rsidRPr="006F45A9">
        <w:rPr>
          <w:rFonts w:ascii="Aquifer" w:hAnsi="Aquifer"/>
          <w:sz w:val="36"/>
          <w:szCs w:val="40"/>
        </w:rPr>
        <w:t xml:space="preserve">: </w:t>
      </w:r>
      <w:r w:rsidR="006F45A9">
        <w:rPr>
          <w:rFonts w:ascii="Aquifer" w:hAnsi="Aquifer"/>
          <w:sz w:val="36"/>
          <w:szCs w:val="40"/>
        </w:rPr>
        <w:t>Candle</w:t>
      </w:r>
    </w:p>
    <w:p w14:paraId="0D18D7DA" w14:textId="7ED08D0C" w:rsidR="006C4A11" w:rsidRPr="0097762E" w:rsidRDefault="00562B8C" w:rsidP="00414B73">
      <w:pPr>
        <w:pStyle w:val="ListParagraph"/>
        <w:numPr>
          <w:ilvl w:val="0"/>
          <w:numId w:val="9"/>
        </w:numPr>
        <w:rPr>
          <w:rFonts w:ascii="Aquifer" w:hAnsi="Aquifer"/>
          <w:sz w:val="36"/>
          <w:szCs w:val="40"/>
        </w:rPr>
      </w:pPr>
      <w:r w:rsidRPr="00AD050F">
        <w:rPr>
          <w:rFonts w:ascii="Aquifer" w:hAnsi="Aquifer"/>
          <w:sz w:val="36"/>
          <w:szCs w:val="40"/>
          <w:u w:val="single"/>
        </w:rPr>
        <w:t>Phrase</w:t>
      </w:r>
      <w:r w:rsidRPr="00AD050F">
        <w:rPr>
          <w:rFonts w:ascii="Aquifer" w:hAnsi="Aquifer"/>
          <w:sz w:val="36"/>
          <w:szCs w:val="40"/>
        </w:rPr>
        <w:t>:</w:t>
      </w:r>
      <w:r w:rsidR="00AD050F" w:rsidRPr="00AD050F">
        <w:rPr>
          <w:rFonts w:ascii="Aquifer" w:hAnsi="Aquifer"/>
          <w:sz w:val="36"/>
          <w:szCs w:val="40"/>
        </w:rPr>
        <w:t xml:space="preserve"> </w:t>
      </w:r>
      <w:r w:rsidR="00AA5922">
        <w:rPr>
          <w:rFonts w:ascii="Aquifer" w:hAnsi="Aquifer"/>
          <w:sz w:val="36"/>
          <w:szCs w:val="40"/>
        </w:rPr>
        <w:t>“When darkness crawls in, even the brightest light falls dim.”</w:t>
      </w:r>
    </w:p>
    <w:p w14:paraId="0D1D8297" w14:textId="281BBAC3" w:rsidR="006C4A11" w:rsidRPr="00B053AA" w:rsidRDefault="006C4A11" w:rsidP="006C4A11">
      <w:pPr>
        <w:pStyle w:val="ListParagraph"/>
        <w:numPr>
          <w:ilvl w:val="0"/>
          <w:numId w:val="9"/>
        </w:numPr>
        <w:rPr>
          <w:rFonts w:ascii="Aquifer" w:hAnsi="Aquifer"/>
          <w:b/>
          <w:i/>
          <w:sz w:val="36"/>
          <w:szCs w:val="40"/>
        </w:rPr>
      </w:pPr>
      <w:r w:rsidRPr="006C4A11">
        <w:rPr>
          <w:rFonts w:ascii="Aquifer" w:hAnsi="Aquifer"/>
          <w:sz w:val="36"/>
          <w:szCs w:val="40"/>
        </w:rPr>
        <w:t>3 Production Photos</w:t>
      </w:r>
    </w:p>
    <w:p w14:paraId="737A8128" w14:textId="77777777" w:rsidR="00B053AA" w:rsidRPr="00B053AA" w:rsidRDefault="00B053AA" w:rsidP="00B053AA">
      <w:pPr>
        <w:pStyle w:val="ListParagraph"/>
        <w:rPr>
          <w:rFonts w:ascii="Aquifer" w:hAnsi="Aquifer"/>
          <w:b/>
          <w:i/>
          <w:sz w:val="36"/>
          <w:szCs w:val="40"/>
        </w:rPr>
      </w:pPr>
    </w:p>
    <w:p w14:paraId="503FDDD7" w14:textId="77777777" w:rsidR="00B053AA" w:rsidRPr="002F6D8F" w:rsidRDefault="00B053AA" w:rsidP="00B053AA">
      <w:pPr>
        <w:ind w:left="360"/>
        <w:jc w:val="center"/>
        <w:rPr>
          <w:rFonts w:ascii="Aquifer" w:hAnsi="Aquifer"/>
          <w:sz w:val="36"/>
          <w:szCs w:val="36"/>
          <w:u w:val="single"/>
        </w:rPr>
      </w:pPr>
      <w:r w:rsidRPr="002F6D8F">
        <w:rPr>
          <w:rFonts w:ascii="Aquifer" w:hAnsi="Aquifer"/>
          <w:sz w:val="36"/>
          <w:szCs w:val="36"/>
          <w:u w:val="single"/>
        </w:rPr>
        <w:t>Important Dates</w:t>
      </w:r>
    </w:p>
    <w:p w14:paraId="3D2E5FBE" w14:textId="77777777" w:rsidR="00B053AA" w:rsidRPr="00422AD5" w:rsidRDefault="00B053AA" w:rsidP="00B053AA">
      <w:pPr>
        <w:ind w:left="360"/>
        <w:rPr>
          <w:rFonts w:ascii="Aquifer" w:hAnsi="Aquifer"/>
          <w:sz w:val="28"/>
          <w:szCs w:val="28"/>
          <w:u w:val="single"/>
        </w:rPr>
      </w:pPr>
    </w:p>
    <w:p w14:paraId="371BBF4F" w14:textId="38C9F3E3" w:rsidR="00B053AA" w:rsidRPr="00422AD5" w:rsidRDefault="00B053AA" w:rsidP="00B053AA">
      <w:pPr>
        <w:pStyle w:val="ListParagraph"/>
        <w:numPr>
          <w:ilvl w:val="0"/>
          <w:numId w:val="4"/>
        </w:numPr>
        <w:ind w:left="720"/>
        <w:rPr>
          <w:rFonts w:ascii="Aquifer" w:hAnsi="Aquifer"/>
          <w:sz w:val="28"/>
          <w:szCs w:val="28"/>
        </w:rPr>
      </w:pPr>
      <w:r>
        <w:rPr>
          <w:rFonts w:ascii="Aquifer" w:hAnsi="Aquifer"/>
          <w:sz w:val="28"/>
          <w:szCs w:val="28"/>
        </w:rPr>
        <w:t>October 2</w:t>
      </w:r>
      <w:r w:rsidR="006F45A9">
        <w:rPr>
          <w:rFonts w:ascii="Aquifer" w:hAnsi="Aquifer"/>
          <w:sz w:val="28"/>
          <w:szCs w:val="28"/>
        </w:rPr>
        <w:t>1</w:t>
      </w:r>
      <w:r w:rsidR="006F45A9">
        <w:rPr>
          <w:rFonts w:ascii="Aquifer" w:hAnsi="Aquifer"/>
          <w:sz w:val="28"/>
          <w:szCs w:val="28"/>
          <w:vertAlign w:val="superscript"/>
        </w:rPr>
        <w:t>st</w:t>
      </w:r>
      <w:r w:rsidRPr="00422AD5">
        <w:rPr>
          <w:rFonts w:ascii="Aquifer" w:hAnsi="Aquifer"/>
          <w:sz w:val="28"/>
          <w:szCs w:val="28"/>
        </w:rPr>
        <w:t xml:space="preserve"> </w:t>
      </w:r>
      <w:r w:rsidRPr="00422AD5">
        <w:rPr>
          <w:rFonts w:ascii="Aquifer" w:hAnsi="Aquifer" w:cs="Times New Roman"/>
          <w:sz w:val="28"/>
          <w:szCs w:val="28"/>
        </w:rPr>
        <w:t>–</w:t>
      </w:r>
      <w:r w:rsidRPr="00422AD5">
        <w:rPr>
          <w:rFonts w:ascii="Aquifer" w:hAnsi="Aquifer"/>
          <w:sz w:val="28"/>
          <w:szCs w:val="28"/>
        </w:rPr>
        <w:t xml:space="preserve"> </w:t>
      </w:r>
      <w:r w:rsidRPr="00422AD5">
        <w:rPr>
          <w:rFonts w:ascii="Aquifer" w:hAnsi="Aquifer" w:cs="Times New Roman"/>
          <w:sz w:val="28"/>
          <w:szCs w:val="28"/>
        </w:rPr>
        <w:t>“</w:t>
      </w:r>
      <w:r>
        <w:rPr>
          <w:rFonts w:ascii="Aquifer" w:hAnsi="Aquifer"/>
          <w:sz w:val="28"/>
          <w:szCs w:val="28"/>
        </w:rPr>
        <w:t>B</w:t>
      </w:r>
      <w:r w:rsidRPr="00422AD5">
        <w:rPr>
          <w:rFonts w:ascii="Aquifer" w:hAnsi="Aquifer"/>
          <w:sz w:val="28"/>
          <w:szCs w:val="28"/>
        </w:rPr>
        <w:t>rief</w:t>
      </w:r>
      <w:r w:rsidRPr="00422AD5">
        <w:rPr>
          <w:rFonts w:ascii="Aquifer" w:hAnsi="Aquifer" w:cs="Times New Roman"/>
          <w:sz w:val="28"/>
          <w:szCs w:val="28"/>
        </w:rPr>
        <w:t>”</w:t>
      </w:r>
      <w:r w:rsidRPr="00422AD5">
        <w:rPr>
          <w:rFonts w:ascii="Aquifer" w:hAnsi="Aquifer"/>
          <w:sz w:val="28"/>
          <w:szCs w:val="28"/>
        </w:rPr>
        <w:t xml:space="preserve"> is </w:t>
      </w:r>
      <w:r w:rsidR="00310F21" w:rsidRPr="00422AD5">
        <w:rPr>
          <w:rFonts w:ascii="Aquifer" w:hAnsi="Aquifer"/>
          <w:sz w:val="28"/>
          <w:szCs w:val="28"/>
        </w:rPr>
        <w:t>released,</w:t>
      </w:r>
      <w:r w:rsidRPr="00422AD5">
        <w:rPr>
          <w:rFonts w:ascii="Aquifer" w:hAnsi="Aquifer"/>
          <w:sz w:val="28"/>
          <w:szCs w:val="28"/>
        </w:rPr>
        <w:t xml:space="preserve"> and filmmaking begins</w:t>
      </w:r>
    </w:p>
    <w:p w14:paraId="3E8717E2" w14:textId="6F68EAD6" w:rsidR="00B053AA" w:rsidRPr="00422AD5" w:rsidRDefault="00B053AA" w:rsidP="00B053AA">
      <w:pPr>
        <w:pStyle w:val="ListParagraph"/>
        <w:numPr>
          <w:ilvl w:val="0"/>
          <w:numId w:val="4"/>
        </w:numPr>
        <w:ind w:left="720"/>
        <w:rPr>
          <w:rFonts w:ascii="Aquifer" w:hAnsi="Aquifer"/>
          <w:sz w:val="28"/>
          <w:szCs w:val="28"/>
        </w:rPr>
      </w:pPr>
      <w:r>
        <w:rPr>
          <w:rFonts w:ascii="Aquifer" w:hAnsi="Aquifer"/>
          <w:sz w:val="28"/>
          <w:szCs w:val="28"/>
        </w:rPr>
        <w:t xml:space="preserve">November </w:t>
      </w:r>
      <w:r w:rsidR="006F45A9">
        <w:rPr>
          <w:rFonts w:ascii="Aquifer" w:hAnsi="Aquifer"/>
          <w:sz w:val="28"/>
          <w:szCs w:val="28"/>
        </w:rPr>
        <w:t>4</w:t>
      </w:r>
      <w:r w:rsidRPr="00935972">
        <w:rPr>
          <w:rFonts w:ascii="Aquifer" w:hAnsi="Aquifer"/>
          <w:sz w:val="28"/>
          <w:szCs w:val="28"/>
          <w:vertAlign w:val="superscript"/>
        </w:rPr>
        <w:t>th</w:t>
      </w:r>
      <w:r w:rsidRPr="00422AD5">
        <w:rPr>
          <w:rFonts w:ascii="Aquifer" w:hAnsi="Aquifer"/>
          <w:sz w:val="28"/>
          <w:szCs w:val="28"/>
        </w:rPr>
        <w:t xml:space="preserve"> </w:t>
      </w:r>
      <w:r w:rsidRPr="00422AD5">
        <w:rPr>
          <w:rFonts w:ascii="Aquifer" w:hAnsi="Aquifer" w:cs="Times New Roman"/>
          <w:sz w:val="28"/>
          <w:szCs w:val="28"/>
        </w:rPr>
        <w:t>–</w:t>
      </w:r>
      <w:r w:rsidRPr="00422AD5">
        <w:rPr>
          <w:rFonts w:ascii="Aquifer" w:hAnsi="Aquifer"/>
          <w:sz w:val="28"/>
          <w:szCs w:val="28"/>
        </w:rPr>
        <w:t xml:space="preserve"> films are due</w:t>
      </w:r>
      <w:r w:rsidR="0097762E">
        <w:rPr>
          <w:rFonts w:ascii="Aquifer" w:hAnsi="Aquifer"/>
          <w:sz w:val="28"/>
          <w:szCs w:val="28"/>
        </w:rPr>
        <w:t xml:space="preserve"> by 5:00 PM</w:t>
      </w:r>
    </w:p>
    <w:p w14:paraId="5FAC1F4D" w14:textId="6FD50FEE" w:rsidR="00B053AA" w:rsidRDefault="00B053AA" w:rsidP="00B053AA">
      <w:pPr>
        <w:pStyle w:val="ListParagraph"/>
        <w:numPr>
          <w:ilvl w:val="0"/>
          <w:numId w:val="4"/>
        </w:numPr>
        <w:ind w:left="720"/>
        <w:rPr>
          <w:rFonts w:ascii="Aquifer" w:hAnsi="Aquifer"/>
          <w:sz w:val="28"/>
          <w:szCs w:val="28"/>
        </w:rPr>
      </w:pPr>
      <w:r>
        <w:rPr>
          <w:rFonts w:ascii="Aquifer" w:hAnsi="Aquifer"/>
          <w:sz w:val="28"/>
          <w:szCs w:val="28"/>
        </w:rPr>
        <w:t xml:space="preserve">November </w:t>
      </w:r>
      <w:r w:rsidR="006F45A9">
        <w:rPr>
          <w:rFonts w:ascii="Aquifer" w:hAnsi="Aquifer"/>
          <w:sz w:val="28"/>
          <w:szCs w:val="28"/>
        </w:rPr>
        <w:t>19</w:t>
      </w:r>
      <w:r w:rsidRPr="00935972">
        <w:rPr>
          <w:rFonts w:ascii="Aquifer" w:hAnsi="Aquifer"/>
          <w:sz w:val="28"/>
          <w:szCs w:val="28"/>
          <w:vertAlign w:val="superscript"/>
        </w:rPr>
        <w:t>th</w:t>
      </w:r>
      <w:r>
        <w:rPr>
          <w:rFonts w:ascii="Aquifer" w:hAnsi="Aquifer"/>
          <w:sz w:val="28"/>
          <w:szCs w:val="28"/>
        </w:rPr>
        <w:t xml:space="preserve">, </w:t>
      </w:r>
      <w:r w:rsidR="00AD050F">
        <w:rPr>
          <w:rFonts w:ascii="Aquifer" w:hAnsi="Aquifer"/>
          <w:sz w:val="28"/>
          <w:szCs w:val="28"/>
        </w:rPr>
        <w:t>6</w:t>
      </w:r>
      <w:r w:rsidRPr="00422AD5">
        <w:rPr>
          <w:rFonts w:ascii="Aquifer" w:hAnsi="Aquifer"/>
          <w:sz w:val="28"/>
          <w:szCs w:val="28"/>
        </w:rPr>
        <w:t>:00</w:t>
      </w:r>
      <w:r>
        <w:rPr>
          <w:rFonts w:ascii="Aquifer" w:hAnsi="Aquifer"/>
          <w:sz w:val="28"/>
          <w:szCs w:val="28"/>
        </w:rPr>
        <w:t xml:space="preserve"> PM at the Atlas Theatre</w:t>
      </w:r>
      <w:r w:rsidRPr="00422AD5">
        <w:rPr>
          <w:rFonts w:ascii="Aquifer" w:hAnsi="Aquifer"/>
          <w:sz w:val="28"/>
          <w:szCs w:val="28"/>
        </w:rPr>
        <w:t xml:space="preserve"> </w:t>
      </w:r>
      <w:r w:rsidRPr="00422AD5">
        <w:rPr>
          <w:rFonts w:ascii="Aquifer" w:hAnsi="Aquifer" w:cs="Times New Roman"/>
          <w:sz w:val="28"/>
          <w:szCs w:val="28"/>
        </w:rPr>
        <w:t>–</w:t>
      </w:r>
      <w:r w:rsidRPr="00422AD5">
        <w:rPr>
          <w:rFonts w:ascii="Aquifer" w:hAnsi="Aquifer"/>
          <w:sz w:val="28"/>
          <w:szCs w:val="28"/>
        </w:rPr>
        <w:t xml:space="preserve"> Premiere Event where top films will be </w:t>
      </w:r>
      <w:r w:rsidR="00310F21" w:rsidRPr="00422AD5">
        <w:rPr>
          <w:rFonts w:ascii="Aquifer" w:hAnsi="Aquifer"/>
          <w:sz w:val="28"/>
          <w:szCs w:val="28"/>
        </w:rPr>
        <w:t>shown,</w:t>
      </w:r>
      <w:r w:rsidRPr="00422AD5">
        <w:rPr>
          <w:rFonts w:ascii="Aquifer" w:hAnsi="Aquifer"/>
          <w:sz w:val="28"/>
          <w:szCs w:val="28"/>
        </w:rPr>
        <w:t xml:space="preserve"> and awards announced</w:t>
      </w:r>
    </w:p>
    <w:p w14:paraId="548DED87" w14:textId="77777777" w:rsidR="00FC66AD" w:rsidRPr="00B053AA" w:rsidRDefault="00FC66AD" w:rsidP="00B053AA">
      <w:pPr>
        <w:rPr>
          <w:rFonts w:ascii="Aquifer" w:hAnsi="Aquifer"/>
          <w:sz w:val="36"/>
          <w:szCs w:val="36"/>
        </w:rPr>
      </w:pPr>
    </w:p>
    <w:p w14:paraId="63DE3F57" w14:textId="77777777" w:rsidR="00FC66AD" w:rsidRPr="00FC66AD" w:rsidRDefault="00FC66AD" w:rsidP="00FC66AD">
      <w:pPr>
        <w:pStyle w:val="ListParagraph"/>
        <w:ind w:left="0"/>
        <w:jc w:val="center"/>
        <w:rPr>
          <w:rFonts w:ascii="Aquifer" w:hAnsi="Aquifer"/>
          <w:sz w:val="36"/>
          <w:szCs w:val="36"/>
          <w:u w:val="single"/>
        </w:rPr>
      </w:pPr>
      <w:r w:rsidRPr="00FC66AD">
        <w:rPr>
          <w:rFonts w:ascii="Aquifer" w:hAnsi="Aquifer"/>
          <w:sz w:val="36"/>
          <w:szCs w:val="36"/>
          <w:u w:val="single"/>
        </w:rPr>
        <w:t>Registration</w:t>
      </w:r>
    </w:p>
    <w:p w14:paraId="6030CAA4" w14:textId="77777777" w:rsidR="00FC66AD" w:rsidRDefault="00FC66AD" w:rsidP="00FC66AD">
      <w:pPr>
        <w:pStyle w:val="ListParagraph"/>
        <w:rPr>
          <w:rFonts w:ascii="Aquifer" w:hAnsi="Aquifer"/>
          <w:sz w:val="28"/>
          <w:szCs w:val="28"/>
        </w:rPr>
      </w:pPr>
    </w:p>
    <w:p w14:paraId="4ADACDD8" w14:textId="207B6753" w:rsidR="00FC66AD" w:rsidRDefault="00FC66AD" w:rsidP="00FC66AD">
      <w:pPr>
        <w:pStyle w:val="ListParagraph"/>
        <w:numPr>
          <w:ilvl w:val="0"/>
          <w:numId w:val="1"/>
        </w:numPr>
        <w:rPr>
          <w:rFonts w:ascii="Aquifer" w:hAnsi="Aquifer"/>
          <w:sz w:val="28"/>
          <w:szCs w:val="28"/>
        </w:rPr>
      </w:pPr>
      <w:r>
        <w:rPr>
          <w:rFonts w:ascii="Aquifer" w:hAnsi="Aquifer"/>
          <w:sz w:val="28"/>
          <w:szCs w:val="28"/>
        </w:rPr>
        <w:t>Please register before submitting you</w:t>
      </w:r>
      <w:r w:rsidR="00414B73">
        <w:rPr>
          <w:rFonts w:ascii="Aquifer" w:hAnsi="Aquifer"/>
          <w:sz w:val="28"/>
          <w:szCs w:val="28"/>
        </w:rPr>
        <w:t>r</w:t>
      </w:r>
      <w:r>
        <w:rPr>
          <w:rFonts w:ascii="Aquifer" w:hAnsi="Aquifer"/>
          <w:sz w:val="28"/>
          <w:szCs w:val="28"/>
        </w:rPr>
        <w:t xml:space="preserve"> film. Registration can be completed any time between </w:t>
      </w:r>
      <w:r w:rsidR="00414B73">
        <w:rPr>
          <w:rFonts w:ascii="Aquifer" w:hAnsi="Aquifer"/>
          <w:sz w:val="28"/>
          <w:szCs w:val="28"/>
        </w:rPr>
        <w:t>October 2</w:t>
      </w:r>
      <w:r w:rsidR="006F45A9">
        <w:rPr>
          <w:rFonts w:ascii="Aquifer" w:hAnsi="Aquifer"/>
          <w:sz w:val="28"/>
          <w:szCs w:val="28"/>
        </w:rPr>
        <w:t>1</w:t>
      </w:r>
      <w:r w:rsidR="00414B73">
        <w:rPr>
          <w:rFonts w:ascii="Aquifer" w:hAnsi="Aquifer"/>
          <w:sz w:val="28"/>
          <w:szCs w:val="28"/>
        </w:rPr>
        <w:t>, 20</w:t>
      </w:r>
      <w:r w:rsidR="00AD050F">
        <w:rPr>
          <w:rFonts w:ascii="Aquifer" w:hAnsi="Aquifer"/>
          <w:sz w:val="28"/>
          <w:szCs w:val="28"/>
        </w:rPr>
        <w:t>2</w:t>
      </w:r>
      <w:r w:rsidR="006F45A9">
        <w:rPr>
          <w:rFonts w:ascii="Aquifer" w:hAnsi="Aquifer"/>
          <w:sz w:val="28"/>
          <w:szCs w:val="28"/>
        </w:rPr>
        <w:t>2</w:t>
      </w:r>
      <w:r w:rsidR="00D36875">
        <w:rPr>
          <w:rFonts w:ascii="Aquifer" w:hAnsi="Aquifer"/>
          <w:sz w:val="28"/>
          <w:szCs w:val="28"/>
        </w:rPr>
        <w:t>,</w:t>
      </w:r>
      <w:r w:rsidR="00414B73">
        <w:rPr>
          <w:rFonts w:ascii="Aquifer" w:hAnsi="Aquifer"/>
          <w:sz w:val="28"/>
          <w:szCs w:val="28"/>
        </w:rPr>
        <w:t xml:space="preserve"> and November </w:t>
      </w:r>
      <w:r w:rsidR="006F45A9">
        <w:rPr>
          <w:rFonts w:ascii="Aquifer" w:hAnsi="Aquifer"/>
          <w:sz w:val="28"/>
          <w:szCs w:val="28"/>
        </w:rPr>
        <w:t>4</w:t>
      </w:r>
      <w:r>
        <w:rPr>
          <w:rFonts w:ascii="Aquifer" w:hAnsi="Aquifer"/>
          <w:sz w:val="28"/>
          <w:szCs w:val="28"/>
        </w:rPr>
        <w:t>, 20</w:t>
      </w:r>
      <w:r w:rsidR="00AD050F">
        <w:rPr>
          <w:rFonts w:ascii="Aquifer" w:hAnsi="Aquifer"/>
          <w:sz w:val="28"/>
          <w:szCs w:val="28"/>
        </w:rPr>
        <w:t>2</w:t>
      </w:r>
      <w:r w:rsidR="006F45A9">
        <w:rPr>
          <w:rFonts w:ascii="Aquifer" w:hAnsi="Aquifer"/>
          <w:sz w:val="28"/>
          <w:szCs w:val="28"/>
        </w:rPr>
        <w:t>2</w:t>
      </w:r>
      <w:r w:rsidR="00D36875">
        <w:rPr>
          <w:rFonts w:ascii="Aquifer" w:hAnsi="Aquifer"/>
          <w:sz w:val="28"/>
          <w:szCs w:val="28"/>
        </w:rPr>
        <w:t>,</w:t>
      </w:r>
      <w:r>
        <w:rPr>
          <w:rFonts w:ascii="Aquifer" w:hAnsi="Aquifer"/>
          <w:sz w:val="28"/>
          <w:szCs w:val="28"/>
        </w:rPr>
        <w:t xml:space="preserve"> at 5:00 PM.</w:t>
      </w:r>
    </w:p>
    <w:p w14:paraId="4717B042" w14:textId="67AEEA70" w:rsidR="00FC66AD" w:rsidRPr="00FC66AD" w:rsidRDefault="00FC66AD" w:rsidP="00FC66AD">
      <w:pPr>
        <w:pStyle w:val="ListParagraph"/>
        <w:numPr>
          <w:ilvl w:val="0"/>
          <w:numId w:val="1"/>
        </w:numPr>
        <w:rPr>
          <w:rFonts w:ascii="Aquifer" w:hAnsi="Aquifer"/>
          <w:sz w:val="28"/>
          <w:szCs w:val="28"/>
        </w:rPr>
      </w:pPr>
      <w:r w:rsidRPr="00867F95">
        <w:rPr>
          <w:rFonts w:ascii="Aquifer" w:hAnsi="Aquifer"/>
          <w:sz w:val="28"/>
          <w:szCs w:val="28"/>
        </w:rPr>
        <w:t xml:space="preserve">Registration is available online at </w:t>
      </w:r>
      <w:r w:rsidR="00D36875" w:rsidRPr="00D36875">
        <w:rPr>
          <w:rFonts w:ascii="Aquifer" w:hAnsi="Aquifer"/>
          <w:b/>
          <w:bCs/>
          <w:sz w:val="28"/>
          <w:szCs w:val="28"/>
        </w:rPr>
        <w:t>c.</w:t>
      </w:r>
      <w:r w:rsidR="00745184">
        <w:rPr>
          <w:rFonts w:ascii="Aquifer" w:hAnsi="Aquifer"/>
          <w:b/>
          <w:sz w:val="28"/>
          <w:szCs w:val="28"/>
        </w:rPr>
        <w:t>planetreg.com/20</w:t>
      </w:r>
      <w:r w:rsidR="00AD050F">
        <w:rPr>
          <w:rFonts w:ascii="Aquifer" w:hAnsi="Aquifer"/>
          <w:b/>
          <w:sz w:val="28"/>
          <w:szCs w:val="28"/>
        </w:rPr>
        <w:t>2</w:t>
      </w:r>
      <w:r w:rsidR="00AE6530">
        <w:rPr>
          <w:rFonts w:ascii="Aquifer" w:hAnsi="Aquifer"/>
          <w:b/>
          <w:sz w:val="28"/>
          <w:szCs w:val="28"/>
        </w:rPr>
        <w:t>2</w:t>
      </w:r>
      <w:r w:rsidR="00745184">
        <w:rPr>
          <w:rFonts w:ascii="Aquifer" w:hAnsi="Aquifer"/>
          <w:b/>
          <w:sz w:val="28"/>
          <w:szCs w:val="28"/>
        </w:rPr>
        <w:t>F</w:t>
      </w:r>
      <w:r w:rsidRPr="00FC66AD">
        <w:rPr>
          <w:rFonts w:ascii="Aquifer" w:hAnsi="Aquifer"/>
          <w:b/>
          <w:sz w:val="28"/>
          <w:szCs w:val="28"/>
        </w:rPr>
        <w:t>FF</w:t>
      </w:r>
    </w:p>
    <w:p w14:paraId="72D1B72E" w14:textId="455BFF0C" w:rsidR="00FC66AD" w:rsidRPr="00867F95" w:rsidRDefault="00FC66AD" w:rsidP="00FC66AD">
      <w:pPr>
        <w:pStyle w:val="ListParagraph"/>
        <w:numPr>
          <w:ilvl w:val="0"/>
          <w:numId w:val="1"/>
        </w:numPr>
        <w:rPr>
          <w:rFonts w:ascii="Aquifer" w:hAnsi="Aquifer"/>
          <w:sz w:val="28"/>
          <w:szCs w:val="28"/>
        </w:rPr>
      </w:pPr>
      <w:r>
        <w:rPr>
          <w:rFonts w:ascii="Aquifer" w:hAnsi="Aquifer"/>
          <w:sz w:val="28"/>
          <w:szCs w:val="28"/>
        </w:rPr>
        <w:t xml:space="preserve">The registration link is also available at cysff.net and on our </w:t>
      </w:r>
      <w:r w:rsidR="00581AC3">
        <w:rPr>
          <w:rFonts w:ascii="Aquifer" w:hAnsi="Aquifer"/>
          <w:sz w:val="28"/>
          <w:szCs w:val="28"/>
        </w:rPr>
        <w:t>F</w:t>
      </w:r>
      <w:r>
        <w:rPr>
          <w:rFonts w:ascii="Aquifer" w:hAnsi="Aquifer"/>
          <w:sz w:val="28"/>
          <w:szCs w:val="28"/>
        </w:rPr>
        <w:t>acebook page</w:t>
      </w:r>
    </w:p>
    <w:p w14:paraId="726D4C6E" w14:textId="77777777" w:rsidR="00FC66AD" w:rsidRDefault="00FC66AD" w:rsidP="00FC66AD">
      <w:pPr>
        <w:pStyle w:val="ListParagraph"/>
        <w:numPr>
          <w:ilvl w:val="0"/>
          <w:numId w:val="1"/>
        </w:numPr>
        <w:rPr>
          <w:rFonts w:ascii="Aquifer" w:hAnsi="Aquifer"/>
          <w:sz w:val="28"/>
          <w:szCs w:val="28"/>
        </w:rPr>
      </w:pPr>
      <w:r>
        <w:rPr>
          <w:rFonts w:ascii="Aquifer" w:hAnsi="Aquifer"/>
          <w:sz w:val="28"/>
          <w:szCs w:val="28"/>
        </w:rPr>
        <w:t xml:space="preserve">Please only submit </w:t>
      </w:r>
      <w:r w:rsidRPr="00FC66AD">
        <w:rPr>
          <w:rFonts w:ascii="Aquifer" w:hAnsi="Aquifer"/>
          <w:b/>
          <w:sz w:val="28"/>
          <w:szCs w:val="28"/>
        </w:rPr>
        <w:t>one registration per team.</w:t>
      </w:r>
      <w:r>
        <w:rPr>
          <w:rFonts w:ascii="Aquifer" w:hAnsi="Aquifer"/>
          <w:sz w:val="28"/>
          <w:szCs w:val="28"/>
        </w:rPr>
        <w:t xml:space="preserve"> If your team members change after you register, you can update that information on the forms when you submit your film.</w:t>
      </w:r>
    </w:p>
    <w:p w14:paraId="661A0761" w14:textId="1FA92380" w:rsidR="00FC66AD" w:rsidRPr="00422AD5" w:rsidRDefault="00FC66AD" w:rsidP="00FC66AD">
      <w:pPr>
        <w:pStyle w:val="ListParagraph"/>
        <w:numPr>
          <w:ilvl w:val="0"/>
          <w:numId w:val="1"/>
        </w:numPr>
        <w:rPr>
          <w:rFonts w:ascii="Aquifer" w:hAnsi="Aquifer"/>
          <w:sz w:val="28"/>
          <w:szCs w:val="28"/>
        </w:rPr>
      </w:pPr>
      <w:r>
        <w:rPr>
          <w:rFonts w:ascii="Aquifer" w:hAnsi="Aquifer"/>
          <w:sz w:val="28"/>
          <w:szCs w:val="28"/>
        </w:rPr>
        <w:t xml:space="preserve">Online registration is separate from the forms you need to turn in with your film. It gives us an idea </w:t>
      </w:r>
      <w:r w:rsidR="00D36875">
        <w:rPr>
          <w:rFonts w:ascii="Aquifer" w:hAnsi="Aquifer"/>
          <w:sz w:val="28"/>
          <w:szCs w:val="28"/>
        </w:rPr>
        <w:t xml:space="preserve">of </w:t>
      </w:r>
      <w:r>
        <w:rPr>
          <w:rFonts w:ascii="Aquifer" w:hAnsi="Aquifer"/>
          <w:sz w:val="28"/>
          <w:szCs w:val="28"/>
        </w:rPr>
        <w:t>how many films to expect and helps us plan for the Premiere.</w:t>
      </w:r>
    </w:p>
    <w:p w14:paraId="1FE4C037" w14:textId="77777777" w:rsidR="00562B8C" w:rsidRPr="00422AD5" w:rsidRDefault="00562B8C">
      <w:pPr>
        <w:rPr>
          <w:rFonts w:ascii="Aquifer" w:hAnsi="Aquifer"/>
          <w:sz w:val="40"/>
          <w:szCs w:val="40"/>
        </w:rPr>
      </w:pPr>
    </w:p>
    <w:p w14:paraId="25AEC0E5" w14:textId="77777777" w:rsidR="001D2979" w:rsidRPr="00FC66AD" w:rsidRDefault="001D2979" w:rsidP="006A54B1">
      <w:pPr>
        <w:jc w:val="center"/>
        <w:rPr>
          <w:rFonts w:ascii="Aquifer" w:hAnsi="Aquifer"/>
          <w:sz w:val="36"/>
          <w:szCs w:val="36"/>
          <w:u w:val="single"/>
        </w:rPr>
      </w:pPr>
      <w:r w:rsidRPr="00FC66AD">
        <w:rPr>
          <w:rFonts w:ascii="Aquifer" w:hAnsi="Aquifer"/>
          <w:sz w:val="36"/>
          <w:szCs w:val="36"/>
          <w:u w:val="single"/>
        </w:rPr>
        <w:t>Film Guidelines</w:t>
      </w:r>
    </w:p>
    <w:p w14:paraId="3C2ACC89" w14:textId="77777777" w:rsidR="00F858F8" w:rsidRPr="00422AD5" w:rsidRDefault="00F858F8">
      <w:pPr>
        <w:rPr>
          <w:rFonts w:ascii="Aquifer" w:hAnsi="Aquifer"/>
          <w:sz w:val="28"/>
          <w:szCs w:val="28"/>
          <w:u w:val="single"/>
        </w:rPr>
      </w:pPr>
    </w:p>
    <w:p w14:paraId="50F57837" w14:textId="77777777" w:rsidR="001D2979" w:rsidRPr="00422AD5" w:rsidRDefault="00935972" w:rsidP="001D2979">
      <w:pPr>
        <w:pStyle w:val="ListParagraph"/>
        <w:numPr>
          <w:ilvl w:val="0"/>
          <w:numId w:val="1"/>
        </w:numPr>
        <w:rPr>
          <w:rFonts w:ascii="Aquifer" w:hAnsi="Aquifer"/>
          <w:sz w:val="28"/>
          <w:szCs w:val="28"/>
        </w:rPr>
      </w:pPr>
      <w:r>
        <w:rPr>
          <w:rFonts w:ascii="Aquifer" w:hAnsi="Aquifer"/>
          <w:sz w:val="28"/>
          <w:szCs w:val="28"/>
        </w:rPr>
        <w:t xml:space="preserve">Films must be between </w:t>
      </w:r>
      <w:r w:rsidRPr="00FC66AD">
        <w:rPr>
          <w:rFonts w:ascii="Aquifer" w:hAnsi="Aquifer"/>
          <w:b/>
          <w:sz w:val="28"/>
          <w:szCs w:val="28"/>
        </w:rPr>
        <w:t>1</w:t>
      </w:r>
      <w:r>
        <w:rPr>
          <w:rFonts w:ascii="Aquifer" w:hAnsi="Aquifer"/>
          <w:sz w:val="28"/>
          <w:szCs w:val="28"/>
        </w:rPr>
        <w:t xml:space="preserve"> and </w:t>
      </w:r>
      <w:r w:rsidR="00414B73">
        <w:rPr>
          <w:rFonts w:ascii="Aquifer" w:hAnsi="Aquifer"/>
          <w:b/>
          <w:sz w:val="28"/>
          <w:szCs w:val="28"/>
        </w:rPr>
        <w:t>7</w:t>
      </w:r>
      <w:r w:rsidR="001D2979" w:rsidRPr="00422AD5">
        <w:rPr>
          <w:rFonts w:ascii="Aquifer" w:hAnsi="Aquifer"/>
          <w:sz w:val="28"/>
          <w:szCs w:val="28"/>
        </w:rPr>
        <w:t xml:space="preserve"> minutes</w:t>
      </w:r>
    </w:p>
    <w:p w14:paraId="7411A4A7" w14:textId="1733B61D" w:rsidR="001D2979" w:rsidRPr="00422AD5" w:rsidRDefault="001D2979" w:rsidP="001D2979">
      <w:pPr>
        <w:pStyle w:val="ListParagraph"/>
        <w:numPr>
          <w:ilvl w:val="0"/>
          <w:numId w:val="1"/>
        </w:numPr>
        <w:rPr>
          <w:rFonts w:ascii="Aquifer" w:hAnsi="Aquifer"/>
          <w:sz w:val="28"/>
          <w:szCs w:val="28"/>
        </w:rPr>
      </w:pPr>
      <w:r w:rsidRPr="00422AD5">
        <w:rPr>
          <w:rFonts w:ascii="Aquifer" w:hAnsi="Aquifer"/>
          <w:sz w:val="28"/>
          <w:szCs w:val="28"/>
        </w:rPr>
        <w:t xml:space="preserve">All cast and crew for the film must be </w:t>
      </w:r>
      <w:r w:rsidRPr="00B053AA">
        <w:rPr>
          <w:rFonts w:ascii="Aquifer" w:hAnsi="Aquifer"/>
          <w:b/>
          <w:bCs/>
          <w:sz w:val="28"/>
          <w:szCs w:val="28"/>
          <w:u w:val="single"/>
        </w:rPr>
        <w:t>18 years or younger</w:t>
      </w:r>
      <w:r w:rsidR="00562B8C" w:rsidRPr="00422AD5">
        <w:rPr>
          <w:rFonts w:ascii="Aquifer" w:hAnsi="Aquifer"/>
          <w:sz w:val="28"/>
          <w:szCs w:val="28"/>
        </w:rPr>
        <w:t xml:space="preserve"> (or currently in </w:t>
      </w:r>
      <w:r w:rsidR="00935972">
        <w:rPr>
          <w:rFonts w:ascii="Aquifer" w:hAnsi="Aquifer"/>
          <w:sz w:val="28"/>
          <w:szCs w:val="28"/>
        </w:rPr>
        <w:t xml:space="preserve">high school as of </w:t>
      </w:r>
      <w:r w:rsidR="00414B73">
        <w:rPr>
          <w:rFonts w:ascii="Aquifer" w:hAnsi="Aquifer"/>
          <w:sz w:val="28"/>
          <w:szCs w:val="28"/>
        </w:rPr>
        <w:t xml:space="preserve">November </w:t>
      </w:r>
      <w:r w:rsidR="006F45A9">
        <w:rPr>
          <w:rFonts w:ascii="Aquifer" w:hAnsi="Aquifer"/>
          <w:sz w:val="28"/>
          <w:szCs w:val="28"/>
        </w:rPr>
        <w:t>4</w:t>
      </w:r>
      <w:r w:rsidR="00414B73" w:rsidRPr="00414B73">
        <w:rPr>
          <w:rFonts w:ascii="Aquifer" w:hAnsi="Aquifer"/>
          <w:sz w:val="28"/>
          <w:szCs w:val="28"/>
          <w:vertAlign w:val="superscript"/>
        </w:rPr>
        <w:t>th</w:t>
      </w:r>
      <w:r w:rsidR="00935972">
        <w:rPr>
          <w:rFonts w:ascii="Aquifer" w:hAnsi="Aquifer"/>
          <w:sz w:val="28"/>
          <w:szCs w:val="28"/>
        </w:rPr>
        <w:t>, 20</w:t>
      </w:r>
      <w:r w:rsidR="00AD050F">
        <w:rPr>
          <w:rFonts w:ascii="Aquifer" w:hAnsi="Aquifer"/>
          <w:sz w:val="28"/>
          <w:szCs w:val="28"/>
        </w:rPr>
        <w:t>2</w:t>
      </w:r>
      <w:r w:rsidR="006F45A9">
        <w:rPr>
          <w:rFonts w:ascii="Aquifer" w:hAnsi="Aquifer"/>
          <w:sz w:val="28"/>
          <w:szCs w:val="28"/>
        </w:rPr>
        <w:t>2</w:t>
      </w:r>
      <w:r w:rsidR="001C28FB" w:rsidRPr="00422AD5">
        <w:rPr>
          <w:rFonts w:ascii="Aquifer" w:hAnsi="Aquifer"/>
          <w:sz w:val="28"/>
          <w:szCs w:val="28"/>
        </w:rPr>
        <w:t xml:space="preserve">). This includes </w:t>
      </w:r>
      <w:r w:rsidR="001C28FB" w:rsidRPr="00422AD5">
        <w:rPr>
          <w:rFonts w:ascii="Aquifer" w:hAnsi="Aquifer"/>
          <w:i/>
          <w:sz w:val="28"/>
          <w:szCs w:val="28"/>
        </w:rPr>
        <w:t>all</w:t>
      </w:r>
      <w:r w:rsidR="001C28FB" w:rsidRPr="00422AD5">
        <w:rPr>
          <w:rFonts w:ascii="Aquifer" w:hAnsi="Aquifer"/>
          <w:sz w:val="28"/>
          <w:szCs w:val="28"/>
        </w:rPr>
        <w:t xml:space="preserve"> individuals operating equipment, writing the script, editing the film, appearing in the film, etc. </w:t>
      </w:r>
    </w:p>
    <w:p w14:paraId="63E6903B" w14:textId="17EADCA3" w:rsidR="001D2979" w:rsidRDefault="001D2979" w:rsidP="001D2979">
      <w:pPr>
        <w:pStyle w:val="ListParagraph"/>
        <w:numPr>
          <w:ilvl w:val="0"/>
          <w:numId w:val="1"/>
        </w:numPr>
        <w:rPr>
          <w:rFonts w:ascii="Aquifer" w:hAnsi="Aquifer"/>
          <w:sz w:val="28"/>
          <w:szCs w:val="28"/>
        </w:rPr>
      </w:pPr>
      <w:r w:rsidRPr="00422AD5">
        <w:rPr>
          <w:rFonts w:ascii="Aquifer" w:hAnsi="Aquifer"/>
          <w:sz w:val="28"/>
          <w:szCs w:val="28"/>
        </w:rPr>
        <w:t xml:space="preserve">Films </w:t>
      </w:r>
      <w:r w:rsidR="003C58B7" w:rsidRPr="00422AD5">
        <w:rPr>
          <w:rFonts w:ascii="Aquifer" w:hAnsi="Aquifer"/>
          <w:sz w:val="28"/>
          <w:szCs w:val="28"/>
        </w:rPr>
        <w:t>m</w:t>
      </w:r>
      <w:r w:rsidR="00A17EDC" w:rsidRPr="00422AD5">
        <w:rPr>
          <w:rFonts w:ascii="Aquifer" w:hAnsi="Aquifer"/>
          <w:sz w:val="28"/>
          <w:szCs w:val="28"/>
        </w:rPr>
        <w:t>ust</w:t>
      </w:r>
      <w:r w:rsidR="00B87D8F">
        <w:rPr>
          <w:rFonts w:ascii="Aquifer" w:hAnsi="Aquifer"/>
          <w:sz w:val="28"/>
          <w:szCs w:val="28"/>
        </w:rPr>
        <w:t xml:space="preserve"> be completed between </w:t>
      </w:r>
      <w:r w:rsidR="00414B73">
        <w:rPr>
          <w:rFonts w:ascii="Aquifer" w:hAnsi="Aquifer"/>
          <w:b/>
          <w:sz w:val="28"/>
          <w:szCs w:val="28"/>
        </w:rPr>
        <w:t>October 2</w:t>
      </w:r>
      <w:r w:rsidR="006F45A9">
        <w:rPr>
          <w:rFonts w:ascii="Aquifer" w:hAnsi="Aquifer"/>
          <w:b/>
          <w:sz w:val="28"/>
          <w:szCs w:val="28"/>
        </w:rPr>
        <w:t>1</w:t>
      </w:r>
      <w:r w:rsidR="00935972" w:rsidRPr="00935972">
        <w:rPr>
          <w:rFonts w:ascii="Aquifer" w:hAnsi="Aquifer"/>
          <w:b/>
          <w:sz w:val="28"/>
          <w:szCs w:val="28"/>
          <w:vertAlign w:val="superscript"/>
        </w:rPr>
        <w:t>t</w:t>
      </w:r>
      <w:r w:rsidR="006F45A9">
        <w:rPr>
          <w:rFonts w:ascii="Aquifer" w:hAnsi="Aquifer"/>
          <w:b/>
          <w:sz w:val="28"/>
          <w:szCs w:val="28"/>
          <w:vertAlign w:val="superscript"/>
        </w:rPr>
        <w:t>st</w:t>
      </w:r>
      <w:r w:rsidR="00935972">
        <w:rPr>
          <w:rFonts w:ascii="Aquifer" w:hAnsi="Aquifer"/>
          <w:b/>
          <w:sz w:val="28"/>
          <w:szCs w:val="28"/>
        </w:rPr>
        <w:t xml:space="preserve"> </w:t>
      </w:r>
      <w:r w:rsidR="00935972">
        <w:rPr>
          <w:rFonts w:ascii="Aquifer" w:hAnsi="Aquifer"/>
          <w:sz w:val="28"/>
          <w:szCs w:val="28"/>
        </w:rPr>
        <w:t xml:space="preserve">and </w:t>
      </w:r>
      <w:r w:rsidR="00414B73">
        <w:rPr>
          <w:rFonts w:ascii="Aquifer" w:hAnsi="Aquifer"/>
          <w:b/>
          <w:sz w:val="28"/>
          <w:szCs w:val="28"/>
        </w:rPr>
        <w:t xml:space="preserve">November </w:t>
      </w:r>
      <w:r w:rsidR="006F45A9">
        <w:rPr>
          <w:rFonts w:ascii="Aquifer" w:hAnsi="Aquifer"/>
          <w:b/>
          <w:sz w:val="28"/>
          <w:szCs w:val="28"/>
        </w:rPr>
        <w:t>4</w:t>
      </w:r>
      <w:r w:rsidR="00935972" w:rsidRPr="00FC66AD">
        <w:rPr>
          <w:rFonts w:ascii="Aquifer" w:hAnsi="Aquifer"/>
          <w:b/>
          <w:sz w:val="28"/>
          <w:szCs w:val="28"/>
          <w:vertAlign w:val="superscript"/>
        </w:rPr>
        <w:t>th</w:t>
      </w:r>
      <w:r w:rsidR="00935972" w:rsidRPr="00FC66AD">
        <w:rPr>
          <w:rFonts w:ascii="Aquifer" w:hAnsi="Aquifer"/>
          <w:b/>
          <w:sz w:val="28"/>
          <w:szCs w:val="28"/>
        </w:rPr>
        <w:t>, 20</w:t>
      </w:r>
      <w:r w:rsidR="00AD050F">
        <w:rPr>
          <w:rFonts w:ascii="Aquifer" w:hAnsi="Aquifer"/>
          <w:b/>
          <w:sz w:val="28"/>
          <w:szCs w:val="28"/>
        </w:rPr>
        <w:t>2</w:t>
      </w:r>
      <w:r w:rsidR="006F45A9">
        <w:rPr>
          <w:rFonts w:ascii="Aquifer" w:hAnsi="Aquifer"/>
          <w:b/>
          <w:sz w:val="28"/>
          <w:szCs w:val="28"/>
        </w:rPr>
        <w:t>2</w:t>
      </w:r>
      <w:r w:rsidR="004A30B2">
        <w:rPr>
          <w:rFonts w:ascii="Aquifer" w:hAnsi="Aquifer"/>
          <w:b/>
          <w:sz w:val="28"/>
          <w:szCs w:val="28"/>
        </w:rPr>
        <w:t xml:space="preserve"> </w:t>
      </w:r>
      <w:r w:rsidRPr="00422AD5">
        <w:rPr>
          <w:rFonts w:ascii="Aquifer" w:hAnsi="Aquifer"/>
          <w:sz w:val="28"/>
          <w:szCs w:val="28"/>
        </w:rPr>
        <w:t>(Prep work, writing</w:t>
      </w:r>
      <w:r w:rsidR="003C58B7" w:rsidRPr="00422AD5">
        <w:rPr>
          <w:rFonts w:ascii="Aquifer" w:hAnsi="Aquifer"/>
          <w:sz w:val="28"/>
          <w:szCs w:val="28"/>
        </w:rPr>
        <w:t xml:space="preserve">, </w:t>
      </w:r>
      <w:r w:rsidR="00A17EDC" w:rsidRPr="00422AD5">
        <w:rPr>
          <w:rFonts w:ascii="Aquifer" w:hAnsi="Aquifer"/>
          <w:sz w:val="28"/>
          <w:szCs w:val="28"/>
        </w:rPr>
        <w:t>et</w:t>
      </w:r>
      <w:r w:rsidR="00414B73">
        <w:rPr>
          <w:rFonts w:ascii="Aquifer" w:hAnsi="Aquifer"/>
          <w:sz w:val="28"/>
          <w:szCs w:val="28"/>
        </w:rPr>
        <w:t>c. can be done before October 2</w:t>
      </w:r>
      <w:r w:rsidR="006F45A9">
        <w:rPr>
          <w:rFonts w:ascii="Aquifer" w:hAnsi="Aquifer"/>
          <w:sz w:val="28"/>
          <w:szCs w:val="28"/>
        </w:rPr>
        <w:t>1</w:t>
      </w:r>
      <w:r w:rsidR="006F45A9" w:rsidRPr="006F45A9">
        <w:rPr>
          <w:rFonts w:ascii="Aquifer" w:hAnsi="Aquifer"/>
          <w:sz w:val="28"/>
          <w:szCs w:val="28"/>
          <w:vertAlign w:val="superscript"/>
        </w:rPr>
        <w:t>st</w:t>
      </w:r>
      <w:r w:rsidRPr="00422AD5">
        <w:rPr>
          <w:rFonts w:ascii="Aquifer" w:hAnsi="Aquifer"/>
          <w:sz w:val="28"/>
          <w:szCs w:val="28"/>
        </w:rPr>
        <w:t>)</w:t>
      </w:r>
      <w:r w:rsidR="00B87D8F">
        <w:rPr>
          <w:rFonts w:ascii="Aquifer" w:hAnsi="Aquifer"/>
          <w:sz w:val="28"/>
          <w:szCs w:val="28"/>
        </w:rPr>
        <w:t xml:space="preserve"> If there is any question about when the filming took place, the judges may request the original raw video files or editing files to verify when the filming and editing took place.</w:t>
      </w:r>
    </w:p>
    <w:p w14:paraId="1F380120" w14:textId="77777777" w:rsidR="00422AD5" w:rsidRPr="00422AD5" w:rsidRDefault="00422AD5" w:rsidP="001D2979">
      <w:pPr>
        <w:pStyle w:val="ListParagraph"/>
        <w:numPr>
          <w:ilvl w:val="0"/>
          <w:numId w:val="1"/>
        </w:numPr>
        <w:rPr>
          <w:rFonts w:ascii="Aquifer" w:hAnsi="Aquifer"/>
          <w:sz w:val="28"/>
          <w:szCs w:val="28"/>
        </w:rPr>
      </w:pPr>
      <w:r>
        <w:rPr>
          <w:rFonts w:ascii="Aquifer" w:hAnsi="Aquifer"/>
          <w:sz w:val="28"/>
          <w:szCs w:val="28"/>
        </w:rPr>
        <w:t xml:space="preserve">Films </w:t>
      </w:r>
      <w:r w:rsidR="00414B73">
        <w:rPr>
          <w:rFonts w:ascii="Aquifer" w:hAnsi="Aquifer"/>
          <w:sz w:val="28"/>
          <w:szCs w:val="28"/>
        </w:rPr>
        <w:t>must be in the suspense/thriller genre.</w:t>
      </w:r>
      <w:r w:rsidR="00766241">
        <w:rPr>
          <w:rFonts w:ascii="Aquifer" w:hAnsi="Aquifer"/>
          <w:sz w:val="28"/>
          <w:szCs w:val="28"/>
        </w:rPr>
        <w:t xml:space="preserve"> </w:t>
      </w:r>
      <w:r w:rsidR="00414B73">
        <w:rPr>
          <w:rFonts w:ascii="Aquifer" w:hAnsi="Aquifer"/>
          <w:sz w:val="28"/>
          <w:szCs w:val="28"/>
        </w:rPr>
        <w:t>This could include a wide range of subjects and storylines and doesn’t mean your film can’t include other elements like humor, romance, etc., but just there needs to be some element of suspense.</w:t>
      </w:r>
    </w:p>
    <w:p w14:paraId="428FEC5C" w14:textId="3949C20E" w:rsidR="001D2979" w:rsidRPr="00422AD5" w:rsidRDefault="001D2979" w:rsidP="001D2979">
      <w:pPr>
        <w:pStyle w:val="ListParagraph"/>
        <w:numPr>
          <w:ilvl w:val="0"/>
          <w:numId w:val="1"/>
        </w:numPr>
        <w:rPr>
          <w:rFonts w:ascii="Aquifer" w:hAnsi="Aquifer"/>
          <w:sz w:val="28"/>
          <w:szCs w:val="28"/>
        </w:rPr>
      </w:pPr>
      <w:r w:rsidRPr="00422AD5">
        <w:rPr>
          <w:rFonts w:ascii="Aquifer" w:hAnsi="Aquifer"/>
          <w:sz w:val="28"/>
          <w:szCs w:val="28"/>
        </w:rPr>
        <w:t>No sexual content</w:t>
      </w:r>
      <w:r w:rsidR="00A17EDC" w:rsidRPr="00422AD5">
        <w:rPr>
          <w:rFonts w:ascii="Aquifer" w:hAnsi="Aquifer"/>
          <w:sz w:val="28"/>
          <w:szCs w:val="28"/>
        </w:rPr>
        <w:t xml:space="preserve"> </w:t>
      </w:r>
      <w:r w:rsidR="00766241">
        <w:rPr>
          <w:rFonts w:ascii="Aquifer" w:hAnsi="Aquifer"/>
          <w:sz w:val="28"/>
          <w:szCs w:val="28"/>
        </w:rPr>
        <w:t>or excess</w:t>
      </w:r>
      <w:r w:rsidR="00D36875">
        <w:rPr>
          <w:rFonts w:ascii="Aquifer" w:hAnsi="Aquifer"/>
          <w:sz w:val="28"/>
          <w:szCs w:val="28"/>
        </w:rPr>
        <w:t>ive</w:t>
      </w:r>
      <w:r w:rsidR="00766241">
        <w:rPr>
          <w:rFonts w:ascii="Aquifer" w:hAnsi="Aquifer"/>
          <w:sz w:val="28"/>
          <w:szCs w:val="28"/>
        </w:rPr>
        <w:t xml:space="preserve"> gore</w:t>
      </w:r>
      <w:r w:rsidR="00414B73">
        <w:rPr>
          <w:rFonts w:ascii="Aquifer" w:hAnsi="Aquifer"/>
          <w:sz w:val="28"/>
          <w:szCs w:val="28"/>
        </w:rPr>
        <w:t>. If you have any questions about whether something is appropriate, please contact us.</w:t>
      </w:r>
    </w:p>
    <w:p w14:paraId="266B670E" w14:textId="166873E1" w:rsidR="001D2979" w:rsidRPr="00422AD5" w:rsidRDefault="001D2979" w:rsidP="001D2979">
      <w:pPr>
        <w:pStyle w:val="ListParagraph"/>
        <w:numPr>
          <w:ilvl w:val="0"/>
          <w:numId w:val="1"/>
        </w:numPr>
        <w:rPr>
          <w:rFonts w:ascii="Aquifer" w:hAnsi="Aquifer"/>
          <w:sz w:val="28"/>
          <w:szCs w:val="28"/>
        </w:rPr>
      </w:pPr>
      <w:r w:rsidRPr="00422AD5">
        <w:rPr>
          <w:rFonts w:ascii="Aquifer" w:hAnsi="Aquifer"/>
          <w:sz w:val="28"/>
          <w:szCs w:val="28"/>
        </w:rPr>
        <w:t xml:space="preserve">Limited profanity is allowed, but nothing that would constitute an </w:t>
      </w:r>
      <w:r w:rsidRPr="00422AD5">
        <w:rPr>
          <w:rFonts w:ascii="Aquifer" w:hAnsi="Aquifer" w:cs="Times New Roman"/>
          <w:sz w:val="28"/>
          <w:szCs w:val="28"/>
        </w:rPr>
        <w:t>“</w:t>
      </w:r>
      <w:r w:rsidRPr="00422AD5">
        <w:rPr>
          <w:rFonts w:ascii="Aquifer" w:hAnsi="Aquifer"/>
          <w:sz w:val="28"/>
          <w:szCs w:val="28"/>
        </w:rPr>
        <w:t>R</w:t>
      </w:r>
      <w:r w:rsidRPr="00422AD5">
        <w:rPr>
          <w:rFonts w:ascii="Aquifer" w:hAnsi="Aquifer" w:cs="Times New Roman"/>
          <w:sz w:val="28"/>
          <w:szCs w:val="28"/>
        </w:rPr>
        <w:t>”</w:t>
      </w:r>
      <w:r w:rsidRPr="00422AD5">
        <w:rPr>
          <w:rFonts w:ascii="Aquifer" w:hAnsi="Aquifer"/>
          <w:sz w:val="28"/>
          <w:szCs w:val="28"/>
        </w:rPr>
        <w:t xml:space="preserve"> rating</w:t>
      </w:r>
      <w:r w:rsidR="003211A8">
        <w:rPr>
          <w:rFonts w:ascii="Aquifer" w:hAnsi="Aquifer"/>
          <w:sz w:val="28"/>
          <w:szCs w:val="28"/>
        </w:rPr>
        <w:t xml:space="preserve">. </w:t>
      </w:r>
      <w:r w:rsidR="001C28FB" w:rsidRPr="00422AD5">
        <w:rPr>
          <w:rFonts w:ascii="Aquifer" w:hAnsi="Aquifer"/>
          <w:sz w:val="28"/>
          <w:szCs w:val="28"/>
        </w:rPr>
        <w:t>Please use good judgment</w:t>
      </w:r>
      <w:r w:rsidR="006E1246" w:rsidRPr="00422AD5">
        <w:rPr>
          <w:rFonts w:ascii="Aquifer" w:hAnsi="Aquifer"/>
          <w:sz w:val="28"/>
          <w:szCs w:val="28"/>
        </w:rPr>
        <w:t xml:space="preserve"> and avoid any excessive or unnecessary use of profanity.</w:t>
      </w:r>
    </w:p>
    <w:p w14:paraId="015D5191" w14:textId="12C9C02B" w:rsidR="00FC66AD" w:rsidRDefault="001D2979" w:rsidP="00766241">
      <w:pPr>
        <w:pStyle w:val="ListParagraph"/>
        <w:numPr>
          <w:ilvl w:val="0"/>
          <w:numId w:val="1"/>
        </w:numPr>
        <w:rPr>
          <w:rFonts w:ascii="Aquifer" w:hAnsi="Aquifer"/>
          <w:sz w:val="28"/>
          <w:szCs w:val="28"/>
        </w:rPr>
      </w:pPr>
      <w:r w:rsidRPr="00422AD5">
        <w:rPr>
          <w:rFonts w:ascii="Aquifer" w:hAnsi="Aquifer"/>
          <w:sz w:val="28"/>
          <w:szCs w:val="28"/>
        </w:rPr>
        <w:t xml:space="preserve">The </w:t>
      </w:r>
      <w:r w:rsidR="006E1246" w:rsidRPr="00422AD5">
        <w:rPr>
          <w:rFonts w:ascii="Aquifer" w:hAnsi="Aquifer"/>
          <w:sz w:val="28"/>
          <w:szCs w:val="28"/>
        </w:rPr>
        <w:t>required</w:t>
      </w:r>
      <w:r w:rsidR="001C28FB" w:rsidRPr="00422AD5">
        <w:rPr>
          <w:rFonts w:ascii="Aquifer" w:hAnsi="Aquifer"/>
          <w:sz w:val="28"/>
          <w:szCs w:val="28"/>
        </w:rPr>
        <w:t xml:space="preserve"> </w:t>
      </w:r>
      <w:r w:rsidR="00562B8C" w:rsidRPr="00422AD5">
        <w:rPr>
          <w:rFonts w:ascii="Aquifer" w:hAnsi="Aquifer"/>
          <w:sz w:val="28"/>
          <w:szCs w:val="28"/>
        </w:rPr>
        <w:t xml:space="preserve">item and phrase </w:t>
      </w:r>
      <w:r w:rsidR="00B87D8F">
        <w:rPr>
          <w:rFonts w:ascii="Aquifer" w:hAnsi="Aquifer"/>
          <w:sz w:val="28"/>
          <w:szCs w:val="28"/>
        </w:rPr>
        <w:t xml:space="preserve">released on </w:t>
      </w:r>
      <w:r w:rsidR="00414B73">
        <w:rPr>
          <w:rFonts w:ascii="Aquifer" w:hAnsi="Aquifer"/>
          <w:sz w:val="28"/>
          <w:szCs w:val="28"/>
        </w:rPr>
        <w:t>October 2</w:t>
      </w:r>
      <w:r w:rsidR="006F45A9">
        <w:rPr>
          <w:rFonts w:ascii="Aquifer" w:hAnsi="Aquifer"/>
          <w:sz w:val="28"/>
          <w:szCs w:val="28"/>
        </w:rPr>
        <w:t>1</w:t>
      </w:r>
      <w:r w:rsidR="006F45A9" w:rsidRPr="006F45A9">
        <w:rPr>
          <w:rFonts w:ascii="Aquifer" w:hAnsi="Aquifer"/>
          <w:sz w:val="28"/>
          <w:szCs w:val="28"/>
          <w:vertAlign w:val="superscript"/>
        </w:rPr>
        <w:t>st</w:t>
      </w:r>
      <w:r w:rsidRPr="00422AD5">
        <w:rPr>
          <w:rFonts w:ascii="Aquifer" w:hAnsi="Aquifer"/>
          <w:sz w:val="28"/>
          <w:szCs w:val="28"/>
        </w:rPr>
        <w:t>must be included at some point during the film to verify that film was not completed in advance</w:t>
      </w:r>
      <w:r w:rsidR="00562B8C" w:rsidRPr="00422AD5">
        <w:rPr>
          <w:rFonts w:ascii="Aquifer" w:hAnsi="Aquifer"/>
          <w:sz w:val="28"/>
          <w:szCs w:val="28"/>
        </w:rPr>
        <w:t xml:space="preserve">. </w:t>
      </w:r>
    </w:p>
    <w:p w14:paraId="740ED41B" w14:textId="77777777" w:rsidR="003F5C46" w:rsidRDefault="00B87D8F" w:rsidP="00766241">
      <w:pPr>
        <w:pStyle w:val="ListParagraph"/>
        <w:numPr>
          <w:ilvl w:val="0"/>
          <w:numId w:val="1"/>
        </w:numPr>
        <w:rPr>
          <w:rFonts w:ascii="Aquifer" w:hAnsi="Aquifer"/>
          <w:sz w:val="28"/>
          <w:szCs w:val="28"/>
        </w:rPr>
      </w:pPr>
      <w:r>
        <w:rPr>
          <w:rFonts w:ascii="Aquifer" w:hAnsi="Aquifer"/>
          <w:sz w:val="28"/>
          <w:szCs w:val="28"/>
        </w:rPr>
        <w:t xml:space="preserve">The required items may be incorporated in any way as long as they are identifiable. If you have any questions about this, please contact CYSFF via Facebook or at </w:t>
      </w:r>
      <w:hyperlink r:id="rId8" w:history="1">
        <w:r w:rsidRPr="00AA7164">
          <w:rPr>
            <w:rStyle w:val="Hyperlink"/>
            <w:rFonts w:ascii="Aquifer" w:hAnsi="Aquifer"/>
            <w:sz w:val="28"/>
            <w:szCs w:val="28"/>
          </w:rPr>
          <w:t>info@cysff.net</w:t>
        </w:r>
      </w:hyperlink>
      <w:r>
        <w:rPr>
          <w:rFonts w:ascii="Aquifer" w:hAnsi="Aquifer"/>
          <w:sz w:val="28"/>
          <w:szCs w:val="28"/>
        </w:rPr>
        <w:t>.</w:t>
      </w:r>
    </w:p>
    <w:p w14:paraId="77EC04FF" w14:textId="3438665F" w:rsidR="00FC66AD" w:rsidRDefault="00FC66AD" w:rsidP="00766241">
      <w:pPr>
        <w:pStyle w:val="ListParagraph"/>
        <w:numPr>
          <w:ilvl w:val="0"/>
          <w:numId w:val="1"/>
        </w:numPr>
        <w:rPr>
          <w:rFonts w:ascii="Aquifer" w:hAnsi="Aquifer"/>
          <w:sz w:val="28"/>
          <w:szCs w:val="28"/>
        </w:rPr>
      </w:pPr>
      <w:r>
        <w:rPr>
          <w:rFonts w:ascii="Aquifer" w:hAnsi="Aquifer"/>
          <w:sz w:val="28"/>
          <w:szCs w:val="28"/>
        </w:rPr>
        <w:t xml:space="preserve">The phrase must be </w:t>
      </w:r>
      <w:r w:rsidRPr="006C4A11">
        <w:rPr>
          <w:rFonts w:ascii="Aquifer" w:hAnsi="Aquifer"/>
          <w:b/>
          <w:sz w:val="28"/>
          <w:szCs w:val="28"/>
        </w:rPr>
        <w:t>spoken</w:t>
      </w:r>
      <w:r>
        <w:rPr>
          <w:rFonts w:ascii="Aquifer" w:hAnsi="Aquifer"/>
          <w:sz w:val="28"/>
          <w:szCs w:val="28"/>
        </w:rPr>
        <w:t xml:space="preserve"> and cannot be included only in a written form.  </w:t>
      </w:r>
      <w:r w:rsidR="003211A8">
        <w:rPr>
          <w:rFonts w:ascii="Aquifer" w:hAnsi="Aquifer"/>
          <w:sz w:val="28"/>
          <w:szCs w:val="28"/>
        </w:rPr>
        <w:t>It is ok to have a</w:t>
      </w:r>
      <w:r>
        <w:rPr>
          <w:rFonts w:ascii="Aquifer" w:hAnsi="Aquifer"/>
          <w:sz w:val="28"/>
          <w:szCs w:val="28"/>
        </w:rPr>
        <w:t xml:space="preserve"> character in the film speak </w:t>
      </w:r>
      <w:r w:rsidR="003211A8">
        <w:rPr>
          <w:rFonts w:ascii="Aquifer" w:hAnsi="Aquifer"/>
          <w:sz w:val="28"/>
          <w:szCs w:val="28"/>
        </w:rPr>
        <w:t xml:space="preserve">it </w:t>
      </w:r>
      <w:r>
        <w:rPr>
          <w:rFonts w:ascii="Aquifer" w:hAnsi="Aquifer"/>
          <w:sz w:val="28"/>
          <w:szCs w:val="28"/>
        </w:rPr>
        <w:t xml:space="preserve">or </w:t>
      </w:r>
      <w:r w:rsidR="003211A8">
        <w:rPr>
          <w:rFonts w:ascii="Aquifer" w:hAnsi="Aquifer"/>
          <w:sz w:val="28"/>
          <w:szCs w:val="28"/>
        </w:rPr>
        <w:t>to use</w:t>
      </w:r>
      <w:r>
        <w:rPr>
          <w:rFonts w:ascii="Aquifer" w:hAnsi="Aquifer"/>
          <w:sz w:val="28"/>
          <w:szCs w:val="28"/>
        </w:rPr>
        <w:t xml:space="preserve"> it as a voiceover.</w:t>
      </w:r>
    </w:p>
    <w:p w14:paraId="34889350" w14:textId="071160D1" w:rsidR="00B87D8F" w:rsidRPr="00422AD5" w:rsidRDefault="00F323DE" w:rsidP="00766241">
      <w:pPr>
        <w:pStyle w:val="ListParagraph"/>
        <w:numPr>
          <w:ilvl w:val="0"/>
          <w:numId w:val="1"/>
        </w:numPr>
        <w:rPr>
          <w:rFonts w:ascii="Aquifer" w:hAnsi="Aquifer"/>
          <w:sz w:val="28"/>
          <w:szCs w:val="28"/>
        </w:rPr>
      </w:pPr>
      <w:r>
        <w:rPr>
          <w:rFonts w:ascii="Aquifer" w:hAnsi="Aquifer"/>
          <w:sz w:val="28"/>
          <w:szCs w:val="28"/>
        </w:rPr>
        <w:t>Since</w:t>
      </w:r>
      <w:r w:rsidR="00B87D8F">
        <w:rPr>
          <w:rFonts w:ascii="Aquifer" w:hAnsi="Aquifer"/>
          <w:sz w:val="28"/>
          <w:szCs w:val="28"/>
        </w:rPr>
        <w:t xml:space="preserve"> </w:t>
      </w:r>
      <w:r w:rsidR="00B87D8F" w:rsidRPr="006C4A11">
        <w:rPr>
          <w:rFonts w:ascii="Aquifer" w:hAnsi="Aquifer"/>
          <w:b/>
          <w:sz w:val="28"/>
          <w:szCs w:val="28"/>
        </w:rPr>
        <w:t>3 production photos</w:t>
      </w:r>
      <w:r w:rsidR="00B87D8F">
        <w:rPr>
          <w:rFonts w:ascii="Aquifer" w:hAnsi="Aquifer"/>
          <w:sz w:val="28"/>
          <w:szCs w:val="28"/>
        </w:rPr>
        <w:t xml:space="preserve"> from behind the scenes of your film</w:t>
      </w:r>
      <w:r>
        <w:rPr>
          <w:rFonts w:ascii="Aquifer" w:hAnsi="Aquifer"/>
          <w:sz w:val="28"/>
          <w:szCs w:val="28"/>
        </w:rPr>
        <w:t xml:space="preserve"> are required, please remember to take photos while filming</w:t>
      </w:r>
      <w:r w:rsidR="00B87D8F">
        <w:rPr>
          <w:rFonts w:ascii="Aquifer" w:hAnsi="Aquifer"/>
          <w:sz w:val="28"/>
          <w:szCs w:val="28"/>
        </w:rPr>
        <w:t xml:space="preserve">. </w:t>
      </w:r>
      <w:r w:rsidR="006C4A11">
        <w:rPr>
          <w:rFonts w:ascii="Aquifer" w:hAnsi="Aquifer"/>
          <w:sz w:val="28"/>
          <w:szCs w:val="28"/>
        </w:rPr>
        <w:t xml:space="preserve">The photos can show any aspect from behind the scenes of the </w:t>
      </w:r>
      <w:r w:rsidR="00D6261B">
        <w:rPr>
          <w:rFonts w:ascii="Aquifer" w:hAnsi="Aquifer"/>
          <w:sz w:val="28"/>
          <w:szCs w:val="28"/>
        </w:rPr>
        <w:t>production but</w:t>
      </w:r>
      <w:r w:rsidR="006C4A11">
        <w:rPr>
          <w:rFonts w:ascii="Aquifer" w:hAnsi="Aquifer"/>
          <w:sz w:val="28"/>
          <w:szCs w:val="28"/>
        </w:rPr>
        <w:t xml:space="preserve"> try to make your photos as creative and interesting as possible!</w:t>
      </w:r>
      <w:r w:rsidR="00753D22">
        <w:rPr>
          <w:rFonts w:ascii="Aquifer" w:hAnsi="Aquifer"/>
          <w:sz w:val="28"/>
          <w:szCs w:val="28"/>
        </w:rPr>
        <w:t xml:space="preserve"> </w:t>
      </w:r>
    </w:p>
    <w:p w14:paraId="76883475" w14:textId="77777777" w:rsidR="00FC66AD" w:rsidRDefault="003F5C46" w:rsidP="00B87D8F">
      <w:pPr>
        <w:pStyle w:val="ListParagraph"/>
        <w:numPr>
          <w:ilvl w:val="0"/>
          <w:numId w:val="1"/>
        </w:numPr>
        <w:rPr>
          <w:rFonts w:ascii="Aquifer" w:hAnsi="Aquifer"/>
          <w:sz w:val="28"/>
          <w:szCs w:val="28"/>
        </w:rPr>
      </w:pPr>
      <w:r w:rsidRPr="00422AD5">
        <w:rPr>
          <w:rFonts w:ascii="Aquifer" w:hAnsi="Aquifer"/>
          <w:sz w:val="28"/>
          <w:szCs w:val="28"/>
        </w:rPr>
        <w:t>Films may be created using any camera and any editing software</w:t>
      </w:r>
      <w:r w:rsidR="00562B8C" w:rsidRPr="00422AD5">
        <w:rPr>
          <w:rFonts w:ascii="Aquifer" w:hAnsi="Aquifer"/>
          <w:sz w:val="28"/>
          <w:szCs w:val="28"/>
        </w:rPr>
        <w:t>.</w:t>
      </w:r>
    </w:p>
    <w:p w14:paraId="625168E2" w14:textId="7EE67145" w:rsidR="00B87D8F" w:rsidRDefault="00562B8C" w:rsidP="00B87D8F">
      <w:pPr>
        <w:pStyle w:val="ListParagraph"/>
        <w:numPr>
          <w:ilvl w:val="0"/>
          <w:numId w:val="1"/>
        </w:numPr>
        <w:rPr>
          <w:rFonts w:ascii="Aquifer" w:hAnsi="Aquifer"/>
          <w:sz w:val="28"/>
          <w:szCs w:val="28"/>
        </w:rPr>
      </w:pPr>
      <w:r w:rsidRPr="00422AD5">
        <w:rPr>
          <w:rFonts w:ascii="Aquifer" w:hAnsi="Aquifer"/>
          <w:sz w:val="28"/>
          <w:szCs w:val="28"/>
        </w:rPr>
        <w:lastRenderedPageBreak/>
        <w:t xml:space="preserve">Filming and editing must be completed by someone </w:t>
      </w:r>
      <w:r w:rsidRPr="00FC66AD">
        <w:rPr>
          <w:rFonts w:ascii="Aquifer" w:hAnsi="Aquifer"/>
          <w:b/>
          <w:sz w:val="28"/>
          <w:szCs w:val="28"/>
        </w:rPr>
        <w:t>18 or younger</w:t>
      </w:r>
      <w:r w:rsidRPr="00422AD5">
        <w:rPr>
          <w:rFonts w:ascii="Aquifer" w:hAnsi="Aquifer"/>
          <w:sz w:val="28"/>
          <w:szCs w:val="28"/>
        </w:rPr>
        <w:t xml:space="preserve"> or who is still in high school. You can borrow the equipment of an adult and get basic instruction</w:t>
      </w:r>
      <w:r w:rsidR="006E1246" w:rsidRPr="00422AD5">
        <w:rPr>
          <w:rFonts w:ascii="Aquifer" w:hAnsi="Aquifer"/>
          <w:sz w:val="28"/>
          <w:szCs w:val="28"/>
        </w:rPr>
        <w:t xml:space="preserve"> on how to operate it</w:t>
      </w:r>
      <w:r w:rsidRPr="00422AD5">
        <w:rPr>
          <w:rFonts w:ascii="Aquifer" w:hAnsi="Aquifer"/>
          <w:sz w:val="28"/>
          <w:szCs w:val="28"/>
        </w:rPr>
        <w:t xml:space="preserve"> from an adult, but the actual work of</w:t>
      </w:r>
      <w:r w:rsidR="00B87D8F">
        <w:rPr>
          <w:rFonts w:ascii="Aquifer" w:hAnsi="Aquifer"/>
          <w:sz w:val="28"/>
          <w:szCs w:val="28"/>
        </w:rPr>
        <w:t xml:space="preserve"> writing,</w:t>
      </w:r>
      <w:r w:rsidRPr="00422AD5">
        <w:rPr>
          <w:rFonts w:ascii="Aquifer" w:hAnsi="Aquifer"/>
          <w:sz w:val="28"/>
          <w:szCs w:val="28"/>
        </w:rPr>
        <w:t xml:space="preserve"> filming</w:t>
      </w:r>
      <w:r w:rsidR="00D36875">
        <w:rPr>
          <w:rFonts w:ascii="Aquifer" w:hAnsi="Aquifer"/>
          <w:sz w:val="28"/>
          <w:szCs w:val="28"/>
        </w:rPr>
        <w:t>,</w:t>
      </w:r>
      <w:r w:rsidRPr="00422AD5">
        <w:rPr>
          <w:rFonts w:ascii="Aquifer" w:hAnsi="Aquifer"/>
          <w:sz w:val="28"/>
          <w:szCs w:val="28"/>
        </w:rPr>
        <w:t xml:space="preserve"> and editing must be done by eligible students.</w:t>
      </w:r>
    </w:p>
    <w:p w14:paraId="350C565F" w14:textId="0F539DE4" w:rsidR="00F323DE" w:rsidRDefault="00F323DE" w:rsidP="00B87D8F">
      <w:pPr>
        <w:pStyle w:val="ListParagraph"/>
        <w:numPr>
          <w:ilvl w:val="0"/>
          <w:numId w:val="1"/>
        </w:numPr>
        <w:rPr>
          <w:rFonts w:ascii="Aquifer" w:hAnsi="Aquifer"/>
          <w:sz w:val="28"/>
          <w:szCs w:val="28"/>
        </w:rPr>
      </w:pPr>
      <w:r>
        <w:rPr>
          <w:rFonts w:ascii="Aquifer" w:hAnsi="Aquifer"/>
          <w:sz w:val="28"/>
          <w:szCs w:val="28"/>
        </w:rPr>
        <w:t xml:space="preserve">It is not permissible to use any clips of video filmed earlier than </w:t>
      </w:r>
      <w:proofErr w:type="gramStart"/>
      <w:r w:rsidR="00310F21">
        <w:rPr>
          <w:rFonts w:ascii="Aquifer" w:hAnsi="Aquifer"/>
          <w:sz w:val="28"/>
          <w:szCs w:val="28"/>
        </w:rPr>
        <w:t>October 21, 2022, or</w:t>
      </w:r>
      <w:proofErr w:type="gramEnd"/>
      <w:r>
        <w:rPr>
          <w:rFonts w:ascii="Aquifer" w:hAnsi="Aquifer"/>
          <w:sz w:val="28"/>
          <w:szCs w:val="28"/>
        </w:rPr>
        <w:t xml:space="preserve"> filmed by anyone over 18. This includes stock footage.</w:t>
      </w:r>
    </w:p>
    <w:p w14:paraId="3DA4AAFE" w14:textId="16A3EF4F" w:rsidR="000C7F72" w:rsidRPr="000C7F72" w:rsidRDefault="000C7F72" w:rsidP="000C7F72">
      <w:pPr>
        <w:pStyle w:val="ListParagraph"/>
        <w:numPr>
          <w:ilvl w:val="0"/>
          <w:numId w:val="1"/>
        </w:numPr>
        <w:rPr>
          <w:rFonts w:ascii="Aquifer" w:hAnsi="Aquifer"/>
          <w:sz w:val="28"/>
          <w:szCs w:val="28"/>
        </w:rPr>
      </w:pPr>
      <w:r>
        <w:rPr>
          <w:rFonts w:ascii="Aquifer" w:hAnsi="Aquifer"/>
          <w:sz w:val="28"/>
          <w:szCs w:val="28"/>
        </w:rPr>
        <w:t>Animated films can be submitted, but they must be made within the contest time period and must be made only by individuals 18 and under. It may be possible to use some limited pre-made components without violating the rules, depending on the circumstances. If you have any questions about what would be permissible, please contact CYSFF and the judges can address your specific situation.</w:t>
      </w:r>
    </w:p>
    <w:p w14:paraId="1A03E564" w14:textId="205ABC71" w:rsidR="00F323DE" w:rsidRDefault="00F323DE" w:rsidP="00F323DE">
      <w:pPr>
        <w:pStyle w:val="ListParagraph"/>
        <w:numPr>
          <w:ilvl w:val="0"/>
          <w:numId w:val="1"/>
        </w:numPr>
        <w:rPr>
          <w:rFonts w:ascii="Aquifer" w:hAnsi="Aquifer"/>
          <w:sz w:val="28"/>
          <w:szCs w:val="28"/>
        </w:rPr>
      </w:pPr>
      <w:r>
        <w:rPr>
          <w:rFonts w:ascii="Aquifer" w:hAnsi="Aquifer"/>
          <w:sz w:val="28"/>
          <w:szCs w:val="28"/>
        </w:rPr>
        <w:t xml:space="preserve">You must also have permission to film and get a signed </w:t>
      </w:r>
      <w:r w:rsidRPr="00EC2132">
        <w:rPr>
          <w:rFonts w:ascii="Aquifer" w:hAnsi="Aquifer"/>
          <w:b/>
          <w:sz w:val="28"/>
          <w:szCs w:val="28"/>
        </w:rPr>
        <w:t>“Location Release”</w:t>
      </w:r>
      <w:r>
        <w:rPr>
          <w:rFonts w:ascii="Aquifer" w:hAnsi="Aquifer"/>
          <w:sz w:val="28"/>
          <w:szCs w:val="28"/>
        </w:rPr>
        <w:t xml:space="preserve"> for any places you film other than your own home or a public outdoor area like the street, sidewalk</w:t>
      </w:r>
      <w:r w:rsidR="00D36875">
        <w:rPr>
          <w:rFonts w:ascii="Aquifer" w:hAnsi="Aquifer"/>
          <w:sz w:val="28"/>
          <w:szCs w:val="28"/>
        </w:rPr>
        <w:t>,</w:t>
      </w:r>
      <w:r>
        <w:rPr>
          <w:rFonts w:ascii="Aquifer" w:hAnsi="Aquifer"/>
          <w:sz w:val="28"/>
          <w:szCs w:val="28"/>
        </w:rPr>
        <w:t xml:space="preserve"> or park. This means you must obtain and submit a signed location release for places such as businesses (coffee shop, store, restaurant, office, etc.), public buildings (library, school government buildings, etc.), and private residences. </w:t>
      </w:r>
    </w:p>
    <w:p w14:paraId="53FBFD23" w14:textId="175C2C86" w:rsidR="000C7F72" w:rsidRPr="00422AD5" w:rsidRDefault="000C7F72" w:rsidP="00F323DE">
      <w:pPr>
        <w:pStyle w:val="ListParagraph"/>
        <w:numPr>
          <w:ilvl w:val="0"/>
          <w:numId w:val="1"/>
        </w:numPr>
        <w:rPr>
          <w:rFonts w:ascii="Aquifer" w:hAnsi="Aquifer"/>
          <w:sz w:val="28"/>
          <w:szCs w:val="28"/>
        </w:rPr>
      </w:pPr>
      <w:r>
        <w:rPr>
          <w:rFonts w:ascii="Aquifer" w:hAnsi="Aquifer"/>
          <w:sz w:val="28"/>
          <w:szCs w:val="28"/>
        </w:rPr>
        <w:t xml:space="preserve">Try to avoid large or noticeable logos or characters on clothing or in the background of your films. These are generally copyrighted and </w:t>
      </w:r>
      <w:r w:rsidR="00CD3FF9">
        <w:rPr>
          <w:rFonts w:ascii="Aquifer" w:hAnsi="Aquifer"/>
          <w:sz w:val="28"/>
          <w:szCs w:val="28"/>
        </w:rPr>
        <w:t>could prevent your film from being shown in other festivals or settings.</w:t>
      </w:r>
    </w:p>
    <w:p w14:paraId="20B211E9" w14:textId="2EC6F73B" w:rsidR="00310F21" w:rsidRPr="005928F4" w:rsidRDefault="00F323DE" w:rsidP="005928F4">
      <w:pPr>
        <w:pStyle w:val="ListParagraph"/>
        <w:numPr>
          <w:ilvl w:val="0"/>
          <w:numId w:val="1"/>
        </w:numPr>
        <w:rPr>
          <w:rFonts w:ascii="Aquifer" w:hAnsi="Aquifer"/>
          <w:sz w:val="28"/>
          <w:szCs w:val="28"/>
        </w:rPr>
      </w:pPr>
      <w:r w:rsidRPr="00422AD5">
        <w:rPr>
          <w:rFonts w:ascii="Aquifer" w:hAnsi="Aquifer"/>
          <w:sz w:val="28"/>
          <w:szCs w:val="28"/>
        </w:rPr>
        <w:t>Any film violating the rules may be disqualified. If you have questions about whether something violates the rules, please ask before submitting your film.</w:t>
      </w:r>
    </w:p>
    <w:p w14:paraId="5E539440" w14:textId="77777777" w:rsidR="00310F21" w:rsidRDefault="00310F21" w:rsidP="00F323DE">
      <w:pPr>
        <w:pStyle w:val="ListParagraph"/>
        <w:ind w:left="0"/>
        <w:jc w:val="center"/>
        <w:rPr>
          <w:rFonts w:ascii="Aquifer" w:hAnsi="Aquifer"/>
          <w:sz w:val="36"/>
          <w:szCs w:val="36"/>
          <w:u w:val="single"/>
        </w:rPr>
      </w:pPr>
    </w:p>
    <w:p w14:paraId="6945AFBD" w14:textId="6A65CC18" w:rsidR="00F323DE" w:rsidRDefault="00F323DE" w:rsidP="00F323DE">
      <w:pPr>
        <w:pStyle w:val="ListParagraph"/>
        <w:ind w:left="0"/>
        <w:jc w:val="center"/>
        <w:rPr>
          <w:rFonts w:ascii="Aquifer" w:hAnsi="Aquifer"/>
          <w:sz w:val="36"/>
          <w:szCs w:val="36"/>
          <w:u w:val="single"/>
        </w:rPr>
      </w:pPr>
      <w:r w:rsidRPr="00F323DE">
        <w:rPr>
          <w:rFonts w:ascii="Aquifer" w:hAnsi="Aquifer"/>
          <w:sz w:val="36"/>
          <w:szCs w:val="36"/>
          <w:u w:val="single"/>
        </w:rPr>
        <w:t>Sound Guidelines</w:t>
      </w:r>
    </w:p>
    <w:p w14:paraId="39754653" w14:textId="77777777" w:rsidR="00F323DE" w:rsidRPr="00F323DE" w:rsidRDefault="00F323DE" w:rsidP="00F323DE">
      <w:pPr>
        <w:pStyle w:val="ListParagraph"/>
        <w:ind w:left="0"/>
        <w:jc w:val="center"/>
        <w:rPr>
          <w:rFonts w:ascii="Aquifer" w:hAnsi="Aquifer"/>
          <w:sz w:val="36"/>
          <w:szCs w:val="36"/>
          <w:u w:val="single"/>
        </w:rPr>
      </w:pPr>
    </w:p>
    <w:p w14:paraId="35080FC2" w14:textId="0FA895CC" w:rsidR="00A26548" w:rsidRPr="00A26548" w:rsidRDefault="009B2654" w:rsidP="00646FBF">
      <w:pPr>
        <w:pStyle w:val="ListParagraph"/>
        <w:numPr>
          <w:ilvl w:val="0"/>
          <w:numId w:val="1"/>
        </w:numPr>
        <w:rPr>
          <w:rFonts w:ascii="Aquifer" w:hAnsi="Aquifer"/>
          <w:i/>
          <w:sz w:val="28"/>
          <w:szCs w:val="28"/>
        </w:rPr>
      </w:pPr>
      <w:r w:rsidRPr="00A26548">
        <w:rPr>
          <w:rFonts w:ascii="Aquifer" w:hAnsi="Aquifer"/>
          <w:b/>
          <w:i/>
          <w:sz w:val="28"/>
          <w:szCs w:val="28"/>
        </w:rPr>
        <w:t>You must have permission</w:t>
      </w:r>
      <w:r w:rsidR="006E1246" w:rsidRPr="00A26548">
        <w:rPr>
          <w:rFonts w:ascii="Aquifer" w:hAnsi="Aquifer"/>
          <w:b/>
          <w:i/>
          <w:sz w:val="28"/>
          <w:szCs w:val="28"/>
        </w:rPr>
        <w:t xml:space="preserve"> to use any music</w:t>
      </w:r>
      <w:r w:rsidR="00F323DE">
        <w:rPr>
          <w:rFonts w:ascii="Aquifer" w:hAnsi="Aquifer"/>
          <w:b/>
          <w:i/>
          <w:sz w:val="28"/>
          <w:szCs w:val="28"/>
        </w:rPr>
        <w:t xml:space="preserve"> or other sounds</w:t>
      </w:r>
      <w:r w:rsidR="00A26548">
        <w:rPr>
          <w:rFonts w:ascii="Aquifer" w:hAnsi="Aquifer"/>
          <w:b/>
          <w:i/>
          <w:sz w:val="28"/>
          <w:szCs w:val="28"/>
        </w:rPr>
        <w:t xml:space="preserve"> </w:t>
      </w:r>
      <w:r w:rsidR="006E1246" w:rsidRPr="00A26548">
        <w:rPr>
          <w:rFonts w:ascii="Aquifer" w:hAnsi="Aquifer"/>
          <w:b/>
          <w:i/>
          <w:sz w:val="28"/>
          <w:szCs w:val="28"/>
        </w:rPr>
        <w:t>contained in</w:t>
      </w:r>
      <w:r w:rsidRPr="00A26548">
        <w:rPr>
          <w:rFonts w:ascii="Aquifer" w:hAnsi="Aquifer"/>
          <w:b/>
          <w:i/>
          <w:sz w:val="28"/>
          <w:szCs w:val="28"/>
        </w:rPr>
        <w:t xml:space="preserve"> your film.</w:t>
      </w:r>
      <w:r w:rsidRPr="00422AD5">
        <w:rPr>
          <w:rFonts w:ascii="Aquifer" w:hAnsi="Aquifer"/>
          <w:sz w:val="28"/>
          <w:szCs w:val="28"/>
        </w:rPr>
        <w:t xml:space="preserve"> This means that you can use music that you compose, that is public domain or royalty</w:t>
      </w:r>
      <w:r w:rsidR="00D36875">
        <w:rPr>
          <w:rFonts w:ascii="Aquifer" w:hAnsi="Aquifer"/>
          <w:sz w:val="28"/>
          <w:szCs w:val="28"/>
        </w:rPr>
        <w:t>-</w:t>
      </w:r>
      <w:r w:rsidRPr="00422AD5">
        <w:rPr>
          <w:rFonts w:ascii="Aquifer" w:hAnsi="Aquifer"/>
          <w:sz w:val="28"/>
          <w:szCs w:val="28"/>
        </w:rPr>
        <w:t>free, music that you otherwise have the rights to use (</w:t>
      </w:r>
      <w:r w:rsidR="00310F21" w:rsidRPr="00422AD5">
        <w:rPr>
          <w:rFonts w:ascii="Aquifer" w:hAnsi="Aquifer"/>
          <w:sz w:val="28"/>
          <w:szCs w:val="28"/>
        </w:rPr>
        <w:t>i.e.,</w:t>
      </w:r>
      <w:r w:rsidRPr="00422AD5">
        <w:rPr>
          <w:rFonts w:ascii="Aquifer" w:hAnsi="Aquifer"/>
          <w:sz w:val="28"/>
          <w:szCs w:val="28"/>
        </w:rPr>
        <w:t xml:space="preserve"> music that is part of software you own, such as Soundtrack Pro), or music you have obtained </w:t>
      </w:r>
      <w:r w:rsidR="00CB0900" w:rsidRPr="00422AD5">
        <w:rPr>
          <w:rFonts w:ascii="Aquifer" w:hAnsi="Aquifer"/>
          <w:sz w:val="28"/>
          <w:szCs w:val="28"/>
        </w:rPr>
        <w:lastRenderedPageBreak/>
        <w:t xml:space="preserve">permission to use. </w:t>
      </w:r>
      <w:r w:rsidR="00F323DE">
        <w:rPr>
          <w:rFonts w:ascii="Aquifer" w:hAnsi="Aquifer"/>
          <w:sz w:val="28"/>
          <w:szCs w:val="28"/>
        </w:rPr>
        <w:t xml:space="preserve">This also applies to sound effects. </w:t>
      </w:r>
      <w:r w:rsidR="00A26548" w:rsidRPr="00A26548">
        <w:rPr>
          <w:rFonts w:ascii="Aquifer" w:hAnsi="Aquifer"/>
          <w:i/>
          <w:sz w:val="28"/>
          <w:szCs w:val="28"/>
        </w:rPr>
        <w:t>This is not just a CYSFF rule, it is an issue of copyright law.</w:t>
      </w:r>
    </w:p>
    <w:p w14:paraId="68319405" w14:textId="681081BF" w:rsidR="00AA7D86" w:rsidRDefault="00CB0900" w:rsidP="00646FBF">
      <w:pPr>
        <w:pStyle w:val="ListParagraph"/>
        <w:numPr>
          <w:ilvl w:val="0"/>
          <w:numId w:val="1"/>
        </w:numPr>
        <w:rPr>
          <w:rFonts w:ascii="Aquifer" w:hAnsi="Aquifer"/>
          <w:sz w:val="28"/>
          <w:szCs w:val="28"/>
        </w:rPr>
      </w:pPr>
      <w:r w:rsidRPr="00422AD5">
        <w:rPr>
          <w:rFonts w:ascii="Aquifer" w:hAnsi="Aquifer"/>
          <w:sz w:val="28"/>
          <w:szCs w:val="28"/>
        </w:rPr>
        <w:t xml:space="preserve">Use the </w:t>
      </w:r>
      <w:r w:rsidR="006A54B1" w:rsidRPr="00E61F0B">
        <w:rPr>
          <w:rFonts w:ascii="Aquifer" w:hAnsi="Aquifer" w:cs="Times New Roman"/>
          <w:b/>
          <w:sz w:val="28"/>
          <w:szCs w:val="28"/>
        </w:rPr>
        <w:t>“</w:t>
      </w:r>
      <w:r w:rsidRPr="00E61F0B">
        <w:rPr>
          <w:rFonts w:ascii="Aquifer" w:hAnsi="Aquifer"/>
          <w:b/>
          <w:sz w:val="28"/>
          <w:szCs w:val="28"/>
        </w:rPr>
        <w:t>Film Sound Track</w:t>
      </w:r>
      <w:r w:rsidR="009B2654" w:rsidRPr="00E61F0B">
        <w:rPr>
          <w:rFonts w:ascii="Aquifer" w:hAnsi="Aquifer"/>
          <w:b/>
          <w:sz w:val="28"/>
          <w:szCs w:val="28"/>
        </w:rPr>
        <w:t xml:space="preserve"> Release Form</w:t>
      </w:r>
      <w:r w:rsidR="006A54B1" w:rsidRPr="00E61F0B">
        <w:rPr>
          <w:rFonts w:ascii="Aquifer" w:hAnsi="Aquifer" w:cs="Times New Roman"/>
          <w:b/>
          <w:sz w:val="28"/>
          <w:szCs w:val="28"/>
        </w:rPr>
        <w:t>”</w:t>
      </w:r>
      <w:r w:rsidR="009B2654" w:rsidRPr="00422AD5">
        <w:rPr>
          <w:rFonts w:ascii="Aquifer" w:hAnsi="Aquifer"/>
          <w:sz w:val="28"/>
          <w:szCs w:val="28"/>
        </w:rPr>
        <w:t xml:space="preserve"> if you obtain permission to use someone else</w:t>
      </w:r>
      <w:r w:rsidR="009B2654" w:rsidRPr="00422AD5">
        <w:rPr>
          <w:rFonts w:ascii="Aquifer" w:hAnsi="Aquifer" w:cs="Times New Roman"/>
          <w:sz w:val="28"/>
          <w:szCs w:val="28"/>
        </w:rPr>
        <w:t>’</w:t>
      </w:r>
      <w:r w:rsidR="009B2654" w:rsidRPr="00422AD5">
        <w:rPr>
          <w:rFonts w:ascii="Aquifer" w:hAnsi="Aquifer"/>
          <w:sz w:val="28"/>
          <w:szCs w:val="28"/>
        </w:rPr>
        <w:t>s music</w:t>
      </w:r>
      <w:r w:rsidR="00EC0EA1">
        <w:rPr>
          <w:rFonts w:ascii="Aquifer" w:hAnsi="Aquifer"/>
          <w:sz w:val="28"/>
          <w:szCs w:val="28"/>
        </w:rPr>
        <w:t xml:space="preserve">. </w:t>
      </w:r>
      <w:r w:rsidR="00C203BA" w:rsidRPr="00422AD5">
        <w:rPr>
          <w:rFonts w:ascii="Aquifer" w:hAnsi="Aquifer"/>
          <w:sz w:val="28"/>
          <w:szCs w:val="28"/>
        </w:rPr>
        <w:t>Music composers do not have to be 18 or under.</w:t>
      </w:r>
      <w:r w:rsidR="00A26548">
        <w:rPr>
          <w:rFonts w:ascii="Aquifer" w:hAnsi="Aquifer"/>
          <w:sz w:val="28"/>
          <w:szCs w:val="28"/>
        </w:rPr>
        <w:t xml:space="preserve"> If you want to use commercially published music, you will most likely need to obtain the licensing rights to use the recording through a service like ASCAP or BMI.</w:t>
      </w:r>
      <w:r w:rsidR="00AD050F">
        <w:rPr>
          <w:rFonts w:ascii="Aquifer" w:hAnsi="Aquifer"/>
          <w:sz w:val="28"/>
          <w:szCs w:val="28"/>
        </w:rPr>
        <w:t xml:space="preserve"> If you use public domain or royalty</w:t>
      </w:r>
      <w:r w:rsidR="00D36875">
        <w:rPr>
          <w:rFonts w:ascii="Aquifer" w:hAnsi="Aquifer"/>
          <w:sz w:val="28"/>
          <w:szCs w:val="28"/>
        </w:rPr>
        <w:t>-</w:t>
      </w:r>
      <w:r w:rsidR="00AD050F">
        <w:rPr>
          <w:rFonts w:ascii="Aquifer" w:hAnsi="Aquifer"/>
          <w:sz w:val="28"/>
          <w:szCs w:val="28"/>
        </w:rPr>
        <w:t>free music, you don’t need to use a release form, but you need to credit the source of the music.</w:t>
      </w:r>
    </w:p>
    <w:p w14:paraId="51086F90" w14:textId="0A7BB9E3" w:rsidR="009B2654" w:rsidRDefault="00646FBF" w:rsidP="00646FBF">
      <w:pPr>
        <w:pStyle w:val="ListParagraph"/>
        <w:numPr>
          <w:ilvl w:val="0"/>
          <w:numId w:val="1"/>
        </w:numPr>
        <w:rPr>
          <w:rFonts w:ascii="Aquifer" w:hAnsi="Aquifer"/>
          <w:sz w:val="28"/>
          <w:szCs w:val="28"/>
        </w:rPr>
      </w:pPr>
      <w:r w:rsidRPr="00422AD5">
        <w:rPr>
          <w:rFonts w:ascii="Aquifer" w:hAnsi="Aquifer"/>
          <w:sz w:val="28"/>
          <w:szCs w:val="28"/>
        </w:rPr>
        <w:t xml:space="preserve">Some free music resources include incompetech.com, www.mobygratis.com, freestockmusic.com, </w:t>
      </w:r>
      <w:r w:rsidR="00AA7D86">
        <w:rPr>
          <w:rFonts w:ascii="Aquifer" w:hAnsi="Aquifer"/>
          <w:sz w:val="28"/>
          <w:szCs w:val="28"/>
        </w:rPr>
        <w:t xml:space="preserve">pacdv.com, </w:t>
      </w:r>
      <w:r w:rsidR="00F323DE">
        <w:rPr>
          <w:rFonts w:ascii="Aquifer" w:hAnsi="Aquifer"/>
          <w:sz w:val="28"/>
          <w:szCs w:val="28"/>
        </w:rPr>
        <w:t>freemusicarchive.org</w:t>
      </w:r>
      <w:r w:rsidR="00D36875">
        <w:rPr>
          <w:rFonts w:ascii="Aquifer" w:hAnsi="Aquifer"/>
          <w:sz w:val="28"/>
          <w:szCs w:val="28"/>
        </w:rPr>
        <w:t>,</w:t>
      </w:r>
      <w:r w:rsidR="00F323DE">
        <w:rPr>
          <w:rFonts w:ascii="Aquifer" w:hAnsi="Aquifer"/>
          <w:sz w:val="28"/>
          <w:szCs w:val="28"/>
        </w:rPr>
        <w:t xml:space="preserve"> </w:t>
      </w:r>
      <w:r w:rsidR="00AA7D86">
        <w:rPr>
          <w:rFonts w:ascii="Aquifer" w:hAnsi="Aquifer"/>
          <w:sz w:val="28"/>
          <w:szCs w:val="28"/>
        </w:rPr>
        <w:t>and freeplaymusic.com. Even if music is royalty</w:t>
      </w:r>
      <w:r w:rsidR="00D36875">
        <w:rPr>
          <w:rFonts w:ascii="Aquifer" w:hAnsi="Aquifer"/>
          <w:sz w:val="28"/>
          <w:szCs w:val="28"/>
        </w:rPr>
        <w:t>-</w:t>
      </w:r>
      <w:r w:rsidR="00AA7D86">
        <w:rPr>
          <w:rFonts w:ascii="Aquifer" w:hAnsi="Aquifer"/>
          <w:sz w:val="28"/>
          <w:szCs w:val="28"/>
        </w:rPr>
        <w:t xml:space="preserve">free, </w:t>
      </w:r>
      <w:r w:rsidR="00AA7D86" w:rsidRPr="00F323DE">
        <w:rPr>
          <w:rFonts w:ascii="Aquifer" w:hAnsi="Aquifer"/>
          <w:i/>
          <w:iCs/>
          <w:sz w:val="28"/>
          <w:szCs w:val="28"/>
        </w:rPr>
        <w:t>make sure you give proper credit</w:t>
      </w:r>
      <w:r w:rsidR="00AA7D86">
        <w:rPr>
          <w:rFonts w:ascii="Aquifer" w:hAnsi="Aquifer"/>
          <w:sz w:val="28"/>
          <w:szCs w:val="28"/>
        </w:rPr>
        <w:t xml:space="preserve"> </w:t>
      </w:r>
      <w:r w:rsidR="006F45A9">
        <w:rPr>
          <w:rFonts w:ascii="Aquifer" w:hAnsi="Aquifer"/>
          <w:sz w:val="28"/>
          <w:szCs w:val="28"/>
        </w:rPr>
        <w:t xml:space="preserve">in the credits of your film </w:t>
      </w:r>
      <w:r w:rsidR="00AA7D86">
        <w:rPr>
          <w:rFonts w:ascii="Aquifer" w:hAnsi="Aquifer"/>
          <w:sz w:val="28"/>
          <w:szCs w:val="28"/>
        </w:rPr>
        <w:t xml:space="preserve">for the music and </w:t>
      </w:r>
      <w:r w:rsidR="00AA7D86" w:rsidRPr="00F323DE">
        <w:rPr>
          <w:rFonts w:ascii="Aquifer" w:hAnsi="Aquifer"/>
          <w:i/>
          <w:iCs/>
          <w:sz w:val="28"/>
          <w:szCs w:val="28"/>
        </w:rPr>
        <w:t>follow any instructions for giving attribution from the source</w:t>
      </w:r>
      <w:r w:rsidR="00EC0EA1">
        <w:rPr>
          <w:rFonts w:ascii="Aquifer" w:hAnsi="Aquifer"/>
          <w:sz w:val="28"/>
          <w:szCs w:val="28"/>
        </w:rPr>
        <w:t>.</w:t>
      </w:r>
      <w:r w:rsidR="00A26548">
        <w:rPr>
          <w:rFonts w:ascii="Aquifer" w:hAnsi="Aquifer"/>
          <w:sz w:val="28"/>
          <w:szCs w:val="28"/>
        </w:rPr>
        <w:t xml:space="preserve"> If you have any questions about whether you can use music or about getting permission to use music, contact us in advance.</w:t>
      </w:r>
    </w:p>
    <w:p w14:paraId="74B1D197" w14:textId="26E4D99E" w:rsidR="00B053AA" w:rsidRDefault="00B053AA" w:rsidP="00646FBF">
      <w:pPr>
        <w:pStyle w:val="ListParagraph"/>
        <w:numPr>
          <w:ilvl w:val="0"/>
          <w:numId w:val="1"/>
        </w:numPr>
        <w:rPr>
          <w:rFonts w:ascii="Aquifer" w:hAnsi="Aquifer"/>
          <w:sz w:val="28"/>
          <w:szCs w:val="28"/>
        </w:rPr>
      </w:pPr>
      <w:r>
        <w:rPr>
          <w:rFonts w:ascii="Aquifer" w:hAnsi="Aquifer"/>
          <w:sz w:val="28"/>
          <w:szCs w:val="28"/>
        </w:rPr>
        <w:t xml:space="preserve">Some participants choose to use music from YouTube in their films. If you do so, make sure that the music is </w:t>
      </w:r>
      <w:r w:rsidR="006F45A9">
        <w:rPr>
          <w:rFonts w:ascii="Aquifer" w:hAnsi="Aquifer"/>
          <w:sz w:val="28"/>
          <w:szCs w:val="28"/>
        </w:rPr>
        <w:t xml:space="preserve">clearly designated as </w:t>
      </w:r>
      <w:r>
        <w:rPr>
          <w:rFonts w:ascii="Aquifer" w:hAnsi="Aquifer"/>
          <w:sz w:val="28"/>
          <w:szCs w:val="28"/>
        </w:rPr>
        <w:t>royalty</w:t>
      </w:r>
      <w:r w:rsidR="00D36875">
        <w:rPr>
          <w:rFonts w:ascii="Aquifer" w:hAnsi="Aquifer"/>
          <w:sz w:val="28"/>
          <w:szCs w:val="28"/>
        </w:rPr>
        <w:t>-</w:t>
      </w:r>
      <w:r>
        <w:rPr>
          <w:rFonts w:ascii="Aquifer" w:hAnsi="Aquifer"/>
          <w:sz w:val="28"/>
          <w:szCs w:val="28"/>
        </w:rPr>
        <w:t>free/ public domain or that you have received permission to use the music. Make sure you give proper credit to the composer/ artist</w:t>
      </w:r>
      <w:r w:rsidR="006F45A9">
        <w:rPr>
          <w:rFonts w:ascii="Aquifer" w:hAnsi="Aquifer"/>
          <w:sz w:val="28"/>
          <w:szCs w:val="28"/>
        </w:rPr>
        <w:t>, following any instructions for giving attribution from the source</w:t>
      </w:r>
      <w:r w:rsidR="009258A0">
        <w:rPr>
          <w:rFonts w:ascii="Aquifer" w:hAnsi="Aquifer"/>
          <w:sz w:val="28"/>
          <w:szCs w:val="28"/>
        </w:rPr>
        <w:t xml:space="preserve"> in your film’s credits.</w:t>
      </w:r>
      <w:r w:rsidR="006F45A9">
        <w:rPr>
          <w:rFonts w:ascii="Aquifer" w:hAnsi="Aquifer"/>
          <w:sz w:val="28"/>
          <w:szCs w:val="28"/>
        </w:rPr>
        <w:t xml:space="preserve"> </w:t>
      </w:r>
      <w:r w:rsidR="009258A0">
        <w:rPr>
          <w:rFonts w:ascii="Aquifer" w:hAnsi="Aquifer"/>
          <w:sz w:val="28"/>
          <w:szCs w:val="28"/>
        </w:rPr>
        <w:t>You must also include</w:t>
      </w:r>
      <w:r>
        <w:rPr>
          <w:rFonts w:ascii="Aquifer" w:hAnsi="Aquifer"/>
          <w:sz w:val="28"/>
          <w:szCs w:val="28"/>
        </w:rPr>
        <w:t xml:space="preserve"> the URL</w:t>
      </w:r>
      <w:r w:rsidR="00D6261B">
        <w:rPr>
          <w:rFonts w:ascii="Aquifer" w:hAnsi="Aquifer"/>
          <w:sz w:val="28"/>
          <w:szCs w:val="28"/>
        </w:rPr>
        <w:t xml:space="preserve"> and any other information needed to clearly identify the source</w:t>
      </w:r>
      <w:r w:rsidR="009258A0">
        <w:rPr>
          <w:rFonts w:ascii="Aquifer" w:hAnsi="Aquifer"/>
          <w:sz w:val="28"/>
          <w:szCs w:val="28"/>
        </w:rPr>
        <w:t xml:space="preserve"> in your submission paperwork. </w:t>
      </w:r>
    </w:p>
    <w:p w14:paraId="52641291" w14:textId="499BC412" w:rsidR="00205EAE" w:rsidRPr="00CD3FF9" w:rsidRDefault="00D6261B" w:rsidP="00205EAE">
      <w:pPr>
        <w:pStyle w:val="ListParagraph"/>
        <w:numPr>
          <w:ilvl w:val="0"/>
          <w:numId w:val="1"/>
        </w:numPr>
        <w:rPr>
          <w:rFonts w:ascii="Aquifer" w:hAnsi="Aquifer"/>
          <w:sz w:val="28"/>
          <w:szCs w:val="28"/>
        </w:rPr>
      </w:pPr>
      <w:r w:rsidRPr="00422AD5">
        <w:rPr>
          <w:rFonts w:ascii="Aquifer" w:hAnsi="Aquifer"/>
          <w:sz w:val="28"/>
          <w:szCs w:val="28"/>
        </w:rPr>
        <w:t>Any film violating the</w:t>
      </w:r>
      <w:r>
        <w:rPr>
          <w:rFonts w:ascii="Aquifer" w:hAnsi="Aquifer"/>
          <w:sz w:val="28"/>
          <w:szCs w:val="28"/>
        </w:rPr>
        <w:t xml:space="preserve"> sound</w:t>
      </w:r>
      <w:r w:rsidRPr="00422AD5">
        <w:rPr>
          <w:rFonts w:ascii="Aquifer" w:hAnsi="Aquifer"/>
          <w:sz w:val="28"/>
          <w:szCs w:val="28"/>
        </w:rPr>
        <w:t xml:space="preserve"> rules may </w:t>
      </w:r>
      <w:r>
        <w:rPr>
          <w:rFonts w:ascii="Aquifer" w:hAnsi="Aquifer"/>
          <w:sz w:val="28"/>
          <w:szCs w:val="28"/>
        </w:rPr>
        <w:t xml:space="preserve">also </w:t>
      </w:r>
      <w:r w:rsidRPr="00422AD5">
        <w:rPr>
          <w:rFonts w:ascii="Aquifer" w:hAnsi="Aquifer"/>
          <w:sz w:val="28"/>
          <w:szCs w:val="28"/>
        </w:rPr>
        <w:t>be disqualified.</w:t>
      </w:r>
      <w:r w:rsidR="009258A0">
        <w:rPr>
          <w:rFonts w:ascii="Aquifer" w:hAnsi="Aquifer"/>
          <w:sz w:val="28"/>
          <w:szCs w:val="28"/>
        </w:rPr>
        <w:t xml:space="preserve"> Films may also be disqualified if the judges are unable to verify that you have permission to use the sound/music in your film or that it is royalty free/ public domain, so make sure you include </w:t>
      </w:r>
      <w:r w:rsidR="00AE6530">
        <w:rPr>
          <w:rFonts w:ascii="Aquifer" w:hAnsi="Aquifer"/>
          <w:sz w:val="28"/>
          <w:szCs w:val="28"/>
        </w:rPr>
        <w:t>the required</w:t>
      </w:r>
      <w:r w:rsidR="009258A0">
        <w:rPr>
          <w:rFonts w:ascii="Aquifer" w:hAnsi="Aquifer"/>
          <w:sz w:val="28"/>
          <w:szCs w:val="28"/>
        </w:rPr>
        <w:t xml:space="preserve"> information. </w:t>
      </w:r>
      <w:r w:rsidRPr="00422AD5">
        <w:rPr>
          <w:rFonts w:ascii="Aquifer" w:hAnsi="Aquifer"/>
          <w:sz w:val="28"/>
          <w:szCs w:val="28"/>
        </w:rPr>
        <w:t>If you have questions about whether something violates the rules, please ask before submitting your film.</w:t>
      </w:r>
    </w:p>
    <w:p w14:paraId="5597C99E" w14:textId="77777777" w:rsidR="00A14E7A" w:rsidRDefault="00A14E7A" w:rsidP="006A54B1">
      <w:pPr>
        <w:jc w:val="center"/>
        <w:rPr>
          <w:rFonts w:ascii="Aquifer" w:hAnsi="Aquifer"/>
          <w:sz w:val="36"/>
          <w:szCs w:val="36"/>
          <w:u w:val="single"/>
        </w:rPr>
      </w:pPr>
    </w:p>
    <w:p w14:paraId="642924CF" w14:textId="0657139B" w:rsidR="003F5C46" w:rsidRPr="00FC66AD" w:rsidRDefault="007D6140" w:rsidP="006A54B1">
      <w:pPr>
        <w:jc w:val="center"/>
        <w:rPr>
          <w:rFonts w:ascii="Aquifer" w:hAnsi="Aquifer"/>
          <w:sz w:val="36"/>
          <w:szCs w:val="36"/>
          <w:u w:val="single"/>
        </w:rPr>
      </w:pPr>
      <w:r>
        <w:rPr>
          <w:rFonts w:ascii="Aquifer" w:hAnsi="Aquifer"/>
          <w:sz w:val="36"/>
          <w:szCs w:val="36"/>
          <w:u w:val="single"/>
        </w:rPr>
        <w:t xml:space="preserve">Submission </w:t>
      </w:r>
      <w:r w:rsidR="003211A8">
        <w:rPr>
          <w:rFonts w:ascii="Aquifer" w:hAnsi="Aquifer"/>
          <w:sz w:val="36"/>
          <w:szCs w:val="36"/>
          <w:u w:val="single"/>
        </w:rPr>
        <w:t>Guidelines</w:t>
      </w:r>
      <w:r w:rsidR="00205EAE" w:rsidRPr="00FC66AD">
        <w:rPr>
          <w:rFonts w:ascii="Aquifer" w:hAnsi="Aquifer"/>
          <w:sz w:val="36"/>
          <w:szCs w:val="36"/>
          <w:u w:val="single"/>
        </w:rPr>
        <w:t xml:space="preserve"> </w:t>
      </w:r>
    </w:p>
    <w:p w14:paraId="1975F4C4" w14:textId="77777777" w:rsidR="00F858F8" w:rsidRPr="00422AD5" w:rsidRDefault="00F858F8" w:rsidP="00205EAE">
      <w:pPr>
        <w:rPr>
          <w:rFonts w:ascii="Aquifer" w:hAnsi="Aquifer"/>
          <w:sz w:val="28"/>
          <w:szCs w:val="28"/>
          <w:u w:val="single"/>
        </w:rPr>
      </w:pPr>
    </w:p>
    <w:p w14:paraId="5D3BB554" w14:textId="77777777" w:rsidR="00205EAE" w:rsidRDefault="003F5C46" w:rsidP="003F5C46">
      <w:pPr>
        <w:pStyle w:val="ListParagraph"/>
        <w:numPr>
          <w:ilvl w:val="0"/>
          <w:numId w:val="3"/>
        </w:numPr>
        <w:rPr>
          <w:rFonts w:ascii="Aquifer" w:hAnsi="Aquifer"/>
          <w:sz w:val="28"/>
          <w:szCs w:val="28"/>
        </w:rPr>
      </w:pPr>
      <w:r w:rsidRPr="00422AD5">
        <w:rPr>
          <w:rFonts w:ascii="Aquifer" w:hAnsi="Aquifer"/>
          <w:sz w:val="28"/>
          <w:szCs w:val="28"/>
        </w:rPr>
        <w:t xml:space="preserve">Films must be submitted in either </w:t>
      </w:r>
      <w:r w:rsidRPr="00FC66AD">
        <w:rPr>
          <w:rFonts w:ascii="Aquifer" w:hAnsi="Aquifer"/>
          <w:sz w:val="28"/>
          <w:szCs w:val="28"/>
          <w:u w:val="single"/>
        </w:rPr>
        <w:t>Quicktime (.mov)</w:t>
      </w:r>
      <w:r w:rsidRPr="00422AD5">
        <w:rPr>
          <w:rFonts w:ascii="Aquifer" w:hAnsi="Aquifer"/>
          <w:sz w:val="28"/>
          <w:szCs w:val="28"/>
        </w:rPr>
        <w:t xml:space="preserve"> or </w:t>
      </w:r>
      <w:r w:rsidR="00A17EDC" w:rsidRPr="00FC66AD">
        <w:rPr>
          <w:rFonts w:ascii="Aquifer" w:hAnsi="Aquifer"/>
          <w:sz w:val="28"/>
          <w:szCs w:val="28"/>
          <w:u w:val="single"/>
        </w:rPr>
        <w:t>.</w:t>
      </w:r>
      <w:r w:rsidRPr="00FC66AD">
        <w:rPr>
          <w:rFonts w:ascii="Aquifer" w:hAnsi="Aquifer"/>
          <w:sz w:val="28"/>
          <w:szCs w:val="28"/>
          <w:u w:val="single"/>
        </w:rPr>
        <w:t>mp4</w:t>
      </w:r>
      <w:r w:rsidRPr="00422AD5">
        <w:rPr>
          <w:rFonts w:ascii="Aquifer" w:hAnsi="Aquifer"/>
          <w:sz w:val="28"/>
          <w:szCs w:val="28"/>
        </w:rPr>
        <w:t xml:space="preserve"> format</w:t>
      </w:r>
      <w:r w:rsidR="006E1246" w:rsidRPr="00422AD5">
        <w:rPr>
          <w:rFonts w:ascii="Aquifer" w:hAnsi="Aquifer"/>
          <w:sz w:val="28"/>
          <w:szCs w:val="28"/>
        </w:rPr>
        <w:t>.</w:t>
      </w:r>
    </w:p>
    <w:p w14:paraId="56A84536" w14:textId="17913629" w:rsidR="00C35DB9" w:rsidRDefault="00C35DB9" w:rsidP="003F5C46">
      <w:pPr>
        <w:pStyle w:val="ListParagraph"/>
        <w:numPr>
          <w:ilvl w:val="0"/>
          <w:numId w:val="3"/>
        </w:numPr>
        <w:rPr>
          <w:rFonts w:ascii="Aquifer" w:hAnsi="Aquifer"/>
          <w:sz w:val="28"/>
          <w:szCs w:val="28"/>
        </w:rPr>
      </w:pPr>
      <w:r>
        <w:rPr>
          <w:rFonts w:ascii="Aquifer" w:hAnsi="Aquifer"/>
          <w:sz w:val="28"/>
          <w:szCs w:val="28"/>
        </w:rPr>
        <w:lastRenderedPageBreak/>
        <w:t xml:space="preserve">Film files must be </w:t>
      </w:r>
      <w:r w:rsidRPr="00C35DB9">
        <w:rPr>
          <w:rFonts w:ascii="Aquifer" w:hAnsi="Aquifer"/>
          <w:b/>
          <w:sz w:val="28"/>
          <w:szCs w:val="28"/>
        </w:rPr>
        <w:t>2GB</w:t>
      </w:r>
      <w:r>
        <w:rPr>
          <w:rFonts w:ascii="Aquifer" w:hAnsi="Aquifer"/>
          <w:sz w:val="28"/>
          <w:szCs w:val="28"/>
        </w:rPr>
        <w:t xml:space="preserve"> or less in size. This may require that you compress or convert your file, so please plan ahead.</w:t>
      </w:r>
      <w:r w:rsidR="00DD14B2">
        <w:rPr>
          <w:rFonts w:ascii="Aquifer" w:hAnsi="Aquifer"/>
          <w:sz w:val="28"/>
          <w:szCs w:val="28"/>
        </w:rPr>
        <w:t xml:space="preserve"> Files above this size cannot be appropriate</w:t>
      </w:r>
      <w:r w:rsidR="00A26548">
        <w:rPr>
          <w:rFonts w:ascii="Aquifer" w:hAnsi="Aquifer"/>
          <w:sz w:val="28"/>
          <w:szCs w:val="28"/>
        </w:rPr>
        <w:t>ly</w:t>
      </w:r>
      <w:r w:rsidR="00DD14B2">
        <w:rPr>
          <w:rFonts w:ascii="Aquifer" w:hAnsi="Aquifer"/>
          <w:sz w:val="28"/>
          <w:szCs w:val="28"/>
        </w:rPr>
        <w:t xml:space="preserve"> transferred and will be rejected.</w:t>
      </w:r>
    </w:p>
    <w:p w14:paraId="1073FF76" w14:textId="69CAF9AD" w:rsidR="00EC2132" w:rsidRPr="00422AD5" w:rsidRDefault="00EC2132" w:rsidP="003F5C46">
      <w:pPr>
        <w:pStyle w:val="ListParagraph"/>
        <w:numPr>
          <w:ilvl w:val="0"/>
          <w:numId w:val="3"/>
        </w:numPr>
        <w:rPr>
          <w:rFonts w:ascii="Aquifer" w:hAnsi="Aquifer"/>
          <w:sz w:val="28"/>
          <w:szCs w:val="28"/>
        </w:rPr>
      </w:pPr>
      <w:r>
        <w:rPr>
          <w:rFonts w:ascii="Aquifer" w:hAnsi="Aquifer"/>
          <w:sz w:val="28"/>
          <w:szCs w:val="28"/>
        </w:rPr>
        <w:t xml:space="preserve">Film files must be </w:t>
      </w:r>
      <w:r w:rsidRPr="00FC66AD">
        <w:rPr>
          <w:rFonts w:ascii="Aquifer" w:hAnsi="Aquifer"/>
          <w:b/>
          <w:sz w:val="28"/>
          <w:szCs w:val="28"/>
        </w:rPr>
        <w:t>playable</w:t>
      </w:r>
      <w:r>
        <w:rPr>
          <w:rFonts w:ascii="Aquifer" w:hAnsi="Aquifer"/>
          <w:sz w:val="28"/>
          <w:szCs w:val="28"/>
        </w:rPr>
        <w:t xml:space="preserve"> at the time they are submitted. Please verify that your file is properly formatted and error</w:t>
      </w:r>
      <w:r w:rsidR="00D36875">
        <w:rPr>
          <w:rFonts w:ascii="Aquifer" w:hAnsi="Aquifer"/>
          <w:sz w:val="28"/>
          <w:szCs w:val="28"/>
        </w:rPr>
        <w:t>-</w:t>
      </w:r>
      <w:r>
        <w:rPr>
          <w:rFonts w:ascii="Aquifer" w:hAnsi="Aquifer"/>
          <w:sz w:val="28"/>
          <w:szCs w:val="28"/>
        </w:rPr>
        <w:t>free before it is submitted.</w:t>
      </w:r>
    </w:p>
    <w:p w14:paraId="4D1C1959" w14:textId="20CEAA38" w:rsidR="00205EAE" w:rsidRPr="00422AD5" w:rsidRDefault="00205EAE" w:rsidP="00205EAE">
      <w:pPr>
        <w:pStyle w:val="ListParagraph"/>
        <w:numPr>
          <w:ilvl w:val="0"/>
          <w:numId w:val="2"/>
        </w:numPr>
        <w:rPr>
          <w:rFonts w:ascii="Aquifer" w:hAnsi="Aquifer"/>
          <w:sz w:val="28"/>
          <w:szCs w:val="28"/>
        </w:rPr>
      </w:pPr>
      <w:r w:rsidRPr="00422AD5">
        <w:rPr>
          <w:rFonts w:ascii="Aquifer" w:hAnsi="Aquifer"/>
          <w:sz w:val="28"/>
          <w:szCs w:val="28"/>
        </w:rPr>
        <w:t xml:space="preserve">Films may be submitted in person </w:t>
      </w:r>
      <w:r w:rsidR="00B87D8F">
        <w:rPr>
          <w:rFonts w:ascii="Aquifer" w:hAnsi="Aquifer"/>
          <w:b/>
          <w:sz w:val="28"/>
          <w:szCs w:val="28"/>
        </w:rPr>
        <w:t>Friday</w:t>
      </w:r>
      <w:r w:rsidR="00D36875">
        <w:rPr>
          <w:rFonts w:ascii="Aquifer" w:hAnsi="Aquifer"/>
          <w:b/>
          <w:sz w:val="28"/>
          <w:szCs w:val="28"/>
        </w:rPr>
        <w:t>,</w:t>
      </w:r>
      <w:r w:rsidR="00B87D8F">
        <w:rPr>
          <w:rFonts w:ascii="Aquifer" w:hAnsi="Aquifer"/>
          <w:b/>
          <w:sz w:val="28"/>
          <w:szCs w:val="28"/>
        </w:rPr>
        <w:t xml:space="preserve"> </w:t>
      </w:r>
      <w:r w:rsidR="00414B73">
        <w:rPr>
          <w:rFonts w:ascii="Aquifer" w:hAnsi="Aquifer"/>
          <w:b/>
          <w:sz w:val="28"/>
          <w:szCs w:val="28"/>
        </w:rPr>
        <w:t xml:space="preserve">November </w:t>
      </w:r>
      <w:r w:rsidR="00AE6530">
        <w:rPr>
          <w:rFonts w:ascii="Aquifer" w:hAnsi="Aquifer"/>
          <w:b/>
          <w:sz w:val="28"/>
          <w:szCs w:val="28"/>
        </w:rPr>
        <w:t>4</w:t>
      </w:r>
      <w:r w:rsidR="00B87D8F" w:rsidRPr="00B87D8F">
        <w:rPr>
          <w:rFonts w:ascii="Aquifer" w:hAnsi="Aquifer"/>
          <w:b/>
          <w:sz w:val="28"/>
          <w:szCs w:val="28"/>
          <w:vertAlign w:val="superscript"/>
        </w:rPr>
        <w:t>th</w:t>
      </w:r>
      <w:r w:rsidR="00414B73">
        <w:rPr>
          <w:rFonts w:ascii="Aquifer" w:hAnsi="Aquifer"/>
          <w:b/>
          <w:sz w:val="28"/>
          <w:szCs w:val="28"/>
        </w:rPr>
        <w:t xml:space="preserve">, </w:t>
      </w:r>
      <w:r w:rsidR="00310F21">
        <w:rPr>
          <w:rFonts w:ascii="Aquifer" w:hAnsi="Aquifer"/>
          <w:b/>
          <w:sz w:val="28"/>
          <w:szCs w:val="28"/>
        </w:rPr>
        <w:t>2022,</w:t>
      </w:r>
      <w:r w:rsidR="00B87D8F">
        <w:rPr>
          <w:rFonts w:ascii="Aquifer" w:hAnsi="Aquifer"/>
          <w:b/>
          <w:sz w:val="28"/>
          <w:szCs w:val="28"/>
        </w:rPr>
        <w:t xml:space="preserve"> 4:00-</w:t>
      </w:r>
      <w:r w:rsidR="003B44D4">
        <w:rPr>
          <w:rFonts w:ascii="Aquifer" w:hAnsi="Aquifer"/>
          <w:b/>
          <w:sz w:val="28"/>
          <w:szCs w:val="28"/>
        </w:rPr>
        <w:t>5</w:t>
      </w:r>
      <w:r w:rsidR="00B87D8F">
        <w:rPr>
          <w:rFonts w:ascii="Aquifer" w:hAnsi="Aquifer"/>
          <w:b/>
          <w:sz w:val="28"/>
          <w:szCs w:val="28"/>
        </w:rPr>
        <w:t xml:space="preserve">:00 PM </w:t>
      </w:r>
      <w:r w:rsidR="007F0413" w:rsidRPr="00422AD5">
        <w:rPr>
          <w:rFonts w:ascii="Aquifer" w:hAnsi="Aquifer"/>
          <w:sz w:val="28"/>
          <w:szCs w:val="28"/>
        </w:rPr>
        <w:t xml:space="preserve">in the </w:t>
      </w:r>
      <w:r w:rsidR="00F323DE">
        <w:rPr>
          <w:rFonts w:ascii="Aquifer" w:hAnsi="Aquifer"/>
          <w:sz w:val="28"/>
          <w:szCs w:val="28"/>
        </w:rPr>
        <w:t xml:space="preserve">Willow </w:t>
      </w:r>
      <w:r w:rsidRPr="00422AD5">
        <w:rPr>
          <w:rFonts w:ascii="Aquifer" w:hAnsi="Aquifer"/>
          <w:sz w:val="28"/>
          <w:szCs w:val="28"/>
        </w:rPr>
        <w:t>Room at the Laramie County Library</w:t>
      </w:r>
      <w:r w:rsidR="00414B73">
        <w:rPr>
          <w:rFonts w:ascii="Aquifer" w:hAnsi="Aquifer"/>
          <w:sz w:val="28"/>
          <w:szCs w:val="28"/>
        </w:rPr>
        <w:t xml:space="preserve"> (1</w:t>
      </w:r>
      <w:r w:rsidR="00414B73" w:rsidRPr="00414B73">
        <w:rPr>
          <w:rFonts w:ascii="Aquifer" w:hAnsi="Aquifer"/>
          <w:sz w:val="28"/>
          <w:szCs w:val="28"/>
          <w:vertAlign w:val="superscript"/>
        </w:rPr>
        <w:t>st</w:t>
      </w:r>
      <w:r w:rsidR="00414B73">
        <w:rPr>
          <w:rFonts w:ascii="Aquifer" w:hAnsi="Aquifer"/>
          <w:sz w:val="28"/>
          <w:szCs w:val="28"/>
        </w:rPr>
        <w:t xml:space="preserve"> </w:t>
      </w:r>
      <w:r w:rsidR="003C58B7" w:rsidRPr="00422AD5">
        <w:rPr>
          <w:rFonts w:ascii="Aquifer" w:hAnsi="Aquifer"/>
          <w:sz w:val="28"/>
          <w:szCs w:val="28"/>
        </w:rPr>
        <w:t>floor)</w:t>
      </w:r>
      <w:r w:rsidRPr="00422AD5">
        <w:rPr>
          <w:rFonts w:ascii="Aquifer" w:hAnsi="Aquifer"/>
          <w:sz w:val="28"/>
          <w:szCs w:val="28"/>
        </w:rPr>
        <w:t>.</w:t>
      </w:r>
    </w:p>
    <w:p w14:paraId="4A05501C" w14:textId="2C634A4F" w:rsidR="00205EAE" w:rsidRDefault="00205EAE" w:rsidP="00205EAE">
      <w:pPr>
        <w:pStyle w:val="ListParagraph"/>
        <w:numPr>
          <w:ilvl w:val="0"/>
          <w:numId w:val="2"/>
        </w:numPr>
        <w:rPr>
          <w:rFonts w:ascii="Aquifer" w:hAnsi="Aquifer"/>
          <w:sz w:val="28"/>
          <w:szCs w:val="28"/>
        </w:rPr>
      </w:pPr>
      <w:r w:rsidRPr="00422AD5">
        <w:rPr>
          <w:rFonts w:ascii="Aquifer" w:hAnsi="Aquifer"/>
          <w:sz w:val="28"/>
          <w:szCs w:val="28"/>
        </w:rPr>
        <w:t>Film</w:t>
      </w:r>
      <w:r w:rsidR="00A17EDC" w:rsidRPr="00422AD5">
        <w:rPr>
          <w:rFonts w:ascii="Aquifer" w:hAnsi="Aquifer"/>
          <w:sz w:val="28"/>
          <w:szCs w:val="28"/>
        </w:rPr>
        <w:t>s</w:t>
      </w:r>
      <w:r w:rsidRPr="00422AD5">
        <w:rPr>
          <w:rFonts w:ascii="Aquifer" w:hAnsi="Aquifer"/>
          <w:sz w:val="28"/>
          <w:szCs w:val="28"/>
        </w:rPr>
        <w:t xml:space="preserve"> submitted in person ca</w:t>
      </w:r>
      <w:r w:rsidR="006E1246" w:rsidRPr="00422AD5">
        <w:rPr>
          <w:rFonts w:ascii="Aquifer" w:hAnsi="Aquifer"/>
          <w:sz w:val="28"/>
          <w:szCs w:val="28"/>
        </w:rPr>
        <w:t>n be on a USB drive or</w:t>
      </w:r>
      <w:r w:rsidRPr="00422AD5">
        <w:rPr>
          <w:rFonts w:ascii="Aquifer" w:hAnsi="Aquifer"/>
          <w:sz w:val="28"/>
          <w:szCs w:val="28"/>
        </w:rPr>
        <w:t xml:space="preserve"> DVD. If submitted on a USB driv</w:t>
      </w:r>
      <w:r w:rsidR="003211A8">
        <w:rPr>
          <w:rFonts w:ascii="Aquifer" w:hAnsi="Aquifer"/>
          <w:sz w:val="28"/>
          <w:szCs w:val="28"/>
        </w:rPr>
        <w:t>e in person, we will transfer your files to a computer and return your USB drive at that time.</w:t>
      </w:r>
    </w:p>
    <w:p w14:paraId="772FDAAA" w14:textId="433DEE56" w:rsidR="004A30B2" w:rsidRPr="003211A8" w:rsidRDefault="003211A8" w:rsidP="00205EAE">
      <w:pPr>
        <w:pStyle w:val="ListParagraph"/>
        <w:numPr>
          <w:ilvl w:val="0"/>
          <w:numId w:val="2"/>
        </w:numPr>
        <w:rPr>
          <w:rFonts w:ascii="Aquifer" w:hAnsi="Aquifer"/>
          <w:sz w:val="28"/>
          <w:szCs w:val="28"/>
          <w:u w:val="single"/>
        </w:rPr>
      </w:pPr>
      <w:r w:rsidRPr="00F323DE">
        <w:rPr>
          <w:rFonts w:ascii="Aquifer" w:hAnsi="Aquifer"/>
          <w:b/>
          <w:bCs/>
          <w:sz w:val="28"/>
          <w:szCs w:val="28"/>
          <w:u w:val="single"/>
        </w:rPr>
        <w:t>**</w:t>
      </w:r>
      <w:r w:rsidR="004A30B2" w:rsidRPr="00AE6530">
        <w:rPr>
          <w:rFonts w:ascii="Aquifer" w:hAnsi="Aquifer"/>
          <w:b/>
          <w:bCs/>
          <w:sz w:val="28"/>
          <w:szCs w:val="28"/>
          <w:u w:val="single"/>
        </w:rPr>
        <w:t xml:space="preserve">Please label </w:t>
      </w:r>
      <w:r w:rsidR="00581AC3" w:rsidRPr="00AE6530">
        <w:rPr>
          <w:rFonts w:ascii="Aquifer" w:hAnsi="Aquifer"/>
          <w:b/>
          <w:bCs/>
          <w:sz w:val="28"/>
          <w:szCs w:val="28"/>
          <w:u w:val="single"/>
        </w:rPr>
        <w:t>all</w:t>
      </w:r>
      <w:r w:rsidR="004A30B2" w:rsidRPr="00AE6530">
        <w:rPr>
          <w:rFonts w:ascii="Aquifer" w:hAnsi="Aquifer"/>
          <w:b/>
          <w:bCs/>
          <w:sz w:val="28"/>
          <w:szCs w:val="28"/>
          <w:u w:val="single"/>
        </w:rPr>
        <w:t xml:space="preserve"> </w:t>
      </w:r>
      <w:r w:rsidRPr="00AE6530">
        <w:rPr>
          <w:rFonts w:ascii="Aquifer" w:hAnsi="Aquifer"/>
          <w:b/>
          <w:bCs/>
          <w:sz w:val="28"/>
          <w:szCs w:val="28"/>
          <w:u w:val="single"/>
        </w:rPr>
        <w:t xml:space="preserve">electronic </w:t>
      </w:r>
      <w:r w:rsidR="004A30B2" w:rsidRPr="00AE6530">
        <w:rPr>
          <w:rFonts w:ascii="Aquifer" w:hAnsi="Aquifer"/>
          <w:b/>
          <w:bCs/>
          <w:sz w:val="28"/>
          <w:szCs w:val="28"/>
          <w:u w:val="single"/>
        </w:rPr>
        <w:t xml:space="preserve">files with both the name of the film </w:t>
      </w:r>
      <w:r w:rsidR="00B053AA" w:rsidRPr="00AE6530">
        <w:rPr>
          <w:rFonts w:ascii="Aquifer" w:hAnsi="Aquifer"/>
          <w:b/>
          <w:bCs/>
          <w:sz w:val="28"/>
          <w:szCs w:val="28"/>
          <w:u w:val="single"/>
        </w:rPr>
        <w:t xml:space="preserve">(abbreviations are </w:t>
      </w:r>
      <w:r w:rsidR="00310F21" w:rsidRPr="00AE6530">
        <w:rPr>
          <w:rFonts w:ascii="Aquifer" w:hAnsi="Aquifer"/>
          <w:b/>
          <w:bCs/>
          <w:sz w:val="28"/>
          <w:szCs w:val="28"/>
          <w:u w:val="single"/>
        </w:rPr>
        <w:t>ok)</w:t>
      </w:r>
      <w:r w:rsidR="00B053AA" w:rsidRPr="00AE6530">
        <w:rPr>
          <w:rFonts w:ascii="Aquifer" w:hAnsi="Aquifer"/>
          <w:b/>
          <w:bCs/>
          <w:sz w:val="28"/>
          <w:szCs w:val="28"/>
          <w:u w:val="single"/>
        </w:rPr>
        <w:t xml:space="preserve"> </w:t>
      </w:r>
      <w:r w:rsidR="004A30B2" w:rsidRPr="00AE6530">
        <w:rPr>
          <w:rFonts w:ascii="Aquifer" w:hAnsi="Aquifer"/>
          <w:b/>
          <w:bCs/>
          <w:sz w:val="28"/>
          <w:szCs w:val="28"/>
          <w:u w:val="single"/>
        </w:rPr>
        <w:t xml:space="preserve">and </w:t>
      </w:r>
      <w:r w:rsidRPr="00AE6530">
        <w:rPr>
          <w:rFonts w:ascii="Aquifer" w:hAnsi="Aquifer"/>
          <w:b/>
          <w:bCs/>
          <w:sz w:val="28"/>
          <w:szCs w:val="28"/>
          <w:u w:val="single"/>
        </w:rPr>
        <w:t xml:space="preserve">a name of a </w:t>
      </w:r>
      <w:r w:rsidR="004A30B2" w:rsidRPr="00AE6530">
        <w:rPr>
          <w:rFonts w:ascii="Aquifer" w:hAnsi="Aquifer"/>
          <w:b/>
          <w:bCs/>
          <w:sz w:val="28"/>
          <w:szCs w:val="28"/>
          <w:u w:val="single"/>
        </w:rPr>
        <w:t>team representative so that we can track your entry.</w:t>
      </w:r>
      <w:r w:rsidRPr="00AE6530">
        <w:rPr>
          <w:rFonts w:ascii="Aquifer" w:hAnsi="Aquifer"/>
          <w:b/>
          <w:bCs/>
          <w:sz w:val="28"/>
          <w:szCs w:val="28"/>
          <w:u w:val="single"/>
        </w:rPr>
        <w:t xml:space="preserve"> This includes the film file itself, any forms submitted electronically, and your production photos.**</w:t>
      </w:r>
    </w:p>
    <w:p w14:paraId="48DF27C6" w14:textId="6D6BD2BB" w:rsidR="0010335D" w:rsidRPr="00422AD5" w:rsidRDefault="00205EAE" w:rsidP="00205EAE">
      <w:pPr>
        <w:pStyle w:val="ListParagraph"/>
        <w:numPr>
          <w:ilvl w:val="0"/>
          <w:numId w:val="2"/>
        </w:numPr>
        <w:rPr>
          <w:rFonts w:ascii="Aquifer" w:hAnsi="Aquifer"/>
          <w:sz w:val="28"/>
          <w:szCs w:val="28"/>
        </w:rPr>
      </w:pPr>
      <w:r w:rsidRPr="00422AD5">
        <w:rPr>
          <w:rFonts w:ascii="Aquifer" w:hAnsi="Aquifer"/>
          <w:sz w:val="28"/>
          <w:szCs w:val="28"/>
        </w:rPr>
        <w:t>If you are unable to submit your film in person, it may be submitted online</w:t>
      </w:r>
      <w:r w:rsidR="003F5C46" w:rsidRPr="00422AD5">
        <w:rPr>
          <w:rFonts w:ascii="Aquifer" w:hAnsi="Aquifer"/>
          <w:sz w:val="28"/>
          <w:szCs w:val="28"/>
        </w:rPr>
        <w:t>.</w:t>
      </w:r>
      <w:r w:rsidR="0010335D" w:rsidRPr="00422AD5">
        <w:rPr>
          <w:rFonts w:ascii="Aquifer" w:hAnsi="Aquifer"/>
          <w:sz w:val="28"/>
          <w:szCs w:val="28"/>
        </w:rPr>
        <w:t xml:space="preserve"> </w:t>
      </w:r>
      <w:r w:rsidR="00EC2132">
        <w:rPr>
          <w:rFonts w:ascii="Aquifer" w:hAnsi="Aquifer"/>
          <w:sz w:val="28"/>
          <w:szCs w:val="28"/>
        </w:rPr>
        <w:t>All required forms/ photos must be submitted online along with the film</w:t>
      </w:r>
      <w:r w:rsidR="00F86C74">
        <w:rPr>
          <w:rFonts w:ascii="Aquifer" w:hAnsi="Aquifer"/>
          <w:sz w:val="28"/>
          <w:szCs w:val="28"/>
        </w:rPr>
        <w:t xml:space="preserve">. </w:t>
      </w:r>
      <w:r w:rsidR="0010335D" w:rsidRPr="00422AD5">
        <w:rPr>
          <w:rFonts w:ascii="Aquifer" w:hAnsi="Aquifer"/>
          <w:sz w:val="28"/>
          <w:szCs w:val="28"/>
        </w:rPr>
        <w:t xml:space="preserve">If submitting </w:t>
      </w:r>
      <w:r w:rsidR="00F86C74">
        <w:rPr>
          <w:rFonts w:ascii="Aquifer" w:hAnsi="Aquifer"/>
          <w:sz w:val="28"/>
          <w:szCs w:val="28"/>
        </w:rPr>
        <w:t xml:space="preserve">a </w:t>
      </w:r>
      <w:r w:rsidR="0010335D" w:rsidRPr="00422AD5">
        <w:rPr>
          <w:rFonts w:ascii="Aquifer" w:hAnsi="Aquifer"/>
          <w:sz w:val="28"/>
          <w:szCs w:val="28"/>
        </w:rPr>
        <w:t xml:space="preserve">film online, please </w:t>
      </w:r>
      <w:r w:rsidR="00C35DB9">
        <w:rPr>
          <w:rFonts w:ascii="Aquifer" w:hAnsi="Aquifer"/>
          <w:sz w:val="28"/>
          <w:szCs w:val="28"/>
        </w:rPr>
        <w:t>allow for sufficient time to upload files before the deadline.</w:t>
      </w:r>
    </w:p>
    <w:p w14:paraId="3262E414" w14:textId="77777777" w:rsidR="00AE6530" w:rsidRDefault="0010335D" w:rsidP="00205EAE">
      <w:pPr>
        <w:pStyle w:val="ListParagraph"/>
        <w:numPr>
          <w:ilvl w:val="0"/>
          <w:numId w:val="2"/>
        </w:numPr>
        <w:rPr>
          <w:rFonts w:ascii="Aquifer" w:hAnsi="Aquifer"/>
          <w:sz w:val="28"/>
          <w:szCs w:val="28"/>
        </w:rPr>
      </w:pPr>
      <w:r w:rsidRPr="007949BE">
        <w:rPr>
          <w:rFonts w:ascii="Aquifer" w:hAnsi="Aquifer"/>
          <w:b/>
          <w:sz w:val="28"/>
          <w:szCs w:val="28"/>
        </w:rPr>
        <w:t>Films</w:t>
      </w:r>
      <w:r w:rsidR="003F5C46" w:rsidRPr="007949BE">
        <w:rPr>
          <w:rFonts w:ascii="Aquifer" w:hAnsi="Aquifer"/>
          <w:b/>
          <w:sz w:val="28"/>
          <w:szCs w:val="28"/>
        </w:rPr>
        <w:t xml:space="preserve"> can be submitted</w:t>
      </w:r>
      <w:r w:rsidRPr="007949BE">
        <w:rPr>
          <w:rFonts w:ascii="Aquifer" w:hAnsi="Aquifer"/>
          <w:b/>
          <w:sz w:val="28"/>
          <w:szCs w:val="28"/>
        </w:rPr>
        <w:t xml:space="preserve"> online</w:t>
      </w:r>
      <w:r w:rsidR="003F5C46" w:rsidRPr="00422AD5">
        <w:rPr>
          <w:rFonts w:ascii="Aquifer" w:hAnsi="Aquifer"/>
          <w:sz w:val="28"/>
          <w:szCs w:val="28"/>
        </w:rPr>
        <w:t xml:space="preserve"> by sending it</w:t>
      </w:r>
      <w:r w:rsidR="003C58B7" w:rsidRPr="00422AD5">
        <w:rPr>
          <w:rFonts w:ascii="Aquifer" w:hAnsi="Aquifer"/>
          <w:sz w:val="28"/>
          <w:szCs w:val="28"/>
        </w:rPr>
        <w:t xml:space="preserve"> by email</w:t>
      </w:r>
      <w:r w:rsidR="003F5C46" w:rsidRPr="00422AD5">
        <w:rPr>
          <w:rFonts w:ascii="Aquifer" w:hAnsi="Aquifer"/>
          <w:sz w:val="28"/>
          <w:szCs w:val="28"/>
        </w:rPr>
        <w:t xml:space="preserve"> </w:t>
      </w:r>
      <w:r w:rsidRPr="00422AD5">
        <w:rPr>
          <w:rFonts w:ascii="Aquifer" w:hAnsi="Aquifer"/>
          <w:sz w:val="28"/>
          <w:szCs w:val="28"/>
        </w:rPr>
        <w:t xml:space="preserve">or </w:t>
      </w:r>
      <w:r w:rsidR="003F5C46" w:rsidRPr="00422AD5">
        <w:rPr>
          <w:rFonts w:ascii="Aquifer" w:hAnsi="Aquifer"/>
          <w:sz w:val="28"/>
          <w:szCs w:val="28"/>
        </w:rPr>
        <w:t>via</w:t>
      </w:r>
      <w:r w:rsidR="00F323DE">
        <w:rPr>
          <w:rFonts w:ascii="Aquifer" w:hAnsi="Aquifer"/>
          <w:sz w:val="28"/>
          <w:szCs w:val="28"/>
        </w:rPr>
        <w:t xml:space="preserve"> Dropbox,</w:t>
      </w:r>
      <w:r w:rsidR="003F5C46" w:rsidRPr="00422AD5">
        <w:rPr>
          <w:rFonts w:ascii="Aquifer" w:hAnsi="Aquifer"/>
          <w:sz w:val="28"/>
          <w:szCs w:val="28"/>
        </w:rPr>
        <w:t xml:space="preserve"> </w:t>
      </w:r>
      <w:r w:rsidR="003211A8">
        <w:rPr>
          <w:rFonts w:ascii="Aquifer" w:hAnsi="Aquifer" w:cs="Times New Roman"/>
          <w:sz w:val="28"/>
          <w:szCs w:val="28"/>
        </w:rPr>
        <w:t>Google Drive</w:t>
      </w:r>
      <w:r w:rsidR="00F323DE">
        <w:rPr>
          <w:rFonts w:ascii="Aquifer" w:hAnsi="Aquifer" w:cs="Times New Roman"/>
          <w:sz w:val="28"/>
          <w:szCs w:val="28"/>
        </w:rPr>
        <w:t>, etc.</w:t>
      </w:r>
      <w:r w:rsidR="003F5C46" w:rsidRPr="00422AD5">
        <w:rPr>
          <w:rFonts w:ascii="Aquifer" w:hAnsi="Aquifer"/>
          <w:sz w:val="28"/>
          <w:szCs w:val="28"/>
        </w:rPr>
        <w:t xml:space="preserve"> to </w:t>
      </w:r>
      <w:hyperlink r:id="rId9" w:history="1">
        <w:r w:rsidR="00DD14B2" w:rsidRPr="00766A60">
          <w:rPr>
            <w:rStyle w:val="Hyperlink"/>
            <w:rFonts w:ascii="Aquifer" w:hAnsi="Aquifer"/>
            <w:b/>
            <w:sz w:val="28"/>
            <w:szCs w:val="28"/>
          </w:rPr>
          <w:t>info@cysff.net</w:t>
        </w:r>
      </w:hyperlink>
      <w:r w:rsidR="003F5C46" w:rsidRPr="007949BE">
        <w:rPr>
          <w:rFonts w:ascii="Aquifer" w:hAnsi="Aquifer"/>
          <w:b/>
          <w:sz w:val="28"/>
          <w:szCs w:val="28"/>
        </w:rPr>
        <w:t>.</w:t>
      </w:r>
      <w:r w:rsidR="00DD14B2">
        <w:rPr>
          <w:rFonts w:ascii="Aquifer" w:hAnsi="Aquifer"/>
          <w:b/>
          <w:sz w:val="28"/>
          <w:szCs w:val="28"/>
        </w:rPr>
        <w:t xml:space="preserve"> </w:t>
      </w:r>
      <w:r w:rsidR="00DD14B2">
        <w:rPr>
          <w:rFonts w:ascii="Aquifer" w:hAnsi="Aquifer"/>
          <w:sz w:val="28"/>
          <w:szCs w:val="28"/>
        </w:rPr>
        <w:t xml:space="preserve">You </w:t>
      </w:r>
      <w:r w:rsidR="003211A8">
        <w:rPr>
          <w:rFonts w:ascii="Aquifer" w:hAnsi="Aquifer"/>
          <w:sz w:val="28"/>
          <w:szCs w:val="28"/>
        </w:rPr>
        <w:t xml:space="preserve">may </w:t>
      </w:r>
      <w:r w:rsidR="00D6261B">
        <w:rPr>
          <w:rFonts w:ascii="Aquifer" w:hAnsi="Aquifer"/>
          <w:sz w:val="28"/>
          <w:szCs w:val="28"/>
        </w:rPr>
        <w:t>use any</w:t>
      </w:r>
      <w:r w:rsidR="00DD14B2">
        <w:rPr>
          <w:rFonts w:ascii="Aquifer" w:hAnsi="Aquifer"/>
          <w:sz w:val="28"/>
          <w:szCs w:val="28"/>
        </w:rPr>
        <w:t xml:space="preserve"> file storage/sharing services, as long as </w:t>
      </w:r>
      <w:r w:rsidR="00265298">
        <w:rPr>
          <w:rFonts w:ascii="Aquifer" w:hAnsi="Aquifer"/>
          <w:sz w:val="28"/>
          <w:szCs w:val="28"/>
        </w:rPr>
        <w:t>files are</w:t>
      </w:r>
      <w:r w:rsidR="00DD14B2">
        <w:rPr>
          <w:rFonts w:ascii="Aquifer" w:hAnsi="Aquifer"/>
          <w:sz w:val="28"/>
          <w:szCs w:val="28"/>
        </w:rPr>
        <w:t xml:space="preserve"> sent to /shared with </w:t>
      </w:r>
      <w:hyperlink r:id="rId10" w:history="1">
        <w:r w:rsidR="00DD14B2" w:rsidRPr="00766A60">
          <w:rPr>
            <w:rStyle w:val="Hyperlink"/>
            <w:rFonts w:ascii="Aquifer" w:hAnsi="Aquifer"/>
            <w:sz w:val="28"/>
            <w:szCs w:val="28"/>
          </w:rPr>
          <w:t>info@cysff.com</w:t>
        </w:r>
      </w:hyperlink>
      <w:r w:rsidR="00265298">
        <w:rPr>
          <w:rStyle w:val="Hyperlink"/>
          <w:rFonts w:ascii="Aquifer" w:hAnsi="Aquifer"/>
          <w:sz w:val="28"/>
          <w:szCs w:val="28"/>
        </w:rPr>
        <w:t xml:space="preserve"> </w:t>
      </w:r>
      <w:r w:rsidR="00265298">
        <w:rPr>
          <w:rFonts w:ascii="Aquifer" w:hAnsi="Aquifer"/>
          <w:sz w:val="28"/>
          <w:szCs w:val="28"/>
        </w:rPr>
        <w:t xml:space="preserve"> and we </w:t>
      </w:r>
      <w:r w:rsidR="00D36875">
        <w:rPr>
          <w:rFonts w:ascii="Aquifer" w:hAnsi="Aquifer"/>
          <w:sz w:val="28"/>
          <w:szCs w:val="28"/>
        </w:rPr>
        <w:t>can</w:t>
      </w:r>
      <w:r w:rsidR="00265298">
        <w:rPr>
          <w:rFonts w:ascii="Aquifer" w:hAnsi="Aquifer"/>
          <w:sz w:val="28"/>
          <w:szCs w:val="28"/>
        </w:rPr>
        <w:t xml:space="preserve"> access them. </w:t>
      </w:r>
      <w:r w:rsidR="003211A8">
        <w:rPr>
          <w:rFonts w:ascii="Aquifer" w:hAnsi="Aquifer"/>
          <w:sz w:val="28"/>
          <w:szCs w:val="28"/>
        </w:rPr>
        <w:t xml:space="preserve">If you submit files online, you are responsible for ensuring </w:t>
      </w:r>
      <w:r w:rsidR="00265298">
        <w:rPr>
          <w:rFonts w:ascii="Aquifer" w:hAnsi="Aquifer"/>
          <w:sz w:val="28"/>
          <w:szCs w:val="28"/>
        </w:rPr>
        <w:t>they are uploaded and</w:t>
      </w:r>
      <w:r w:rsidR="003211A8">
        <w:rPr>
          <w:rFonts w:ascii="Aquifer" w:hAnsi="Aquifer"/>
          <w:sz w:val="28"/>
          <w:szCs w:val="28"/>
        </w:rPr>
        <w:t xml:space="preserve"> shared correctly </w:t>
      </w:r>
      <w:r w:rsidR="00B053AA">
        <w:rPr>
          <w:rFonts w:ascii="Aquifer" w:hAnsi="Aquifer"/>
          <w:sz w:val="28"/>
          <w:szCs w:val="28"/>
        </w:rPr>
        <w:t xml:space="preserve">so that CYSFF can </w:t>
      </w:r>
      <w:r w:rsidR="00265298">
        <w:rPr>
          <w:rFonts w:ascii="Aquifer" w:hAnsi="Aquifer"/>
          <w:sz w:val="28"/>
          <w:szCs w:val="28"/>
        </w:rPr>
        <w:t>view and download the files</w:t>
      </w:r>
      <w:r w:rsidR="00B053AA">
        <w:rPr>
          <w:rFonts w:ascii="Aquifer" w:hAnsi="Aquifer"/>
          <w:sz w:val="28"/>
          <w:szCs w:val="28"/>
        </w:rPr>
        <w:t xml:space="preserve">. </w:t>
      </w:r>
    </w:p>
    <w:p w14:paraId="3405BC75" w14:textId="73E334E4" w:rsidR="003F5C46" w:rsidRPr="00422AD5" w:rsidRDefault="00B053AA" w:rsidP="00205EAE">
      <w:pPr>
        <w:pStyle w:val="ListParagraph"/>
        <w:numPr>
          <w:ilvl w:val="0"/>
          <w:numId w:val="2"/>
        </w:numPr>
        <w:rPr>
          <w:rFonts w:ascii="Aquifer" w:hAnsi="Aquifer"/>
          <w:sz w:val="28"/>
          <w:szCs w:val="28"/>
        </w:rPr>
      </w:pPr>
      <w:r>
        <w:rPr>
          <w:rFonts w:ascii="Aquifer" w:hAnsi="Aquifer"/>
          <w:sz w:val="28"/>
          <w:szCs w:val="28"/>
        </w:rPr>
        <w:t>We recommend</w:t>
      </w:r>
      <w:r w:rsidR="00265298">
        <w:rPr>
          <w:rFonts w:ascii="Aquifer" w:hAnsi="Aquifer"/>
          <w:sz w:val="28"/>
          <w:szCs w:val="28"/>
        </w:rPr>
        <w:t xml:space="preserve"> uploading/</w:t>
      </w:r>
      <w:r>
        <w:rPr>
          <w:rFonts w:ascii="Aquifer" w:hAnsi="Aquifer"/>
          <w:sz w:val="28"/>
          <w:szCs w:val="28"/>
        </w:rPr>
        <w:t xml:space="preserve"> </w:t>
      </w:r>
      <w:r w:rsidR="00265298">
        <w:rPr>
          <w:rFonts w:ascii="Aquifer" w:hAnsi="Aquifer"/>
          <w:sz w:val="28"/>
          <w:szCs w:val="28"/>
        </w:rPr>
        <w:t xml:space="preserve">sharing your files with sufficient time </w:t>
      </w:r>
      <w:r w:rsidR="00D36875">
        <w:rPr>
          <w:rFonts w:ascii="Aquifer" w:hAnsi="Aquifer"/>
          <w:sz w:val="28"/>
          <w:szCs w:val="28"/>
        </w:rPr>
        <w:t>before</w:t>
      </w:r>
      <w:r w:rsidR="00265298">
        <w:rPr>
          <w:rFonts w:ascii="Aquifer" w:hAnsi="Aquifer"/>
          <w:sz w:val="28"/>
          <w:szCs w:val="28"/>
        </w:rPr>
        <w:t xml:space="preserve"> the deadline</w:t>
      </w:r>
      <w:r>
        <w:rPr>
          <w:rFonts w:ascii="Aquifer" w:hAnsi="Aquifer"/>
          <w:sz w:val="28"/>
          <w:szCs w:val="28"/>
        </w:rPr>
        <w:t xml:space="preserve"> to confirm with CYSFF that we have received the file.</w:t>
      </w:r>
      <w:r w:rsidR="00DD14B2">
        <w:rPr>
          <w:rFonts w:ascii="Aquifer" w:hAnsi="Aquifer"/>
          <w:sz w:val="28"/>
          <w:szCs w:val="28"/>
        </w:rPr>
        <w:t xml:space="preserve"> </w:t>
      </w:r>
      <w:r w:rsidR="00AE6530">
        <w:rPr>
          <w:rFonts w:ascii="Aquifer" w:hAnsi="Aquifer"/>
          <w:sz w:val="28"/>
          <w:szCs w:val="28"/>
        </w:rPr>
        <w:t xml:space="preserve">It is your responsibility to verify </w:t>
      </w:r>
      <w:r w:rsidR="00B73920">
        <w:rPr>
          <w:rFonts w:ascii="Aquifer" w:hAnsi="Aquifer"/>
          <w:sz w:val="28"/>
          <w:szCs w:val="28"/>
        </w:rPr>
        <w:t xml:space="preserve">that all required documents, information, and files are included and accessible. </w:t>
      </w:r>
      <w:r w:rsidR="003F5C46" w:rsidRPr="00422AD5">
        <w:rPr>
          <w:rFonts w:ascii="Aquifer" w:hAnsi="Aquifer"/>
          <w:sz w:val="28"/>
          <w:szCs w:val="28"/>
        </w:rPr>
        <w:t>Contact us via Facebook message</w:t>
      </w:r>
      <w:r w:rsidR="00C35DB9">
        <w:rPr>
          <w:rFonts w:ascii="Aquifer" w:hAnsi="Aquifer"/>
          <w:sz w:val="28"/>
          <w:szCs w:val="28"/>
        </w:rPr>
        <w:t xml:space="preserve"> or email</w:t>
      </w:r>
      <w:r>
        <w:rPr>
          <w:rFonts w:ascii="Aquifer" w:hAnsi="Aquifer"/>
          <w:sz w:val="28"/>
          <w:szCs w:val="28"/>
        </w:rPr>
        <w:t xml:space="preserve"> </w:t>
      </w:r>
      <w:r w:rsidR="00D36875">
        <w:rPr>
          <w:rFonts w:ascii="Aquifer" w:hAnsi="Aquifer"/>
          <w:sz w:val="28"/>
          <w:szCs w:val="28"/>
        </w:rPr>
        <w:t>before</w:t>
      </w:r>
      <w:r>
        <w:rPr>
          <w:rFonts w:ascii="Aquifer" w:hAnsi="Aquifer"/>
          <w:sz w:val="28"/>
          <w:szCs w:val="28"/>
        </w:rPr>
        <w:t xml:space="preserve"> the deadline</w:t>
      </w:r>
      <w:r w:rsidR="003F5C46" w:rsidRPr="00422AD5">
        <w:rPr>
          <w:rFonts w:ascii="Aquifer" w:hAnsi="Aquifer"/>
          <w:sz w:val="28"/>
          <w:szCs w:val="28"/>
        </w:rPr>
        <w:t xml:space="preserve"> if you have any questions about or problems with submitting </w:t>
      </w:r>
      <w:r w:rsidR="00DD14B2">
        <w:rPr>
          <w:rFonts w:ascii="Aquifer" w:hAnsi="Aquifer"/>
          <w:sz w:val="28"/>
          <w:szCs w:val="28"/>
        </w:rPr>
        <w:t xml:space="preserve">your </w:t>
      </w:r>
      <w:r w:rsidR="003F5C46" w:rsidRPr="00422AD5">
        <w:rPr>
          <w:rFonts w:ascii="Aquifer" w:hAnsi="Aquifer"/>
          <w:sz w:val="28"/>
          <w:szCs w:val="28"/>
        </w:rPr>
        <w:t>film online</w:t>
      </w:r>
      <w:r w:rsidR="006E1246" w:rsidRPr="00422AD5">
        <w:rPr>
          <w:rFonts w:ascii="Aquifer" w:hAnsi="Aquifer"/>
          <w:sz w:val="28"/>
          <w:szCs w:val="28"/>
        </w:rPr>
        <w:t>.</w:t>
      </w:r>
    </w:p>
    <w:p w14:paraId="3C33F22A" w14:textId="77777777" w:rsidR="007D6140" w:rsidRPr="007D6140" w:rsidRDefault="00C35DB9" w:rsidP="00033D99">
      <w:pPr>
        <w:pStyle w:val="ListParagraph"/>
        <w:numPr>
          <w:ilvl w:val="0"/>
          <w:numId w:val="2"/>
        </w:numPr>
        <w:rPr>
          <w:rFonts w:ascii="Aquifer" w:hAnsi="Aquifer"/>
          <w:b/>
          <w:sz w:val="28"/>
          <w:szCs w:val="28"/>
        </w:rPr>
      </w:pPr>
      <w:r w:rsidRPr="00F86C74">
        <w:rPr>
          <w:rFonts w:ascii="Aquifer" w:hAnsi="Aquifer"/>
          <w:b/>
          <w:i/>
          <w:sz w:val="28"/>
          <w:szCs w:val="28"/>
        </w:rPr>
        <w:t>All appropriate forms</w:t>
      </w:r>
      <w:r w:rsidR="00753D22" w:rsidRPr="00F86C74">
        <w:rPr>
          <w:rFonts w:ascii="Aquifer" w:hAnsi="Aquifer"/>
          <w:b/>
          <w:i/>
          <w:sz w:val="28"/>
          <w:szCs w:val="28"/>
        </w:rPr>
        <w:t>/ items</w:t>
      </w:r>
      <w:r w:rsidRPr="00F86C74">
        <w:rPr>
          <w:rFonts w:ascii="Aquifer" w:hAnsi="Aquifer"/>
          <w:b/>
          <w:i/>
          <w:sz w:val="28"/>
          <w:szCs w:val="28"/>
        </w:rPr>
        <w:t xml:space="preserve"> must be submitted along with </w:t>
      </w:r>
      <w:r w:rsidR="00DD14B2">
        <w:rPr>
          <w:rFonts w:ascii="Aquifer" w:hAnsi="Aquifer"/>
          <w:b/>
          <w:i/>
          <w:sz w:val="28"/>
          <w:szCs w:val="28"/>
        </w:rPr>
        <w:t xml:space="preserve">your </w:t>
      </w:r>
      <w:r w:rsidR="00753D22" w:rsidRPr="00F86C74">
        <w:rPr>
          <w:rFonts w:ascii="Aquifer" w:hAnsi="Aquifer"/>
          <w:b/>
          <w:i/>
          <w:sz w:val="28"/>
          <w:szCs w:val="28"/>
        </w:rPr>
        <w:t>film</w:t>
      </w:r>
      <w:r w:rsidRPr="00F86C74">
        <w:rPr>
          <w:rFonts w:ascii="Aquifer" w:hAnsi="Aquifer"/>
          <w:b/>
          <w:i/>
          <w:sz w:val="28"/>
          <w:szCs w:val="28"/>
        </w:rPr>
        <w:t xml:space="preserve"> for your entry to be accepted</w:t>
      </w:r>
      <w:r w:rsidRPr="00F86C74">
        <w:rPr>
          <w:rFonts w:ascii="Aquifer" w:hAnsi="Aquifer"/>
          <w:b/>
          <w:sz w:val="28"/>
          <w:szCs w:val="28"/>
        </w:rPr>
        <w:t xml:space="preserve">. </w:t>
      </w:r>
      <w:r w:rsidR="00E61F0B" w:rsidRPr="00E61F0B">
        <w:rPr>
          <w:rFonts w:ascii="Aquifer" w:hAnsi="Aquifer"/>
          <w:sz w:val="28"/>
          <w:szCs w:val="28"/>
        </w:rPr>
        <w:t>Forms are distributed at the brief release and are available on our website at cysff.net</w:t>
      </w:r>
      <w:r w:rsidR="0035092D">
        <w:rPr>
          <w:rFonts w:ascii="Aquifer" w:hAnsi="Aquifer"/>
          <w:sz w:val="28"/>
          <w:szCs w:val="28"/>
        </w:rPr>
        <w:t xml:space="preserve"> under the “Documents” tab</w:t>
      </w:r>
      <w:r w:rsidR="00E61F0B" w:rsidRPr="00E61F0B">
        <w:rPr>
          <w:rFonts w:ascii="Aquifer" w:hAnsi="Aquifer"/>
          <w:sz w:val="28"/>
          <w:szCs w:val="28"/>
        </w:rPr>
        <w:t>.</w:t>
      </w:r>
      <w:r w:rsidR="007D6140">
        <w:rPr>
          <w:rFonts w:ascii="Aquifer" w:hAnsi="Aquifer"/>
          <w:sz w:val="28"/>
          <w:szCs w:val="28"/>
        </w:rPr>
        <w:t xml:space="preserve"> </w:t>
      </w:r>
    </w:p>
    <w:p w14:paraId="1AE110A7" w14:textId="26B96A8B" w:rsidR="002713BB" w:rsidRPr="007949BE" w:rsidRDefault="002713BB" w:rsidP="00033D99">
      <w:pPr>
        <w:pStyle w:val="ListParagraph"/>
        <w:numPr>
          <w:ilvl w:val="0"/>
          <w:numId w:val="2"/>
        </w:numPr>
        <w:rPr>
          <w:rFonts w:ascii="Aquifer" w:hAnsi="Aquifer"/>
          <w:b/>
          <w:i/>
          <w:sz w:val="28"/>
          <w:szCs w:val="28"/>
        </w:rPr>
      </w:pPr>
      <w:r>
        <w:rPr>
          <w:rFonts w:ascii="Aquifer" w:hAnsi="Aquifer"/>
          <w:b/>
          <w:i/>
          <w:sz w:val="28"/>
          <w:szCs w:val="28"/>
        </w:rPr>
        <w:t>All required forms and production photos along with a playable film file</w:t>
      </w:r>
      <w:r w:rsidR="004A30B2">
        <w:rPr>
          <w:rFonts w:ascii="Aquifer" w:hAnsi="Aquifer"/>
          <w:b/>
          <w:i/>
          <w:sz w:val="28"/>
          <w:szCs w:val="28"/>
        </w:rPr>
        <w:t xml:space="preserve"> of 2 GB or less</w:t>
      </w:r>
      <w:r>
        <w:rPr>
          <w:rFonts w:ascii="Aquifer" w:hAnsi="Aquifer"/>
          <w:b/>
          <w:i/>
          <w:sz w:val="28"/>
          <w:szCs w:val="28"/>
        </w:rPr>
        <w:t xml:space="preserve"> must be su</w:t>
      </w:r>
      <w:r w:rsidR="00935972">
        <w:rPr>
          <w:rFonts w:ascii="Aquifer" w:hAnsi="Aquifer"/>
          <w:b/>
          <w:i/>
          <w:sz w:val="28"/>
          <w:szCs w:val="28"/>
        </w:rPr>
        <w:t xml:space="preserve">bmitted by 5:00 PM on </w:t>
      </w:r>
      <w:r w:rsidR="00F06EDF">
        <w:rPr>
          <w:rFonts w:ascii="Aquifer" w:hAnsi="Aquifer"/>
          <w:b/>
          <w:i/>
          <w:sz w:val="28"/>
          <w:szCs w:val="28"/>
        </w:rPr>
        <w:t xml:space="preserve">November </w:t>
      </w:r>
      <w:r w:rsidR="00310F21">
        <w:rPr>
          <w:rFonts w:ascii="Aquifer" w:hAnsi="Aquifer"/>
          <w:b/>
          <w:i/>
          <w:sz w:val="28"/>
          <w:szCs w:val="28"/>
        </w:rPr>
        <w:t>4</w:t>
      </w:r>
      <w:r w:rsidR="00F06EDF" w:rsidRPr="00F06EDF">
        <w:rPr>
          <w:rFonts w:ascii="Aquifer" w:hAnsi="Aquifer"/>
          <w:b/>
          <w:i/>
          <w:sz w:val="28"/>
          <w:szCs w:val="28"/>
          <w:vertAlign w:val="superscript"/>
        </w:rPr>
        <w:t>th</w:t>
      </w:r>
      <w:r w:rsidR="00935972">
        <w:rPr>
          <w:rFonts w:ascii="Aquifer" w:hAnsi="Aquifer"/>
          <w:b/>
          <w:i/>
          <w:sz w:val="28"/>
          <w:szCs w:val="28"/>
        </w:rPr>
        <w:t xml:space="preserve">, </w:t>
      </w:r>
      <w:r w:rsidR="00935972">
        <w:rPr>
          <w:rFonts w:ascii="Aquifer" w:hAnsi="Aquifer"/>
          <w:b/>
          <w:i/>
          <w:sz w:val="28"/>
          <w:szCs w:val="28"/>
        </w:rPr>
        <w:lastRenderedPageBreak/>
        <w:t>20</w:t>
      </w:r>
      <w:r w:rsidR="00D6261B">
        <w:rPr>
          <w:rFonts w:ascii="Aquifer" w:hAnsi="Aquifer"/>
          <w:b/>
          <w:i/>
          <w:sz w:val="28"/>
          <w:szCs w:val="28"/>
        </w:rPr>
        <w:t>2</w:t>
      </w:r>
      <w:r w:rsidR="00310F21">
        <w:rPr>
          <w:rFonts w:ascii="Aquifer" w:hAnsi="Aquifer"/>
          <w:b/>
          <w:i/>
          <w:sz w:val="28"/>
          <w:szCs w:val="28"/>
        </w:rPr>
        <w:t>2</w:t>
      </w:r>
      <w:r>
        <w:rPr>
          <w:rFonts w:ascii="Aquifer" w:hAnsi="Aquifer"/>
          <w:b/>
          <w:i/>
          <w:sz w:val="28"/>
          <w:szCs w:val="28"/>
        </w:rPr>
        <w:t>.</w:t>
      </w:r>
      <w:r w:rsidR="007D6140">
        <w:rPr>
          <w:rFonts w:ascii="Aquifer" w:hAnsi="Aquifer"/>
          <w:b/>
          <w:i/>
          <w:sz w:val="28"/>
          <w:szCs w:val="28"/>
        </w:rPr>
        <w:t xml:space="preserve"> A checklist is attached to make sure you include all required information.</w:t>
      </w:r>
      <w:r>
        <w:rPr>
          <w:rFonts w:ascii="Aquifer" w:hAnsi="Aquifer"/>
          <w:b/>
          <w:i/>
          <w:sz w:val="28"/>
          <w:szCs w:val="28"/>
        </w:rPr>
        <w:t xml:space="preserve"> </w:t>
      </w:r>
      <w:r w:rsidRPr="002713BB">
        <w:rPr>
          <w:rFonts w:ascii="Aquifer" w:hAnsi="Aquifer"/>
          <w:b/>
          <w:i/>
          <w:sz w:val="28"/>
          <w:szCs w:val="28"/>
          <w:u w:val="single"/>
        </w:rPr>
        <w:t>Please plan ahead to allow adequate time for formatting and</w:t>
      </w:r>
      <w:r>
        <w:rPr>
          <w:rFonts w:ascii="Aquifer" w:hAnsi="Aquifer"/>
          <w:b/>
          <w:i/>
          <w:sz w:val="28"/>
          <w:szCs w:val="28"/>
          <w:u w:val="single"/>
        </w:rPr>
        <w:t>/or</w:t>
      </w:r>
      <w:r w:rsidRPr="002713BB">
        <w:rPr>
          <w:rFonts w:ascii="Aquifer" w:hAnsi="Aquifer"/>
          <w:b/>
          <w:i/>
          <w:sz w:val="28"/>
          <w:szCs w:val="28"/>
          <w:u w:val="single"/>
        </w:rPr>
        <w:t xml:space="preserve"> transferring files and to address any technical </w:t>
      </w:r>
      <w:r>
        <w:rPr>
          <w:rFonts w:ascii="Aquifer" w:hAnsi="Aquifer"/>
          <w:b/>
          <w:i/>
          <w:sz w:val="28"/>
          <w:szCs w:val="28"/>
          <w:u w:val="single"/>
        </w:rPr>
        <w:t>problems</w:t>
      </w:r>
      <w:r w:rsidRPr="002713BB">
        <w:rPr>
          <w:rFonts w:ascii="Aquifer" w:hAnsi="Aquifer"/>
          <w:b/>
          <w:i/>
          <w:sz w:val="28"/>
          <w:szCs w:val="28"/>
          <w:u w:val="single"/>
        </w:rPr>
        <w:t>. Late or incomplete submissions will be disqualified.</w:t>
      </w:r>
    </w:p>
    <w:p w14:paraId="2B618DF4" w14:textId="063C0021" w:rsidR="006D06D5" w:rsidRDefault="006D06D5" w:rsidP="006D06D5">
      <w:pPr>
        <w:rPr>
          <w:rFonts w:ascii="Aquifer" w:hAnsi="Aquifer"/>
          <w:sz w:val="28"/>
          <w:szCs w:val="28"/>
        </w:rPr>
      </w:pPr>
    </w:p>
    <w:p w14:paraId="46DD9DAC" w14:textId="3EF6A55A" w:rsidR="00A31828" w:rsidRDefault="00A31828" w:rsidP="006D06D5">
      <w:pPr>
        <w:rPr>
          <w:rFonts w:ascii="Aquifer" w:hAnsi="Aquifer"/>
          <w:sz w:val="28"/>
          <w:szCs w:val="28"/>
        </w:rPr>
      </w:pPr>
    </w:p>
    <w:p w14:paraId="026859FB" w14:textId="02C807F6" w:rsidR="00A31828" w:rsidRDefault="00A31828" w:rsidP="00A31828">
      <w:pPr>
        <w:pStyle w:val="ListParagraph"/>
        <w:ind w:left="0"/>
        <w:jc w:val="center"/>
        <w:rPr>
          <w:rFonts w:ascii="Albertsthal Typewriter" w:hAnsi="Albertsthal Typewriter"/>
          <w:sz w:val="36"/>
          <w:szCs w:val="36"/>
          <w:u w:val="single"/>
        </w:rPr>
      </w:pPr>
      <w:r w:rsidRPr="00A31828">
        <w:rPr>
          <w:rFonts w:ascii="Albertsthal Typewriter" w:hAnsi="Albertsthal Typewriter"/>
          <w:sz w:val="36"/>
          <w:szCs w:val="36"/>
          <w:u w:val="single"/>
        </w:rPr>
        <w:t>Premiere and Awards Event</w:t>
      </w:r>
    </w:p>
    <w:p w14:paraId="1C805493" w14:textId="77777777" w:rsidR="00A31828" w:rsidRDefault="00A31828" w:rsidP="00A31828">
      <w:pPr>
        <w:pStyle w:val="ListParagraph"/>
        <w:ind w:left="0"/>
        <w:rPr>
          <w:rFonts w:ascii="Albertsthal Typewriter" w:hAnsi="Albertsthal Typewriter"/>
          <w:sz w:val="36"/>
          <w:szCs w:val="36"/>
          <w:u w:val="single"/>
        </w:rPr>
      </w:pPr>
    </w:p>
    <w:p w14:paraId="55B7B5AF" w14:textId="2EDC664A" w:rsidR="00A31828" w:rsidRDefault="00A31828" w:rsidP="00A31828">
      <w:pPr>
        <w:pStyle w:val="ListParagraph"/>
        <w:numPr>
          <w:ilvl w:val="0"/>
          <w:numId w:val="11"/>
        </w:numPr>
        <w:rPr>
          <w:rFonts w:ascii="Albertsthal Typewriter" w:hAnsi="Albertsthal Typewriter"/>
          <w:sz w:val="28"/>
          <w:szCs w:val="28"/>
        </w:rPr>
      </w:pPr>
      <w:r>
        <w:rPr>
          <w:rFonts w:ascii="Albertsthal Typewriter" w:hAnsi="Albertsthal Typewriter"/>
          <w:sz w:val="28"/>
          <w:szCs w:val="28"/>
        </w:rPr>
        <w:t>The 20</w:t>
      </w:r>
      <w:r w:rsidR="00D6261B">
        <w:rPr>
          <w:rFonts w:ascii="Albertsthal Typewriter" w:hAnsi="Albertsthal Typewriter"/>
          <w:sz w:val="28"/>
          <w:szCs w:val="28"/>
        </w:rPr>
        <w:t>2</w:t>
      </w:r>
      <w:r w:rsidR="007D6140">
        <w:rPr>
          <w:rFonts w:ascii="Albertsthal Typewriter" w:hAnsi="Albertsthal Typewriter"/>
          <w:sz w:val="28"/>
          <w:szCs w:val="28"/>
        </w:rPr>
        <w:t>2</w:t>
      </w:r>
      <w:r>
        <w:rPr>
          <w:rFonts w:ascii="Albertsthal Typewriter" w:hAnsi="Albertsthal Typewriter"/>
          <w:sz w:val="28"/>
          <w:szCs w:val="28"/>
        </w:rPr>
        <w:t xml:space="preserve"> Fear Film Fest Premiere and Awards Event will be held </w:t>
      </w:r>
      <w:r w:rsidRPr="00A31828">
        <w:rPr>
          <w:rFonts w:ascii="Albertsthal Typewriter" w:hAnsi="Albertsthal Typewriter"/>
          <w:sz w:val="28"/>
          <w:szCs w:val="28"/>
        </w:rPr>
        <w:t>Saturday</w:t>
      </w:r>
      <w:r w:rsidR="00D36875">
        <w:rPr>
          <w:rFonts w:ascii="Albertsthal Typewriter" w:hAnsi="Albertsthal Typewriter"/>
          <w:sz w:val="28"/>
          <w:szCs w:val="28"/>
        </w:rPr>
        <w:t>,</w:t>
      </w:r>
      <w:r w:rsidRPr="00A31828">
        <w:rPr>
          <w:rFonts w:ascii="Albertsthal Typewriter" w:hAnsi="Albertsthal Typewriter"/>
          <w:sz w:val="28"/>
          <w:szCs w:val="28"/>
        </w:rPr>
        <w:t xml:space="preserve"> November </w:t>
      </w:r>
      <w:r w:rsidR="007D6140">
        <w:rPr>
          <w:rFonts w:ascii="Albertsthal Typewriter" w:hAnsi="Albertsthal Typewriter"/>
          <w:sz w:val="28"/>
          <w:szCs w:val="28"/>
        </w:rPr>
        <w:t>19</w:t>
      </w:r>
      <w:r w:rsidR="00D6261B" w:rsidRPr="00D6261B">
        <w:rPr>
          <w:rFonts w:ascii="Albertsthal Typewriter" w:hAnsi="Albertsthal Typewriter"/>
          <w:sz w:val="28"/>
          <w:szCs w:val="28"/>
          <w:vertAlign w:val="superscript"/>
        </w:rPr>
        <w:t>h</w:t>
      </w:r>
      <w:r w:rsidRPr="00A31828">
        <w:rPr>
          <w:rFonts w:ascii="Albertsthal Typewriter" w:hAnsi="Albertsthal Typewriter"/>
          <w:sz w:val="28"/>
          <w:szCs w:val="28"/>
        </w:rPr>
        <w:t>, 20</w:t>
      </w:r>
      <w:r w:rsidR="00D6261B">
        <w:rPr>
          <w:rFonts w:ascii="Albertsthal Typewriter" w:hAnsi="Albertsthal Typewriter"/>
          <w:sz w:val="28"/>
          <w:szCs w:val="28"/>
        </w:rPr>
        <w:t>2</w:t>
      </w:r>
      <w:r w:rsidR="00CD3FF9">
        <w:rPr>
          <w:rFonts w:ascii="Albertsthal Typewriter" w:hAnsi="Albertsthal Typewriter"/>
          <w:sz w:val="28"/>
          <w:szCs w:val="28"/>
        </w:rPr>
        <w:t>2</w:t>
      </w:r>
      <w:r w:rsidRPr="00A31828">
        <w:rPr>
          <w:rFonts w:ascii="Albertsthal Typewriter" w:hAnsi="Albertsthal Typewriter"/>
          <w:sz w:val="28"/>
          <w:szCs w:val="28"/>
        </w:rPr>
        <w:t xml:space="preserve">, </w:t>
      </w:r>
      <w:r w:rsidR="00D36875">
        <w:rPr>
          <w:rFonts w:ascii="Albertsthal Typewriter" w:hAnsi="Albertsthal Typewriter"/>
          <w:sz w:val="28"/>
          <w:szCs w:val="28"/>
        </w:rPr>
        <w:t xml:space="preserve">at </w:t>
      </w:r>
      <w:r w:rsidRPr="00A31828">
        <w:rPr>
          <w:rFonts w:ascii="Albertsthal Typewriter" w:hAnsi="Albertsthal Typewriter"/>
          <w:sz w:val="28"/>
          <w:szCs w:val="28"/>
        </w:rPr>
        <w:t xml:space="preserve">6:00 PM at the Atlas Theater, doors open at 5:30 PM, </w:t>
      </w:r>
      <w:r w:rsidR="00D6261B">
        <w:rPr>
          <w:rFonts w:ascii="Albertsthal Typewriter" w:hAnsi="Albertsthal Typewriter"/>
          <w:sz w:val="28"/>
          <w:szCs w:val="28"/>
        </w:rPr>
        <w:t xml:space="preserve">limited </w:t>
      </w:r>
      <w:r w:rsidRPr="00A31828">
        <w:rPr>
          <w:rFonts w:ascii="Albertsthal Typewriter" w:hAnsi="Albertsthal Typewriter"/>
          <w:sz w:val="28"/>
          <w:szCs w:val="28"/>
        </w:rPr>
        <w:t>refreshments</w:t>
      </w:r>
      <w:r w:rsidR="00D36875">
        <w:rPr>
          <w:rFonts w:ascii="Albertsthal Typewriter" w:hAnsi="Albertsthal Typewriter"/>
          <w:sz w:val="28"/>
          <w:szCs w:val="28"/>
        </w:rPr>
        <w:t xml:space="preserve"> will be</w:t>
      </w:r>
      <w:r w:rsidRPr="00A31828">
        <w:rPr>
          <w:rFonts w:ascii="Albertsthal Typewriter" w:hAnsi="Albertsthal Typewriter"/>
          <w:sz w:val="28"/>
          <w:szCs w:val="28"/>
        </w:rPr>
        <w:t xml:space="preserve"> provided. </w:t>
      </w:r>
    </w:p>
    <w:p w14:paraId="4F0ABF7D" w14:textId="4FE65649" w:rsidR="00A31828" w:rsidRDefault="00A31828" w:rsidP="00A31828">
      <w:pPr>
        <w:pStyle w:val="ListParagraph"/>
        <w:numPr>
          <w:ilvl w:val="0"/>
          <w:numId w:val="11"/>
        </w:numPr>
        <w:rPr>
          <w:rFonts w:ascii="Albertsthal Typewriter" w:hAnsi="Albertsthal Typewriter"/>
          <w:sz w:val="28"/>
          <w:szCs w:val="28"/>
        </w:rPr>
      </w:pPr>
      <w:r w:rsidRPr="00A31828">
        <w:rPr>
          <w:rFonts w:ascii="Albertsthal Typewriter" w:hAnsi="Albertsthal Typewriter"/>
          <w:sz w:val="28"/>
          <w:szCs w:val="28"/>
        </w:rPr>
        <w:t xml:space="preserve">The top films will be shown on the big screen and prizes and awards will be presented! </w:t>
      </w:r>
    </w:p>
    <w:p w14:paraId="528907AF" w14:textId="249BC822" w:rsidR="000C2CAA" w:rsidRDefault="000C2CAA" w:rsidP="00A31828">
      <w:pPr>
        <w:pStyle w:val="ListParagraph"/>
        <w:numPr>
          <w:ilvl w:val="0"/>
          <w:numId w:val="11"/>
        </w:numPr>
        <w:rPr>
          <w:rFonts w:ascii="Albertsthal Typewriter" w:hAnsi="Albertsthal Typewriter"/>
          <w:sz w:val="28"/>
          <w:szCs w:val="28"/>
        </w:rPr>
      </w:pPr>
      <w:r>
        <w:rPr>
          <w:rFonts w:ascii="Albertsthal Typewriter" w:hAnsi="Albertsthal Typewriter"/>
          <w:sz w:val="28"/>
          <w:szCs w:val="28"/>
        </w:rPr>
        <w:t>The event is open to the public and we encourage you to invite your friends and family</w:t>
      </w:r>
      <w:r w:rsidR="00581AC3">
        <w:rPr>
          <w:rFonts w:ascii="Albertsthal Typewriter" w:hAnsi="Albertsthal Typewriter"/>
          <w:sz w:val="28"/>
          <w:szCs w:val="28"/>
        </w:rPr>
        <w:t>!</w:t>
      </w:r>
      <w:r w:rsidR="00D6261B">
        <w:rPr>
          <w:rFonts w:ascii="Albertsthal Typewriter" w:hAnsi="Albertsthal Typewriter"/>
          <w:sz w:val="28"/>
          <w:szCs w:val="28"/>
        </w:rPr>
        <w:t xml:space="preserve"> </w:t>
      </w:r>
    </w:p>
    <w:p w14:paraId="3D68B0E1" w14:textId="3B736765" w:rsidR="00D6261B" w:rsidRDefault="00D6261B" w:rsidP="00A31828">
      <w:pPr>
        <w:pStyle w:val="ListParagraph"/>
        <w:numPr>
          <w:ilvl w:val="0"/>
          <w:numId w:val="11"/>
        </w:numPr>
        <w:rPr>
          <w:rFonts w:ascii="Albertsthal Typewriter" w:hAnsi="Albertsthal Typewriter"/>
          <w:sz w:val="28"/>
          <w:szCs w:val="28"/>
        </w:rPr>
      </w:pPr>
      <w:r>
        <w:rPr>
          <w:rFonts w:ascii="Albertsthal Typewriter" w:hAnsi="Albertsthal Typewriter"/>
          <w:sz w:val="28"/>
          <w:szCs w:val="28"/>
        </w:rPr>
        <w:t>Please dress nicely (or wear something spooky!) for the event!</w:t>
      </w:r>
    </w:p>
    <w:p w14:paraId="7691950B" w14:textId="22E5ABD6" w:rsidR="00A31828" w:rsidRDefault="00A31828" w:rsidP="00A31828">
      <w:pPr>
        <w:pStyle w:val="ListParagraph"/>
        <w:numPr>
          <w:ilvl w:val="0"/>
          <w:numId w:val="11"/>
        </w:numPr>
        <w:rPr>
          <w:rFonts w:ascii="Albertsthal Typewriter" w:hAnsi="Albertsthal Typewriter"/>
          <w:sz w:val="28"/>
          <w:szCs w:val="28"/>
        </w:rPr>
      </w:pPr>
      <w:r w:rsidRPr="00A31828">
        <w:rPr>
          <w:rFonts w:ascii="Albertsthal Typewriter" w:hAnsi="Albertsthal Typewriter"/>
          <w:sz w:val="28"/>
          <w:szCs w:val="28"/>
        </w:rPr>
        <w:t xml:space="preserve">Admission to the awards event is free for everyone involved in </w:t>
      </w:r>
      <w:r w:rsidR="006C074B">
        <w:rPr>
          <w:rFonts w:ascii="Albertsthal Typewriter" w:hAnsi="Albertsthal Typewriter"/>
          <w:sz w:val="28"/>
          <w:szCs w:val="28"/>
        </w:rPr>
        <w:t xml:space="preserve">making a submitted </w:t>
      </w:r>
      <w:r w:rsidRPr="00A31828">
        <w:rPr>
          <w:rFonts w:ascii="Albertsthal Typewriter" w:hAnsi="Albertsthal Typewriter"/>
          <w:sz w:val="28"/>
          <w:szCs w:val="28"/>
        </w:rPr>
        <w:t>film and $</w:t>
      </w:r>
      <w:r w:rsidR="007D6140">
        <w:rPr>
          <w:rFonts w:ascii="Albertsthal Typewriter" w:hAnsi="Albertsthal Typewriter"/>
          <w:sz w:val="28"/>
          <w:szCs w:val="28"/>
        </w:rPr>
        <w:t>10</w:t>
      </w:r>
      <w:r w:rsidRPr="00A31828">
        <w:rPr>
          <w:rFonts w:ascii="Albertsthal Typewriter" w:hAnsi="Albertsthal Typewriter"/>
          <w:sz w:val="28"/>
          <w:szCs w:val="28"/>
        </w:rPr>
        <w:t xml:space="preserve"> for friends/ family.</w:t>
      </w:r>
      <w:r w:rsidR="000C2CAA">
        <w:rPr>
          <w:rFonts w:ascii="Albertsthal Typewriter" w:hAnsi="Albertsthal Typewriter"/>
          <w:sz w:val="28"/>
          <w:szCs w:val="28"/>
        </w:rPr>
        <w:t xml:space="preserve"> </w:t>
      </w:r>
    </w:p>
    <w:p w14:paraId="3B3F3459" w14:textId="73D7C1F7" w:rsidR="00A31828" w:rsidRPr="00A31828" w:rsidRDefault="00A31828" w:rsidP="00A31828">
      <w:pPr>
        <w:pStyle w:val="ListParagraph"/>
        <w:numPr>
          <w:ilvl w:val="0"/>
          <w:numId w:val="11"/>
        </w:numPr>
        <w:rPr>
          <w:rFonts w:ascii="Albertsthal Typewriter" w:hAnsi="Albertsthal Typewriter"/>
          <w:sz w:val="28"/>
          <w:szCs w:val="28"/>
        </w:rPr>
      </w:pPr>
      <w:r w:rsidRPr="00A31828">
        <w:rPr>
          <w:rFonts w:ascii="Albertsthal Typewriter" w:hAnsi="Albertsthal Typewriter"/>
          <w:i/>
          <w:sz w:val="28"/>
          <w:szCs w:val="28"/>
        </w:rPr>
        <w:t>To be eligible for prizes and trophies</w:t>
      </w:r>
      <w:r w:rsidRPr="000C2CAA">
        <w:rPr>
          <w:rFonts w:ascii="Albertsthal Typewriter" w:hAnsi="Albertsthal Typewriter"/>
          <w:b/>
          <w:i/>
          <w:sz w:val="28"/>
          <w:szCs w:val="28"/>
        </w:rPr>
        <w:t xml:space="preserve">, please make sure that at least one representative from your film </w:t>
      </w:r>
      <w:r w:rsidR="00D36875">
        <w:rPr>
          <w:rFonts w:ascii="Albertsthal Typewriter" w:hAnsi="Albertsthal Typewriter"/>
          <w:b/>
          <w:i/>
          <w:sz w:val="28"/>
          <w:szCs w:val="28"/>
        </w:rPr>
        <w:t>can</w:t>
      </w:r>
      <w:r w:rsidRPr="000C2CAA">
        <w:rPr>
          <w:rFonts w:ascii="Albertsthal Typewriter" w:hAnsi="Albertsthal Typewriter"/>
          <w:b/>
          <w:i/>
          <w:sz w:val="28"/>
          <w:szCs w:val="28"/>
        </w:rPr>
        <w:t xml:space="preserve"> attend</w:t>
      </w:r>
      <w:r w:rsidRPr="00A31828">
        <w:rPr>
          <w:rFonts w:ascii="Albertsthal Typewriter" w:hAnsi="Albertsthal Typewriter"/>
          <w:i/>
          <w:sz w:val="28"/>
          <w:szCs w:val="28"/>
        </w:rPr>
        <w:t xml:space="preserve">. If </w:t>
      </w:r>
      <w:r w:rsidR="00265298">
        <w:rPr>
          <w:rFonts w:ascii="Albertsthal Typewriter" w:hAnsi="Albertsthal Typewriter"/>
          <w:i/>
          <w:sz w:val="28"/>
          <w:szCs w:val="28"/>
        </w:rPr>
        <w:t xml:space="preserve">you are nominated for an award and </w:t>
      </w:r>
      <w:r w:rsidRPr="00A31828">
        <w:rPr>
          <w:rFonts w:ascii="Albertsthal Typewriter" w:hAnsi="Albertsthal Typewriter"/>
          <w:i/>
          <w:sz w:val="28"/>
          <w:szCs w:val="28"/>
        </w:rPr>
        <w:t xml:space="preserve">a representative from your film is not able to attend the event, please </w:t>
      </w:r>
      <w:proofErr w:type="gramStart"/>
      <w:r w:rsidRPr="00A31828">
        <w:rPr>
          <w:rFonts w:ascii="Albertsthal Typewriter" w:hAnsi="Albertsthal Typewriter"/>
          <w:i/>
          <w:sz w:val="28"/>
          <w:szCs w:val="28"/>
        </w:rPr>
        <w:t>make arrangements</w:t>
      </w:r>
      <w:proofErr w:type="gramEnd"/>
      <w:r w:rsidRPr="00A31828">
        <w:rPr>
          <w:rFonts w:ascii="Albertsthal Typewriter" w:hAnsi="Albertsthal Typewriter"/>
          <w:i/>
          <w:sz w:val="28"/>
          <w:szCs w:val="28"/>
        </w:rPr>
        <w:t xml:space="preserve"> with us </w:t>
      </w:r>
      <w:r w:rsidRPr="000C2CAA">
        <w:rPr>
          <w:rFonts w:ascii="Albertsthal Typewriter" w:hAnsi="Albertsthal Typewriter"/>
          <w:b/>
          <w:i/>
          <w:sz w:val="28"/>
          <w:szCs w:val="28"/>
        </w:rPr>
        <w:t>in advance</w:t>
      </w:r>
      <w:r w:rsidRPr="00A31828">
        <w:rPr>
          <w:rFonts w:ascii="Albertsthal Typewriter" w:hAnsi="Albertsthal Typewriter"/>
          <w:i/>
          <w:sz w:val="28"/>
          <w:szCs w:val="28"/>
        </w:rPr>
        <w:t xml:space="preserve"> or else prizes and trophies may be forfeited</w:t>
      </w:r>
      <w:r w:rsidRPr="00A31828">
        <w:rPr>
          <w:rFonts w:ascii="Albertsthal Typewriter" w:hAnsi="Albertsthal Typewriter"/>
          <w:sz w:val="28"/>
          <w:szCs w:val="28"/>
        </w:rPr>
        <w:t xml:space="preserve">. </w:t>
      </w:r>
    </w:p>
    <w:p w14:paraId="17324DAE" w14:textId="77777777" w:rsidR="00A31828" w:rsidRPr="00422AD5" w:rsidRDefault="00A31828" w:rsidP="00310F21">
      <w:pPr>
        <w:spacing w:after="120"/>
        <w:rPr>
          <w:rFonts w:ascii="Aquifer" w:hAnsi="Aquifer"/>
          <w:sz w:val="28"/>
          <w:szCs w:val="28"/>
        </w:rPr>
      </w:pPr>
    </w:p>
    <w:p w14:paraId="588FA1AE" w14:textId="44DD16E2" w:rsidR="006D06D5" w:rsidRPr="00CD3FF9" w:rsidRDefault="00265298" w:rsidP="00310F21">
      <w:pPr>
        <w:spacing w:after="120"/>
        <w:jc w:val="center"/>
        <w:rPr>
          <w:rFonts w:ascii="Aquifer" w:hAnsi="Aquifer"/>
          <w:b/>
          <w:bCs/>
          <w:sz w:val="28"/>
          <w:szCs w:val="28"/>
          <w:u w:val="single"/>
        </w:rPr>
      </w:pPr>
      <w:r w:rsidRPr="00CD3FF9">
        <w:rPr>
          <w:rFonts w:ascii="Aquifer" w:hAnsi="Aquifer"/>
          <w:b/>
          <w:bCs/>
          <w:sz w:val="28"/>
          <w:szCs w:val="28"/>
          <w:u w:val="single"/>
        </w:rPr>
        <w:t>Contact</w:t>
      </w:r>
      <w:r w:rsidR="006D06D5" w:rsidRPr="00CD3FF9">
        <w:rPr>
          <w:rFonts w:ascii="Aquifer" w:hAnsi="Aquifer"/>
          <w:b/>
          <w:bCs/>
          <w:sz w:val="28"/>
          <w:szCs w:val="28"/>
          <w:u w:val="single"/>
        </w:rPr>
        <w:t xml:space="preserve"> Information</w:t>
      </w:r>
    </w:p>
    <w:p w14:paraId="243FF8C3" w14:textId="0D607703" w:rsidR="00265298" w:rsidRPr="00CD3FF9" w:rsidRDefault="00265298" w:rsidP="00310F21">
      <w:pPr>
        <w:spacing w:after="120"/>
        <w:jc w:val="center"/>
        <w:rPr>
          <w:rFonts w:ascii="Aquifer" w:hAnsi="Aquifer"/>
          <w:b/>
          <w:bCs/>
          <w:sz w:val="28"/>
          <w:szCs w:val="28"/>
        </w:rPr>
      </w:pPr>
      <w:r w:rsidRPr="00CD3FF9">
        <w:rPr>
          <w:rFonts w:ascii="Aquifer" w:hAnsi="Aquifer"/>
          <w:b/>
          <w:bCs/>
          <w:sz w:val="28"/>
          <w:szCs w:val="28"/>
        </w:rPr>
        <w:t xml:space="preserve">Email: </w:t>
      </w:r>
      <w:hyperlink r:id="rId11" w:history="1">
        <w:r w:rsidRPr="00CD3FF9">
          <w:rPr>
            <w:rStyle w:val="Hyperlink"/>
            <w:rFonts w:ascii="Aquifer" w:hAnsi="Aquifer"/>
            <w:b/>
            <w:bCs/>
            <w:sz w:val="28"/>
            <w:szCs w:val="28"/>
          </w:rPr>
          <w:t>info@CYSFF.net</w:t>
        </w:r>
      </w:hyperlink>
    </w:p>
    <w:p w14:paraId="3005E8D5" w14:textId="6D4A4F3E" w:rsidR="00265298" w:rsidRPr="00CD3FF9" w:rsidRDefault="00265298" w:rsidP="00310F21">
      <w:pPr>
        <w:spacing w:after="120"/>
        <w:jc w:val="center"/>
        <w:rPr>
          <w:rFonts w:ascii="Aquifer" w:hAnsi="Aquifer"/>
          <w:b/>
          <w:bCs/>
          <w:sz w:val="28"/>
          <w:szCs w:val="28"/>
        </w:rPr>
      </w:pPr>
      <w:r w:rsidRPr="00CD3FF9">
        <w:rPr>
          <w:rFonts w:ascii="Aquifer" w:hAnsi="Aquifer"/>
          <w:b/>
          <w:bCs/>
          <w:sz w:val="28"/>
          <w:szCs w:val="28"/>
        </w:rPr>
        <w:t>Facebook: facebook.com/CYSFF</w:t>
      </w:r>
    </w:p>
    <w:p w14:paraId="55C3D42D" w14:textId="15DCDE64" w:rsidR="00265298" w:rsidRPr="00310F21" w:rsidRDefault="00265298" w:rsidP="00310F21">
      <w:pPr>
        <w:spacing w:after="120"/>
        <w:jc w:val="center"/>
        <w:rPr>
          <w:rFonts w:ascii="Aquifer" w:hAnsi="Aquifer"/>
          <w:b/>
          <w:bCs/>
          <w:sz w:val="28"/>
          <w:szCs w:val="28"/>
        </w:rPr>
      </w:pPr>
      <w:r w:rsidRPr="00CD3FF9">
        <w:rPr>
          <w:rFonts w:ascii="Aquifer" w:hAnsi="Aquifer"/>
          <w:b/>
          <w:bCs/>
          <w:sz w:val="28"/>
          <w:szCs w:val="28"/>
        </w:rPr>
        <w:t>Website: CYSFF.net</w:t>
      </w:r>
    </w:p>
    <w:p w14:paraId="193A7A76" w14:textId="77777777" w:rsidR="006D06D5" w:rsidRPr="00422AD5" w:rsidRDefault="006D06D5" w:rsidP="006D06D5">
      <w:pPr>
        <w:rPr>
          <w:rFonts w:ascii="Aquifer" w:hAnsi="Aquifer"/>
          <w:sz w:val="28"/>
          <w:szCs w:val="28"/>
        </w:rPr>
      </w:pPr>
    </w:p>
    <w:p w14:paraId="04D889CC" w14:textId="2B85FCDC" w:rsidR="00DD14B2" w:rsidRPr="00DD14B2" w:rsidRDefault="00DD14B2" w:rsidP="00DD14B2">
      <w:pPr>
        <w:rPr>
          <w:rFonts w:ascii="Aquifer" w:hAnsi="Aquifer"/>
          <w:sz w:val="28"/>
          <w:szCs w:val="28"/>
        </w:rPr>
      </w:pPr>
    </w:p>
    <w:p w14:paraId="22FBB2DC" w14:textId="77777777" w:rsidR="00766241" w:rsidRPr="00766241" w:rsidRDefault="00766241" w:rsidP="00A331DC">
      <w:pPr>
        <w:pStyle w:val="ListParagraph"/>
        <w:ind w:left="0"/>
        <w:jc w:val="center"/>
        <w:rPr>
          <w:rFonts w:ascii="Albertsthal Typewriter" w:hAnsi="Albertsthal Typewriter"/>
          <w:sz w:val="36"/>
          <w:szCs w:val="36"/>
        </w:rPr>
      </w:pPr>
    </w:p>
    <w:sectPr w:rsidR="00766241" w:rsidRPr="00766241" w:rsidSect="00A14E7A">
      <w:footerReference w:type="default" r:id="rId12"/>
      <w:pgSz w:w="12240" w:h="15840" w:code="1"/>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A2F1C" w14:textId="77777777" w:rsidR="007C35A9" w:rsidRDefault="007C35A9" w:rsidP="00310F21">
      <w:r>
        <w:separator/>
      </w:r>
    </w:p>
  </w:endnote>
  <w:endnote w:type="continuationSeparator" w:id="0">
    <w:p w14:paraId="76D188CB" w14:textId="77777777" w:rsidR="007C35A9" w:rsidRDefault="007C35A9" w:rsidP="00310F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ltonShadowed">
    <w:panose1 w:val="04000500000000000000"/>
    <w:charset w:val="00"/>
    <w:family w:val="decorative"/>
    <w:pitch w:val="variable"/>
    <w:sig w:usb0="00000003" w:usb1="00000000" w:usb2="00000000" w:usb3="00000000" w:csb0="00000001" w:csb1="00000000"/>
  </w:font>
  <w:font w:name="Gisha">
    <w:charset w:val="B1"/>
    <w:family w:val="swiss"/>
    <w:pitch w:val="variable"/>
    <w:sig w:usb0="80000807" w:usb1="40000042" w:usb2="00000000" w:usb3="00000000" w:csb0="00000021" w:csb1="00000000"/>
  </w:font>
  <w:font w:name="Workaholic">
    <w:altName w:val="Calibri"/>
    <w:charset w:val="00"/>
    <w:family w:val="auto"/>
    <w:pitch w:val="variable"/>
    <w:sig w:usb0="80000003" w:usb1="00010000" w:usb2="00000000" w:usb3="00000000" w:csb0="00000001" w:csb1="00000000"/>
  </w:font>
  <w:font w:name="Aquifer">
    <w:altName w:val="Calibri"/>
    <w:panose1 w:val="00000000000000000000"/>
    <w:charset w:val="00"/>
    <w:family w:val="modern"/>
    <w:notTrueType/>
    <w:pitch w:val="variable"/>
    <w:sig w:usb0="8000002F" w:usb1="4000004A" w:usb2="00000000" w:usb3="00000000" w:csb0="00000111" w:csb1="00000000"/>
  </w:font>
  <w:font w:name="Albertsthal Typewriter">
    <w:altName w:val="Calibri"/>
    <w:charset w:val="00"/>
    <w:family w:val="auto"/>
    <w:pitch w:val="variable"/>
    <w:sig w:usb0="A00000A7" w:usb1="5000004A" w:usb2="00000000" w:usb3="00000000" w:csb0="0000011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2927128"/>
      <w:docPartObj>
        <w:docPartGallery w:val="Page Numbers (Bottom of Page)"/>
        <w:docPartUnique/>
      </w:docPartObj>
    </w:sdtPr>
    <w:sdtEndPr>
      <w:rPr>
        <w:noProof/>
      </w:rPr>
    </w:sdtEndPr>
    <w:sdtContent>
      <w:p w14:paraId="79483639" w14:textId="17626F4A" w:rsidR="00310F21" w:rsidRDefault="00310F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7FE164" w14:textId="77777777" w:rsidR="00310F21" w:rsidRDefault="00310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55101" w14:textId="77777777" w:rsidR="007C35A9" w:rsidRDefault="007C35A9" w:rsidP="00310F21">
      <w:r>
        <w:separator/>
      </w:r>
    </w:p>
  </w:footnote>
  <w:footnote w:type="continuationSeparator" w:id="0">
    <w:p w14:paraId="35F7ABCB" w14:textId="77777777" w:rsidR="007C35A9" w:rsidRDefault="007C35A9" w:rsidP="00310F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96C35"/>
    <w:multiLevelType w:val="hybridMultilevel"/>
    <w:tmpl w:val="EAA8E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325D6"/>
    <w:multiLevelType w:val="hybridMultilevel"/>
    <w:tmpl w:val="9746C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D4512"/>
    <w:multiLevelType w:val="hybridMultilevel"/>
    <w:tmpl w:val="8B9ED2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F15AEB"/>
    <w:multiLevelType w:val="hybridMultilevel"/>
    <w:tmpl w:val="DFCC1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D46A25"/>
    <w:multiLevelType w:val="hybridMultilevel"/>
    <w:tmpl w:val="660AF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495970"/>
    <w:multiLevelType w:val="hybridMultilevel"/>
    <w:tmpl w:val="A4444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9315E"/>
    <w:multiLevelType w:val="hybridMultilevel"/>
    <w:tmpl w:val="4F3C2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63340"/>
    <w:multiLevelType w:val="hybridMultilevel"/>
    <w:tmpl w:val="23DC2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D1039D"/>
    <w:multiLevelType w:val="hybridMultilevel"/>
    <w:tmpl w:val="B65C8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483EE8"/>
    <w:multiLevelType w:val="hybridMultilevel"/>
    <w:tmpl w:val="3C144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677B6F"/>
    <w:multiLevelType w:val="hybridMultilevel"/>
    <w:tmpl w:val="31D2AB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1186ADF"/>
    <w:multiLevelType w:val="hybridMultilevel"/>
    <w:tmpl w:val="94FA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7529599">
    <w:abstractNumId w:val="5"/>
  </w:num>
  <w:num w:numId="2" w16cid:durableId="1618829276">
    <w:abstractNumId w:val="1"/>
  </w:num>
  <w:num w:numId="3" w16cid:durableId="1652179231">
    <w:abstractNumId w:val="6"/>
  </w:num>
  <w:num w:numId="4" w16cid:durableId="903568962">
    <w:abstractNumId w:val="2"/>
  </w:num>
  <w:num w:numId="5" w16cid:durableId="183204346">
    <w:abstractNumId w:val="7"/>
  </w:num>
  <w:num w:numId="6" w16cid:durableId="2003269473">
    <w:abstractNumId w:val="11"/>
  </w:num>
  <w:num w:numId="7" w16cid:durableId="2020156319">
    <w:abstractNumId w:val="9"/>
  </w:num>
  <w:num w:numId="8" w16cid:durableId="1125080505">
    <w:abstractNumId w:val="10"/>
  </w:num>
  <w:num w:numId="9" w16cid:durableId="186917296">
    <w:abstractNumId w:val="3"/>
  </w:num>
  <w:num w:numId="10" w16cid:durableId="1602684306">
    <w:abstractNumId w:val="4"/>
  </w:num>
  <w:num w:numId="11" w16cid:durableId="1430079015">
    <w:abstractNumId w:val="0"/>
  </w:num>
  <w:num w:numId="12" w16cid:durableId="4039884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zUyNTW0NDc2NbFU0lEKTi0uzszPAykwqgUA6H0koSwAAAA="/>
  </w:docVars>
  <w:rsids>
    <w:rsidRoot w:val="001D2979"/>
    <w:rsid w:val="00033D99"/>
    <w:rsid w:val="000C2CAA"/>
    <w:rsid w:val="000C7F72"/>
    <w:rsid w:val="0010335D"/>
    <w:rsid w:val="00186AE3"/>
    <w:rsid w:val="001C28FB"/>
    <w:rsid w:val="001C5087"/>
    <w:rsid w:val="001C57B1"/>
    <w:rsid w:val="001D1AE3"/>
    <w:rsid w:val="001D2979"/>
    <w:rsid w:val="001D2B1B"/>
    <w:rsid w:val="00205EAE"/>
    <w:rsid w:val="00265298"/>
    <w:rsid w:val="002713BB"/>
    <w:rsid w:val="002F6D8F"/>
    <w:rsid w:val="00310F21"/>
    <w:rsid w:val="003211A8"/>
    <w:rsid w:val="0035023C"/>
    <w:rsid w:val="0035092D"/>
    <w:rsid w:val="00373982"/>
    <w:rsid w:val="003B44D4"/>
    <w:rsid w:val="003C58B7"/>
    <w:rsid w:val="003E6528"/>
    <w:rsid w:val="003F5C46"/>
    <w:rsid w:val="00414B73"/>
    <w:rsid w:val="00422AD5"/>
    <w:rsid w:val="004A30B2"/>
    <w:rsid w:val="004C2B7F"/>
    <w:rsid w:val="00515A6F"/>
    <w:rsid w:val="00562B8C"/>
    <w:rsid w:val="00581AC3"/>
    <w:rsid w:val="005928F4"/>
    <w:rsid w:val="00611031"/>
    <w:rsid w:val="0064174D"/>
    <w:rsid w:val="00646FBF"/>
    <w:rsid w:val="00674A58"/>
    <w:rsid w:val="006A54B1"/>
    <w:rsid w:val="006C074B"/>
    <w:rsid w:val="006C2E38"/>
    <w:rsid w:val="006C4A11"/>
    <w:rsid w:val="006D06D5"/>
    <w:rsid w:val="006E1246"/>
    <w:rsid w:val="006F45A9"/>
    <w:rsid w:val="0072127A"/>
    <w:rsid w:val="00745184"/>
    <w:rsid w:val="00753D22"/>
    <w:rsid w:val="00766241"/>
    <w:rsid w:val="007949BE"/>
    <w:rsid w:val="007B7400"/>
    <w:rsid w:val="007C35A9"/>
    <w:rsid w:val="007D6140"/>
    <w:rsid w:val="007F0413"/>
    <w:rsid w:val="00867F95"/>
    <w:rsid w:val="008B3E93"/>
    <w:rsid w:val="009258A0"/>
    <w:rsid w:val="00935972"/>
    <w:rsid w:val="00974619"/>
    <w:rsid w:val="0097762E"/>
    <w:rsid w:val="009B0BD6"/>
    <w:rsid w:val="009B2654"/>
    <w:rsid w:val="00A00E54"/>
    <w:rsid w:val="00A14E7A"/>
    <w:rsid w:val="00A17EDC"/>
    <w:rsid w:val="00A26548"/>
    <w:rsid w:val="00A31828"/>
    <w:rsid w:val="00A331DC"/>
    <w:rsid w:val="00A42C53"/>
    <w:rsid w:val="00A96583"/>
    <w:rsid w:val="00AA5922"/>
    <w:rsid w:val="00AA7D86"/>
    <w:rsid w:val="00AD050F"/>
    <w:rsid w:val="00AD6EA3"/>
    <w:rsid w:val="00AE6530"/>
    <w:rsid w:val="00B053AA"/>
    <w:rsid w:val="00B73920"/>
    <w:rsid w:val="00B77F20"/>
    <w:rsid w:val="00B80AC9"/>
    <w:rsid w:val="00B82DD9"/>
    <w:rsid w:val="00B87D8F"/>
    <w:rsid w:val="00BB7BA3"/>
    <w:rsid w:val="00BF139B"/>
    <w:rsid w:val="00C203BA"/>
    <w:rsid w:val="00C35DB9"/>
    <w:rsid w:val="00CB0900"/>
    <w:rsid w:val="00CD3FF9"/>
    <w:rsid w:val="00D36785"/>
    <w:rsid w:val="00D36875"/>
    <w:rsid w:val="00D55E0E"/>
    <w:rsid w:val="00D6261B"/>
    <w:rsid w:val="00DD14B2"/>
    <w:rsid w:val="00DF4D10"/>
    <w:rsid w:val="00E12B83"/>
    <w:rsid w:val="00E61F0B"/>
    <w:rsid w:val="00E90040"/>
    <w:rsid w:val="00EA374C"/>
    <w:rsid w:val="00EC0EA1"/>
    <w:rsid w:val="00EC2132"/>
    <w:rsid w:val="00F06EDF"/>
    <w:rsid w:val="00F323DE"/>
    <w:rsid w:val="00F858F8"/>
    <w:rsid w:val="00F86C74"/>
    <w:rsid w:val="00F945A0"/>
    <w:rsid w:val="00FC66AD"/>
    <w:rsid w:val="00FD41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0E20C"/>
  <w15:docId w15:val="{54FACD58-ECFC-4717-AD07-16CEF93D6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3EB4"/>
  </w:style>
  <w:style w:type="paragraph" w:styleId="Heading1">
    <w:name w:val="heading 1"/>
    <w:basedOn w:val="Normal"/>
    <w:link w:val="Heading1Char"/>
    <w:uiPriority w:val="9"/>
    <w:qFormat/>
    <w:rsid w:val="00AD050F"/>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2979"/>
    <w:pPr>
      <w:ind w:left="720"/>
      <w:contextualSpacing/>
    </w:pPr>
  </w:style>
  <w:style w:type="character" w:styleId="Hyperlink">
    <w:name w:val="Hyperlink"/>
    <w:basedOn w:val="DefaultParagraphFont"/>
    <w:uiPriority w:val="99"/>
    <w:unhideWhenUsed/>
    <w:rsid w:val="003F5C46"/>
    <w:rPr>
      <w:color w:val="0000FF" w:themeColor="hyperlink"/>
      <w:u w:val="single"/>
    </w:rPr>
  </w:style>
  <w:style w:type="paragraph" w:styleId="NoSpacing">
    <w:name w:val="No Spacing"/>
    <w:uiPriority w:val="1"/>
    <w:qFormat/>
    <w:rsid w:val="006A54B1"/>
    <w:rPr>
      <w:sz w:val="22"/>
      <w:szCs w:val="22"/>
    </w:rPr>
  </w:style>
  <w:style w:type="paragraph" w:styleId="BalloonText">
    <w:name w:val="Balloon Text"/>
    <w:basedOn w:val="Normal"/>
    <w:link w:val="BalloonTextChar"/>
    <w:uiPriority w:val="99"/>
    <w:semiHidden/>
    <w:unhideWhenUsed/>
    <w:rsid w:val="00D55E0E"/>
    <w:rPr>
      <w:rFonts w:ascii="Tahoma" w:hAnsi="Tahoma" w:cs="Tahoma"/>
      <w:sz w:val="16"/>
      <w:szCs w:val="16"/>
    </w:rPr>
  </w:style>
  <w:style w:type="character" w:customStyle="1" w:styleId="BalloonTextChar">
    <w:name w:val="Balloon Text Char"/>
    <w:basedOn w:val="DefaultParagraphFont"/>
    <w:link w:val="BalloonText"/>
    <w:uiPriority w:val="99"/>
    <w:semiHidden/>
    <w:rsid w:val="00D55E0E"/>
    <w:rPr>
      <w:rFonts w:ascii="Tahoma" w:hAnsi="Tahoma" w:cs="Tahoma"/>
      <w:sz w:val="16"/>
      <w:szCs w:val="16"/>
    </w:rPr>
  </w:style>
  <w:style w:type="character" w:styleId="UnresolvedMention">
    <w:name w:val="Unresolved Mention"/>
    <w:basedOn w:val="DefaultParagraphFont"/>
    <w:uiPriority w:val="99"/>
    <w:semiHidden/>
    <w:unhideWhenUsed/>
    <w:rsid w:val="00DD14B2"/>
    <w:rPr>
      <w:color w:val="605E5C"/>
      <w:shd w:val="clear" w:color="auto" w:fill="E1DFDD"/>
    </w:rPr>
  </w:style>
  <w:style w:type="character" w:customStyle="1" w:styleId="Heading1Char">
    <w:name w:val="Heading 1 Char"/>
    <w:basedOn w:val="DefaultParagraphFont"/>
    <w:link w:val="Heading1"/>
    <w:uiPriority w:val="9"/>
    <w:rsid w:val="00AD050F"/>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310F21"/>
    <w:pPr>
      <w:tabs>
        <w:tab w:val="center" w:pos="4680"/>
        <w:tab w:val="right" w:pos="9360"/>
      </w:tabs>
    </w:pPr>
  </w:style>
  <w:style w:type="character" w:customStyle="1" w:styleId="HeaderChar">
    <w:name w:val="Header Char"/>
    <w:basedOn w:val="DefaultParagraphFont"/>
    <w:link w:val="Header"/>
    <w:uiPriority w:val="99"/>
    <w:rsid w:val="00310F21"/>
  </w:style>
  <w:style w:type="paragraph" w:styleId="Footer">
    <w:name w:val="footer"/>
    <w:basedOn w:val="Normal"/>
    <w:link w:val="FooterChar"/>
    <w:uiPriority w:val="99"/>
    <w:unhideWhenUsed/>
    <w:rsid w:val="00310F21"/>
    <w:pPr>
      <w:tabs>
        <w:tab w:val="center" w:pos="4680"/>
        <w:tab w:val="right" w:pos="9360"/>
      </w:tabs>
    </w:pPr>
  </w:style>
  <w:style w:type="character" w:customStyle="1" w:styleId="FooterChar">
    <w:name w:val="Footer Char"/>
    <w:basedOn w:val="DefaultParagraphFont"/>
    <w:link w:val="Footer"/>
    <w:uiPriority w:val="99"/>
    <w:rsid w:val="00310F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008743">
      <w:bodyDiv w:val="1"/>
      <w:marLeft w:val="0"/>
      <w:marRight w:val="0"/>
      <w:marTop w:val="0"/>
      <w:marBottom w:val="0"/>
      <w:divBdr>
        <w:top w:val="none" w:sz="0" w:space="0" w:color="auto"/>
        <w:left w:val="none" w:sz="0" w:space="0" w:color="auto"/>
        <w:bottom w:val="none" w:sz="0" w:space="0" w:color="auto"/>
        <w:right w:val="none" w:sz="0" w:space="0" w:color="auto"/>
      </w:divBdr>
    </w:div>
    <w:div w:id="19371300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cysff.n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CYSFF.net" TargetMode="External"/><Relationship Id="rId5" Type="http://schemas.openxmlformats.org/officeDocument/2006/relationships/webSettings" Target="webSettings.xml"/><Relationship Id="rId10" Type="http://schemas.openxmlformats.org/officeDocument/2006/relationships/hyperlink" Target="mailto:info@cysff.com" TargetMode="External"/><Relationship Id="rId4" Type="http://schemas.openxmlformats.org/officeDocument/2006/relationships/settings" Target="settings.xml"/><Relationship Id="rId9" Type="http://schemas.openxmlformats.org/officeDocument/2006/relationships/hyperlink" Target="mailto:info@cysff.n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D031B0-81EC-48AB-BEA6-5F375FBCD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572</Words>
  <Characters>896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 Miller</dc:creator>
  <cp:lastModifiedBy>Erin</cp:lastModifiedBy>
  <cp:revision>4</cp:revision>
  <cp:lastPrinted>2022-10-21T19:05:00Z</cp:lastPrinted>
  <dcterms:created xsi:type="dcterms:W3CDTF">2022-10-21T17:47:00Z</dcterms:created>
  <dcterms:modified xsi:type="dcterms:W3CDTF">2022-10-22T01:08:00Z</dcterms:modified>
</cp:coreProperties>
</file>